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5F40F" w14:textId="02E33FC7" w:rsidR="00076DD6" w:rsidRPr="00150DF1" w:rsidRDefault="00150DF1" w:rsidP="00247B27">
      <w:pPr>
        <w:rPr>
          <w:b/>
          <w:szCs w:val="24"/>
        </w:rPr>
      </w:pPr>
      <w:r>
        <w:rPr>
          <w:b/>
          <w:szCs w:val="24"/>
        </w:rPr>
        <w:t>Appendix 4:</w:t>
      </w:r>
      <w:r w:rsidR="00247B27" w:rsidRPr="00150DF1">
        <w:rPr>
          <w:b/>
          <w:szCs w:val="24"/>
        </w:rPr>
        <w:t xml:space="preserve"> </w:t>
      </w:r>
      <w:r w:rsidR="00022D57" w:rsidRPr="00150DF1">
        <w:rPr>
          <w:b/>
          <w:szCs w:val="24"/>
        </w:rPr>
        <w:t>Domain modelling</w:t>
      </w:r>
    </w:p>
    <w:p w14:paraId="1693D2CA" w14:textId="400A3C6A" w:rsidR="00B82457" w:rsidRPr="000F5457" w:rsidRDefault="00B82457"/>
    <w:p w14:paraId="63BC8EB7" w14:textId="47D06E3D" w:rsidR="00B82457" w:rsidRPr="00247B27" w:rsidRDefault="00247B27" w:rsidP="00247B27">
      <w:pPr>
        <w:pStyle w:val="ListParagraph"/>
        <w:numPr>
          <w:ilvl w:val="0"/>
          <w:numId w:val="4"/>
        </w:numPr>
        <w:rPr>
          <w:b/>
        </w:rPr>
      </w:pPr>
      <w:r>
        <w:rPr>
          <w:b/>
        </w:rPr>
        <w:t>The d</w:t>
      </w:r>
      <w:r w:rsidR="00122B22" w:rsidRPr="00247B27">
        <w:rPr>
          <w:b/>
        </w:rPr>
        <w:t>omain</w:t>
      </w:r>
    </w:p>
    <w:p w14:paraId="65E9DC4B" w14:textId="20D15B87" w:rsidR="000F5457" w:rsidRDefault="004E421E" w:rsidP="009C64FA">
      <w:pPr>
        <w:ind w:firstLine="720"/>
      </w:pPr>
      <w:r>
        <w:t>The company</w:t>
      </w:r>
      <w:r w:rsidR="007E3C59">
        <w:t xml:space="preserve"> </w:t>
      </w:r>
      <w:r w:rsidR="00745950">
        <w:t xml:space="preserve">‘X’ </w:t>
      </w:r>
      <w:r w:rsidR="007E3C59">
        <w:t>is</w:t>
      </w:r>
      <w:r w:rsidR="00293F58">
        <w:t xml:space="preserve"> large </w:t>
      </w:r>
      <w:r w:rsidR="007E3C59">
        <w:t xml:space="preserve">beverage </w:t>
      </w:r>
      <w:r w:rsidR="00C64877">
        <w:t>manufacturer</w:t>
      </w:r>
      <w:r w:rsidR="001F1190">
        <w:t xml:space="preserve"> which</w:t>
      </w:r>
      <w:r w:rsidR="00293F58">
        <w:t xml:space="preserve"> </w:t>
      </w:r>
      <w:r w:rsidR="00A110DA">
        <w:t xml:space="preserve">produces carbonate drinks and squashes. </w:t>
      </w:r>
      <w:r w:rsidR="009357D4">
        <w:rPr>
          <w:noProof/>
        </w:rPr>
        <w:t>The p</w:t>
      </w:r>
      <w:r w:rsidR="00AC4AAA" w:rsidRPr="009357D4">
        <w:rPr>
          <w:noProof/>
        </w:rPr>
        <w:t>roduction</w:t>
      </w:r>
      <w:r w:rsidR="00AC4AAA">
        <w:t xml:space="preserve"> </w:t>
      </w:r>
      <w:r w:rsidR="00EF1842">
        <w:t>department is the heart of manufacturing process</w:t>
      </w:r>
      <w:r w:rsidR="00A43661">
        <w:t xml:space="preserve">. Within </w:t>
      </w:r>
      <w:r w:rsidR="00FD3038">
        <w:t xml:space="preserve">this department </w:t>
      </w:r>
      <w:r w:rsidR="004736CD">
        <w:t xml:space="preserve">soft </w:t>
      </w:r>
      <w:r w:rsidR="004736CD" w:rsidRPr="009357D4">
        <w:rPr>
          <w:noProof/>
        </w:rPr>
        <w:t>drinks</w:t>
      </w:r>
      <w:r w:rsidR="009357D4">
        <w:rPr>
          <w:noProof/>
        </w:rPr>
        <w:t>,</w:t>
      </w:r>
      <w:r w:rsidR="00AE3CD2">
        <w:t xml:space="preserve"> production and packaging </w:t>
      </w:r>
      <w:r w:rsidR="009357D4">
        <w:rPr>
          <w:noProof/>
        </w:rPr>
        <w:t>are</w:t>
      </w:r>
      <w:r w:rsidR="00AE3CD2">
        <w:t xml:space="preserve"> maintained. </w:t>
      </w:r>
      <w:r w:rsidR="00577FD7">
        <w:t xml:space="preserve">Four teams </w:t>
      </w:r>
      <w:r w:rsidR="008B02EC">
        <w:t xml:space="preserve">where each team represents a separate </w:t>
      </w:r>
      <w:r w:rsidR="004D5052">
        <w:t xml:space="preserve">shift </w:t>
      </w:r>
      <w:r w:rsidR="00577FD7">
        <w:t xml:space="preserve">are directly </w:t>
      </w:r>
      <w:r w:rsidR="00DE071B">
        <w:t>involved in the process</w:t>
      </w:r>
      <w:r w:rsidR="00C855A1">
        <w:t xml:space="preserve">. </w:t>
      </w:r>
      <w:r w:rsidR="004D5052">
        <w:t xml:space="preserve">Within each production </w:t>
      </w:r>
      <w:r w:rsidR="004D5052" w:rsidRPr="0087573A">
        <w:rPr>
          <w:noProof/>
        </w:rPr>
        <w:t>team</w:t>
      </w:r>
      <w:r w:rsidR="0087573A">
        <w:rPr>
          <w:noProof/>
        </w:rPr>
        <w:t>,</w:t>
      </w:r>
      <w:r w:rsidR="004D5052">
        <w:t xml:space="preserve"> there are several different roles </w:t>
      </w:r>
      <w:r w:rsidR="009F2B05">
        <w:t xml:space="preserve">with </w:t>
      </w:r>
      <w:r w:rsidR="0087573A">
        <w:t xml:space="preserve">a </w:t>
      </w:r>
      <w:r w:rsidR="006F0165" w:rsidRPr="0087573A">
        <w:rPr>
          <w:noProof/>
        </w:rPr>
        <w:t>variety</w:t>
      </w:r>
      <w:r w:rsidR="006F0165">
        <w:t xml:space="preserve"> of responsibilities. Shift operation</w:t>
      </w:r>
      <w:r w:rsidR="00F95182">
        <w:t>s</w:t>
      </w:r>
      <w:r w:rsidR="006F0165">
        <w:t xml:space="preserve"> manager </w:t>
      </w:r>
      <w:r w:rsidR="00965623">
        <w:t xml:space="preserve">(SOM) </w:t>
      </w:r>
      <w:r w:rsidR="00EB6813">
        <w:t xml:space="preserve">ensures </w:t>
      </w:r>
      <w:r w:rsidR="00D24AEE">
        <w:t xml:space="preserve">that its team delivers </w:t>
      </w:r>
      <w:r w:rsidR="00C677C9">
        <w:t>the desired output according</w:t>
      </w:r>
      <w:r w:rsidR="003001D0">
        <w:t xml:space="preserve">ly to the plan. </w:t>
      </w:r>
      <w:r w:rsidR="00BE7CF3">
        <w:t xml:space="preserve">Manufacture team leaders </w:t>
      </w:r>
      <w:r w:rsidR="007C270B">
        <w:t xml:space="preserve">(MTL) </w:t>
      </w:r>
      <w:r w:rsidR="00BE7CF3">
        <w:t xml:space="preserve">are responsible for </w:t>
      </w:r>
      <w:r w:rsidR="00403B84">
        <w:t>production lines</w:t>
      </w:r>
      <w:r w:rsidR="00791AB3">
        <w:t xml:space="preserve">. Each team leader </w:t>
      </w:r>
      <w:r w:rsidR="008C68E3">
        <w:t xml:space="preserve">is assigned to one production line, </w:t>
      </w:r>
      <w:r w:rsidR="008C68E3" w:rsidRPr="0087573A">
        <w:rPr>
          <w:noProof/>
        </w:rPr>
        <w:t>however</w:t>
      </w:r>
      <w:r w:rsidR="0087573A">
        <w:rPr>
          <w:noProof/>
        </w:rPr>
        <w:t>,</w:t>
      </w:r>
      <w:r w:rsidR="008C68E3">
        <w:t xml:space="preserve"> in </w:t>
      </w:r>
      <w:r w:rsidR="009E2FA5">
        <w:t xml:space="preserve">some </w:t>
      </w:r>
      <w:r w:rsidR="009E2FA5" w:rsidRPr="0087573A">
        <w:rPr>
          <w:noProof/>
        </w:rPr>
        <w:t>circumstances</w:t>
      </w:r>
      <w:r w:rsidR="0087573A">
        <w:rPr>
          <w:noProof/>
        </w:rPr>
        <w:t>,</w:t>
      </w:r>
      <w:r w:rsidR="009E2FA5">
        <w:t xml:space="preserve"> he/she might take the responsibility for two or more lines if </w:t>
      </w:r>
      <w:r w:rsidR="006C306C">
        <w:t xml:space="preserve">required. Machine operators </w:t>
      </w:r>
      <w:r w:rsidR="00A319EA">
        <w:t xml:space="preserve">are </w:t>
      </w:r>
      <w:r w:rsidR="00D37B4F">
        <w:t>people</w:t>
      </w:r>
      <w:r w:rsidR="00A319EA">
        <w:t xml:space="preserve"> who operate the machinery </w:t>
      </w:r>
      <w:r w:rsidR="00054499">
        <w:t>and</w:t>
      </w:r>
      <w:r w:rsidR="005705B0">
        <w:t xml:space="preserve"> </w:t>
      </w:r>
      <w:r w:rsidR="002D75A7">
        <w:t xml:space="preserve">perform other associated tasks </w:t>
      </w:r>
      <w:r w:rsidR="000772A1">
        <w:t xml:space="preserve">such as changeovers </w:t>
      </w:r>
      <w:r w:rsidR="00BF4C7A">
        <w:t xml:space="preserve">or </w:t>
      </w:r>
      <w:r w:rsidR="009A4244">
        <w:t>quality checks</w:t>
      </w:r>
      <w:r w:rsidR="009463A5">
        <w:t xml:space="preserve">. Engineering </w:t>
      </w:r>
      <w:r w:rsidR="00D01E06">
        <w:t xml:space="preserve">team leader </w:t>
      </w:r>
      <w:r w:rsidR="007C270B">
        <w:t xml:space="preserve">(ETL) </w:t>
      </w:r>
      <w:r w:rsidR="00353ED7">
        <w:t xml:space="preserve">manages shift engineers and shift electricians to ensure that </w:t>
      </w:r>
      <w:r w:rsidR="0067036A">
        <w:t xml:space="preserve">machinery and equipment </w:t>
      </w:r>
      <w:r w:rsidR="0087573A">
        <w:rPr>
          <w:noProof/>
        </w:rPr>
        <w:t>are</w:t>
      </w:r>
      <w:r w:rsidR="0067036A">
        <w:t xml:space="preserve"> maintained </w:t>
      </w:r>
      <w:r w:rsidR="004408CE">
        <w:t>appropriately,</w:t>
      </w:r>
      <w:r w:rsidR="00D1329C">
        <w:t xml:space="preserve"> and </w:t>
      </w:r>
      <w:r w:rsidR="000D4621">
        <w:t xml:space="preserve">members of engineering team are </w:t>
      </w:r>
      <w:r w:rsidR="00F25538">
        <w:t xml:space="preserve">responding to </w:t>
      </w:r>
      <w:r w:rsidR="002126C6">
        <w:t xml:space="preserve">machine failures in </w:t>
      </w:r>
      <w:r w:rsidR="0087573A">
        <w:t xml:space="preserve">a </w:t>
      </w:r>
      <w:r w:rsidR="002126C6" w:rsidRPr="0087573A">
        <w:rPr>
          <w:noProof/>
        </w:rPr>
        <w:t>timely</w:t>
      </w:r>
      <w:r w:rsidR="002126C6">
        <w:t xml:space="preserve"> manner. </w:t>
      </w:r>
      <w:r w:rsidR="004408CE">
        <w:t xml:space="preserve">Shift engineers </w:t>
      </w:r>
      <w:r w:rsidR="0065697C">
        <w:t>and shift electr</w:t>
      </w:r>
      <w:r w:rsidR="001B7B89">
        <w:t>icians perform machinery repairs and</w:t>
      </w:r>
      <w:r w:rsidR="00286297">
        <w:t xml:space="preserve"> scheduled</w:t>
      </w:r>
      <w:r w:rsidR="001B7B89">
        <w:t xml:space="preserve"> </w:t>
      </w:r>
      <w:r w:rsidR="00286297">
        <w:t>maintenance.</w:t>
      </w:r>
    </w:p>
    <w:p w14:paraId="6D4EF949" w14:textId="639E531E" w:rsidR="009C64FA" w:rsidRDefault="004E421E" w:rsidP="009C64FA">
      <w:pPr>
        <w:ind w:firstLine="720"/>
      </w:pPr>
      <w:r>
        <w:t>One of the f</w:t>
      </w:r>
      <w:r w:rsidR="00CD0662">
        <w:t>actor</w:t>
      </w:r>
      <w:r w:rsidR="00575479">
        <w:t>s</w:t>
      </w:r>
      <w:r w:rsidR="00CD0662">
        <w:t xml:space="preserve"> which influence</w:t>
      </w:r>
      <w:r w:rsidR="00575479">
        <w:t xml:space="preserve"> </w:t>
      </w:r>
      <w:r w:rsidR="0087573A">
        <w:t xml:space="preserve">the </w:t>
      </w:r>
      <w:r w:rsidR="00F95F8F" w:rsidRPr="0087573A">
        <w:rPr>
          <w:noProof/>
        </w:rPr>
        <w:t>timely</w:t>
      </w:r>
      <w:r w:rsidR="00F95F8F">
        <w:t xml:space="preserve"> delivery of the final product </w:t>
      </w:r>
      <w:r>
        <w:t xml:space="preserve">is machine downtime. </w:t>
      </w:r>
      <w:r w:rsidRPr="0087573A">
        <w:rPr>
          <w:noProof/>
        </w:rPr>
        <w:t>Currently</w:t>
      </w:r>
      <w:r w:rsidR="0087573A">
        <w:rPr>
          <w:noProof/>
        </w:rPr>
        <w:t>,</w:t>
      </w:r>
      <w:r>
        <w:t xml:space="preserve"> downtime is reported through stoppage sheets for each machine within </w:t>
      </w:r>
      <w:r w:rsidR="0087573A">
        <w:t xml:space="preserve">the </w:t>
      </w:r>
      <w:r w:rsidRPr="0087573A">
        <w:rPr>
          <w:noProof/>
        </w:rPr>
        <w:t>production</w:t>
      </w:r>
      <w:r>
        <w:t xml:space="preserve"> line. </w:t>
      </w:r>
      <w:r w:rsidRPr="002E030C">
        <w:rPr>
          <w:noProof/>
        </w:rPr>
        <w:t>T</w:t>
      </w:r>
      <w:r w:rsidR="002E030C">
        <w:rPr>
          <w:noProof/>
        </w:rPr>
        <w:t>he t</w:t>
      </w:r>
      <w:r w:rsidRPr="002E030C">
        <w:rPr>
          <w:noProof/>
        </w:rPr>
        <w:t>ypical</w:t>
      </w:r>
      <w:r>
        <w:t xml:space="preserve"> production line is divided into five </w:t>
      </w:r>
      <w:r w:rsidR="00553284">
        <w:t>areas</w:t>
      </w:r>
      <w:r>
        <w:t>: bottle blower, filler, labeller, case packer and palletiser</w:t>
      </w:r>
      <w:r w:rsidR="00553284">
        <w:t>. Each area has few sections which are represented in the stoppage sheets via indexes with names.</w:t>
      </w:r>
      <w:r w:rsidR="00356076">
        <w:t xml:space="preserve"> When the stoppage occurs machine operators, using appropriate stoppage sheet, record the start time, index, and description of the issue</w:t>
      </w:r>
      <w:r w:rsidR="00553284">
        <w:t xml:space="preserve"> </w:t>
      </w:r>
      <w:r w:rsidR="00356076">
        <w:t xml:space="preserve">and </w:t>
      </w:r>
      <w:r w:rsidR="002A6B1B">
        <w:t xml:space="preserve">when </w:t>
      </w:r>
      <w:r w:rsidR="00356076">
        <w:t xml:space="preserve">it is resolved, the duration. MTL can </w:t>
      </w:r>
      <w:r w:rsidR="00AB596F">
        <w:t>inspect stoppage sheets at any time</w:t>
      </w:r>
      <w:r w:rsidR="00006C3A">
        <w:t xml:space="preserve">. </w:t>
      </w:r>
      <w:r w:rsidR="002E030C">
        <w:rPr>
          <w:noProof/>
        </w:rPr>
        <w:t>The i</w:t>
      </w:r>
      <w:r w:rsidR="00AB596F" w:rsidRPr="002E030C">
        <w:rPr>
          <w:noProof/>
        </w:rPr>
        <w:t>nspection</w:t>
      </w:r>
      <w:r w:rsidR="00AB596F">
        <w:t xml:space="preserve"> usually takes place </w:t>
      </w:r>
      <w:r w:rsidR="009C64FA">
        <w:t>afterwards,</w:t>
      </w:r>
      <w:r w:rsidR="00283B9F">
        <w:t xml:space="preserve"> </w:t>
      </w:r>
      <w:r w:rsidR="00006C3A">
        <w:t>so team leader can’t assist</w:t>
      </w:r>
      <w:r w:rsidR="00283B9F">
        <w:t xml:space="preserve"> </w:t>
      </w:r>
      <w:r w:rsidR="00006C3A">
        <w:t>machine operator during the downtime</w:t>
      </w:r>
      <w:r w:rsidR="009C64FA">
        <w:t xml:space="preserve"> and therefore some stoppages might take more time to resolve</w:t>
      </w:r>
      <w:r w:rsidR="00006C3A">
        <w:t>.</w:t>
      </w:r>
    </w:p>
    <w:p w14:paraId="2F6927B4" w14:textId="66F15B84" w:rsidR="001E78F1" w:rsidRDefault="009C64FA" w:rsidP="009C64FA">
      <w:pPr>
        <w:ind w:firstLine="720"/>
      </w:pPr>
      <w:r>
        <w:t xml:space="preserve">To inform the </w:t>
      </w:r>
      <w:r w:rsidR="00B9273D">
        <w:t>need for assistance</w:t>
      </w:r>
      <w:r>
        <w:t xml:space="preserve"> machine operators use phones located in filler areas</w:t>
      </w:r>
      <w:r w:rsidR="00B9273D">
        <w:t xml:space="preserve">. When </w:t>
      </w:r>
      <w:r w:rsidR="00D300E7">
        <w:t>the operator</w:t>
      </w:r>
      <w:r w:rsidR="00B7480B">
        <w:t>s</w:t>
      </w:r>
      <w:r w:rsidR="00D300E7">
        <w:t xml:space="preserve"> can’t resolve the </w:t>
      </w:r>
      <w:r w:rsidR="00CA1408">
        <w:t>issue,</w:t>
      </w:r>
      <w:r w:rsidR="00B9273D">
        <w:t xml:space="preserve"> they can put a </w:t>
      </w:r>
      <w:r w:rsidR="00B9273D" w:rsidRPr="002E030C">
        <w:rPr>
          <w:noProof/>
        </w:rPr>
        <w:t>call</w:t>
      </w:r>
      <w:r w:rsidR="002E030C">
        <w:rPr>
          <w:noProof/>
        </w:rPr>
        <w:t xml:space="preserve"> </w:t>
      </w:r>
      <w:r w:rsidR="00B9273D" w:rsidRPr="002E030C">
        <w:rPr>
          <w:noProof/>
        </w:rPr>
        <w:t>out</w:t>
      </w:r>
      <w:r w:rsidR="00B9273D">
        <w:t xml:space="preserve"> </w:t>
      </w:r>
      <w:r w:rsidR="00B9273D" w:rsidRPr="002E030C">
        <w:rPr>
          <w:noProof/>
        </w:rPr>
        <w:t>for</w:t>
      </w:r>
      <w:r w:rsidR="00B9273D">
        <w:t xml:space="preserve"> engineer or electrician depending on the nature of </w:t>
      </w:r>
      <w:r w:rsidR="00D300E7">
        <w:t xml:space="preserve">the </w:t>
      </w:r>
      <w:r w:rsidR="00D05063">
        <w:t>issue</w:t>
      </w:r>
      <w:r w:rsidR="00B9273D">
        <w:t>.</w:t>
      </w:r>
      <w:r w:rsidR="00D05063">
        <w:t xml:space="preserve"> </w:t>
      </w:r>
      <w:r w:rsidR="00CF15EF">
        <w:t>If ne</w:t>
      </w:r>
      <w:r w:rsidR="00561846">
        <w:t>cessary</w:t>
      </w:r>
      <w:r w:rsidR="001E78F1">
        <w:t>,</w:t>
      </w:r>
      <w:r w:rsidR="00561846">
        <w:t xml:space="preserve"> </w:t>
      </w:r>
      <w:r w:rsidR="002E030C">
        <w:t xml:space="preserve">the </w:t>
      </w:r>
      <w:r w:rsidR="00561846" w:rsidRPr="002E030C">
        <w:rPr>
          <w:noProof/>
        </w:rPr>
        <w:t>m</w:t>
      </w:r>
      <w:r w:rsidR="00037D64" w:rsidRPr="002E030C">
        <w:rPr>
          <w:noProof/>
        </w:rPr>
        <w:t>achine</w:t>
      </w:r>
      <w:r w:rsidR="00037D64">
        <w:t xml:space="preserve"> operator can also </w:t>
      </w:r>
      <w:r w:rsidR="00CA1408">
        <w:t xml:space="preserve">call the office or other lines to seek for </w:t>
      </w:r>
      <w:r w:rsidR="002E030C">
        <w:t xml:space="preserve">a </w:t>
      </w:r>
      <w:r w:rsidR="00CA1408" w:rsidRPr="002E030C">
        <w:rPr>
          <w:noProof/>
        </w:rPr>
        <w:t>team</w:t>
      </w:r>
      <w:r w:rsidR="00CA1408">
        <w:t xml:space="preserve"> leader</w:t>
      </w:r>
      <w:r w:rsidR="00F542E2">
        <w:t>.</w:t>
      </w:r>
    </w:p>
    <w:p w14:paraId="4A465487" w14:textId="6EE2894C" w:rsidR="009C64FA" w:rsidRDefault="00F542E2" w:rsidP="009C64FA">
      <w:pPr>
        <w:ind w:firstLine="720"/>
      </w:pPr>
      <w:r>
        <w:t xml:space="preserve"> </w:t>
      </w:r>
      <w:r w:rsidR="0021491B">
        <w:t xml:space="preserve">Recently, the company </w:t>
      </w:r>
      <w:r w:rsidR="002C1891">
        <w:t>is</w:t>
      </w:r>
      <w:r w:rsidR="0021491B">
        <w:t xml:space="preserve"> implement</w:t>
      </w:r>
      <w:r w:rsidR="002C1891">
        <w:t>ing</w:t>
      </w:r>
      <w:r w:rsidR="0021491B">
        <w:t xml:space="preserve"> Perfect Flow </w:t>
      </w:r>
      <w:r w:rsidR="002C1891">
        <w:t>system</w:t>
      </w:r>
      <w:r w:rsidR="00CF6FF4">
        <w:t xml:space="preserve"> (PF) which is an advanced </w:t>
      </w:r>
      <w:r w:rsidR="00F3636F">
        <w:t>software</w:t>
      </w:r>
      <w:r w:rsidR="00CF6FF4">
        <w:t xml:space="preserve"> </w:t>
      </w:r>
      <w:r w:rsidR="00E413DD">
        <w:t xml:space="preserve">that gathers </w:t>
      </w:r>
      <w:r w:rsidR="0011752E">
        <w:t>and interpret readings</w:t>
      </w:r>
      <w:r w:rsidR="00E413DD">
        <w:t xml:space="preserve"> from PLC</w:t>
      </w:r>
      <w:r w:rsidR="00B4134D">
        <w:t>’s</w:t>
      </w:r>
      <w:r w:rsidR="00E413DD">
        <w:t xml:space="preserve"> </w:t>
      </w:r>
      <w:r w:rsidR="00417756">
        <w:t>(programmable logic controller)</w:t>
      </w:r>
      <w:r w:rsidR="00F05917">
        <w:t xml:space="preserve">. Perfect flow is an ongoing, </w:t>
      </w:r>
      <w:r w:rsidR="00F05917" w:rsidRPr="00DF770D">
        <w:rPr>
          <w:noProof/>
        </w:rPr>
        <w:t>time</w:t>
      </w:r>
      <w:r w:rsidR="00DF770D">
        <w:rPr>
          <w:noProof/>
        </w:rPr>
        <w:t>-</w:t>
      </w:r>
      <w:r w:rsidR="00F05917" w:rsidRPr="00DF770D">
        <w:rPr>
          <w:noProof/>
        </w:rPr>
        <w:t>consuming</w:t>
      </w:r>
      <w:r w:rsidR="00F05917">
        <w:t xml:space="preserve"> project</w:t>
      </w:r>
      <w:r w:rsidR="00417948">
        <w:t xml:space="preserve"> and it will take s</w:t>
      </w:r>
      <w:r w:rsidR="003319D1">
        <w:t>everal years until it’s fully functional</w:t>
      </w:r>
      <w:r w:rsidR="00F05917">
        <w:t xml:space="preserve">. </w:t>
      </w:r>
      <w:r w:rsidR="00EC3404">
        <w:t xml:space="preserve">The system delivers </w:t>
      </w:r>
      <w:r w:rsidR="00EC3404" w:rsidRPr="00DF770D">
        <w:rPr>
          <w:noProof/>
        </w:rPr>
        <w:t>real</w:t>
      </w:r>
      <w:r w:rsidR="00DF770D">
        <w:rPr>
          <w:noProof/>
        </w:rPr>
        <w:t>-</w:t>
      </w:r>
      <w:r w:rsidR="00EC3404" w:rsidRPr="00DF770D">
        <w:rPr>
          <w:noProof/>
        </w:rPr>
        <w:t>time</w:t>
      </w:r>
      <w:r w:rsidR="00EC3404">
        <w:t xml:space="preserve"> data </w:t>
      </w:r>
      <w:r w:rsidR="00E155AB">
        <w:t>about the machine</w:t>
      </w:r>
      <w:r w:rsidR="007F1FBA">
        <w:t>’s</w:t>
      </w:r>
      <w:r w:rsidR="00E155AB">
        <w:t xml:space="preserve"> </w:t>
      </w:r>
      <w:r w:rsidR="00F77EF2">
        <w:t>status</w:t>
      </w:r>
      <w:r w:rsidR="00E155AB">
        <w:t xml:space="preserve">. </w:t>
      </w:r>
      <w:r w:rsidR="002D3D42">
        <w:t xml:space="preserve">The </w:t>
      </w:r>
      <w:r w:rsidR="00D21E8E">
        <w:t>status</w:t>
      </w:r>
      <w:r w:rsidR="00F77EF2">
        <w:t xml:space="preserve"> is showed at LED displays located </w:t>
      </w:r>
      <w:r w:rsidR="00CB06B1">
        <w:t xml:space="preserve">in the filler </w:t>
      </w:r>
      <w:r w:rsidR="00FA725E">
        <w:t xml:space="preserve">and palletiser area within each line where the system is functional. </w:t>
      </w:r>
      <w:r w:rsidR="00F62214">
        <w:t xml:space="preserve">More detailed information can be </w:t>
      </w:r>
      <w:r w:rsidR="00D21E8E">
        <w:t xml:space="preserve">read on computers </w:t>
      </w:r>
      <w:r w:rsidR="000509B8">
        <w:t xml:space="preserve">available </w:t>
      </w:r>
      <w:r w:rsidR="00EB2FE4">
        <w:t>in the production area. PF</w:t>
      </w:r>
      <w:r w:rsidR="002D7E5E">
        <w:t xml:space="preserve"> system</w:t>
      </w:r>
      <w:r w:rsidR="00EB2FE4">
        <w:t xml:space="preserve"> has its limits</w:t>
      </w:r>
      <w:r w:rsidR="004442F4">
        <w:t>, for example,</w:t>
      </w:r>
      <w:r w:rsidR="00EB2FE4">
        <w:t xml:space="preserve"> it</w:t>
      </w:r>
      <w:r w:rsidR="007376A6">
        <w:t xml:space="preserve"> is unable to </w:t>
      </w:r>
      <w:r w:rsidR="002D63FE">
        <w:t>reflect the nature of the problem</w:t>
      </w:r>
      <w:r w:rsidR="00452927">
        <w:t>.</w:t>
      </w:r>
      <w:r w:rsidR="002D63FE">
        <w:t xml:space="preserve"> </w:t>
      </w:r>
      <w:r w:rsidR="00452927">
        <w:t>I</w:t>
      </w:r>
      <w:r w:rsidR="002D63FE">
        <w:t xml:space="preserve">t can </w:t>
      </w:r>
      <w:r w:rsidR="008F10AF">
        <w:t>only tell which part of the machine has stopped</w:t>
      </w:r>
      <w:r w:rsidR="002D7E5E">
        <w:t xml:space="preserve"> and </w:t>
      </w:r>
      <w:r w:rsidR="00645773" w:rsidRPr="00DF770D">
        <w:rPr>
          <w:noProof/>
        </w:rPr>
        <w:t>assume</w:t>
      </w:r>
      <w:r w:rsidR="00DF770D">
        <w:rPr>
          <w:noProof/>
        </w:rPr>
        <w:t>d</w:t>
      </w:r>
      <w:r w:rsidR="002D7E5E">
        <w:t xml:space="preserve"> why it has happened</w:t>
      </w:r>
      <w:r w:rsidR="008F10AF">
        <w:t>.</w:t>
      </w:r>
      <w:r w:rsidR="00EB2FE4">
        <w:t xml:space="preserve"> </w:t>
      </w:r>
      <w:r w:rsidR="00577B86">
        <w:t xml:space="preserve">Therefore, </w:t>
      </w:r>
      <w:r w:rsidR="00554032">
        <w:t xml:space="preserve">some </w:t>
      </w:r>
      <w:r w:rsidR="00452927">
        <w:t xml:space="preserve">problems </w:t>
      </w:r>
      <w:r w:rsidR="00BD1217">
        <w:t>like quality issues won’t be reported.</w:t>
      </w:r>
    </w:p>
    <w:p w14:paraId="58197FFC" w14:textId="77777777" w:rsidR="00DA2AC1" w:rsidRDefault="00DA2AC1" w:rsidP="00386524">
      <w:pPr>
        <w:ind w:firstLine="720"/>
      </w:pPr>
    </w:p>
    <w:p w14:paraId="3FF06380" w14:textId="099DAC91" w:rsidR="00DA2AC1" w:rsidRPr="00247B27" w:rsidRDefault="00DA2AC1" w:rsidP="00247B27">
      <w:pPr>
        <w:pStyle w:val="ListParagraph"/>
        <w:numPr>
          <w:ilvl w:val="0"/>
          <w:numId w:val="4"/>
        </w:numPr>
        <w:rPr>
          <w:b/>
        </w:rPr>
      </w:pPr>
      <w:r w:rsidRPr="00247B27">
        <w:rPr>
          <w:b/>
        </w:rPr>
        <w:t>Initial problem statement</w:t>
      </w:r>
    </w:p>
    <w:p w14:paraId="525350AA" w14:textId="6A01D624" w:rsidR="00D07E78" w:rsidRDefault="009364FB" w:rsidP="00386524">
      <w:pPr>
        <w:ind w:firstLine="720"/>
      </w:pPr>
      <w:r>
        <w:t xml:space="preserve">The company’s </w:t>
      </w:r>
      <w:r w:rsidR="005A2C91">
        <w:t xml:space="preserve">approach </w:t>
      </w:r>
      <w:r w:rsidR="00DF770D">
        <w:rPr>
          <w:noProof/>
        </w:rPr>
        <w:t>to</w:t>
      </w:r>
      <w:r w:rsidR="007E2DC6">
        <w:t xml:space="preserve"> </w:t>
      </w:r>
      <w:r w:rsidR="005A2C91">
        <w:t>dealing with stoppages</w:t>
      </w:r>
      <w:r w:rsidR="007E2DC6">
        <w:t xml:space="preserve"> leaves a room for a new system to be introduced.</w:t>
      </w:r>
      <w:r w:rsidR="0087485E">
        <w:t xml:space="preserve"> There are few </w:t>
      </w:r>
      <w:r w:rsidR="00470A3A">
        <w:t>problems that could be addressed using the new system.</w:t>
      </w:r>
      <w:r w:rsidR="007E2DC6">
        <w:t xml:space="preserve"> </w:t>
      </w:r>
      <w:r w:rsidR="00470A3A">
        <w:t>It</w:t>
      </w:r>
      <w:r w:rsidR="00153473">
        <w:t xml:space="preserve"> </w:t>
      </w:r>
      <w:r w:rsidR="00DA2AC1">
        <w:t>should</w:t>
      </w:r>
      <w:r w:rsidR="00153473">
        <w:t xml:space="preserve"> resolve communication issues </w:t>
      </w:r>
      <w:r w:rsidR="008C20F8">
        <w:t xml:space="preserve">by alerting </w:t>
      </w:r>
      <w:r w:rsidR="00D555B0">
        <w:t xml:space="preserve">management </w:t>
      </w:r>
      <w:r w:rsidR="00593711">
        <w:t>team and engineering team</w:t>
      </w:r>
      <w:r w:rsidR="001A6B38">
        <w:t xml:space="preserve"> about downtime</w:t>
      </w:r>
      <w:r w:rsidR="00593711">
        <w:t>.</w:t>
      </w:r>
      <w:r w:rsidR="000E3F5B">
        <w:t xml:space="preserve"> It </w:t>
      </w:r>
      <w:r w:rsidR="00DA2AC1">
        <w:t>should</w:t>
      </w:r>
      <w:r w:rsidR="000E3F5B">
        <w:t xml:space="preserve"> support </w:t>
      </w:r>
      <w:r w:rsidR="00DD73E1">
        <w:t xml:space="preserve">team leaders and shift managers </w:t>
      </w:r>
      <w:r w:rsidR="00E31FD7">
        <w:t xml:space="preserve">by </w:t>
      </w:r>
      <w:r w:rsidR="000A46E1">
        <w:t>reducing</w:t>
      </w:r>
      <w:r w:rsidR="00E31FD7">
        <w:t xml:space="preserve"> the </w:t>
      </w:r>
      <w:r w:rsidR="000A46E1">
        <w:t xml:space="preserve">amount </w:t>
      </w:r>
      <w:r w:rsidR="00F5089A">
        <w:t xml:space="preserve">of information that needs to be </w:t>
      </w:r>
      <w:r w:rsidR="00DA2AC1">
        <w:t>manually typed in</w:t>
      </w:r>
      <w:r w:rsidR="00433058">
        <w:t xml:space="preserve"> at the end of each shift. </w:t>
      </w:r>
      <w:r w:rsidR="006A54C1">
        <w:t>The system could also register how the issue</w:t>
      </w:r>
      <w:r w:rsidR="00E82EC2">
        <w:t>s</w:t>
      </w:r>
      <w:r w:rsidR="006A54C1">
        <w:t xml:space="preserve"> </w:t>
      </w:r>
      <w:r w:rsidR="006A54C1" w:rsidRPr="00DF770D">
        <w:rPr>
          <w:noProof/>
        </w:rPr>
        <w:t>w</w:t>
      </w:r>
      <w:r w:rsidR="00DF770D">
        <w:rPr>
          <w:noProof/>
        </w:rPr>
        <w:t>ere</w:t>
      </w:r>
      <w:r w:rsidR="006A54C1">
        <w:t xml:space="preserve"> resolved</w:t>
      </w:r>
      <w:r w:rsidR="00E82EC2">
        <w:t xml:space="preserve"> so </w:t>
      </w:r>
      <w:r w:rsidR="00FF15A0">
        <w:t xml:space="preserve">when they reoccur the downtime </w:t>
      </w:r>
      <w:r w:rsidR="00FE30E4">
        <w:t>could</w:t>
      </w:r>
      <w:r w:rsidR="00BB66C7">
        <w:t xml:space="preserve"> be reduced by using </w:t>
      </w:r>
      <w:r w:rsidR="00DF770D">
        <w:t xml:space="preserve">an </w:t>
      </w:r>
      <w:r w:rsidR="00BB66C7" w:rsidRPr="00DF770D">
        <w:rPr>
          <w:noProof/>
        </w:rPr>
        <w:t>existing</w:t>
      </w:r>
      <w:r w:rsidR="00BB66C7">
        <w:t xml:space="preserve"> solution. </w:t>
      </w:r>
      <w:r w:rsidR="00247A30">
        <w:t>Descriptions for r</w:t>
      </w:r>
      <w:r w:rsidR="008F7C4C">
        <w:t>eoccurring</w:t>
      </w:r>
      <w:r w:rsidR="00B74461">
        <w:t xml:space="preserve"> </w:t>
      </w:r>
      <w:r w:rsidR="00B6571C">
        <w:t xml:space="preserve">stoppages </w:t>
      </w:r>
      <w:r w:rsidR="0085736C">
        <w:t>could</w:t>
      </w:r>
      <w:r w:rsidR="005900CA">
        <w:t xml:space="preserve"> be</w:t>
      </w:r>
      <w:r w:rsidR="001E7D50">
        <w:t xml:space="preserve"> standardised </w:t>
      </w:r>
      <w:r w:rsidR="000D4133">
        <w:t>so the operators</w:t>
      </w:r>
      <w:r w:rsidR="00CC783A">
        <w:t xml:space="preserve"> (especially important for those</w:t>
      </w:r>
      <w:r w:rsidR="000D4133">
        <w:t xml:space="preserve"> </w:t>
      </w:r>
      <w:r w:rsidR="00326806">
        <w:t xml:space="preserve">with </w:t>
      </w:r>
      <w:r w:rsidR="00801E98">
        <w:t>non-technical</w:t>
      </w:r>
      <w:r w:rsidR="00326806">
        <w:t xml:space="preserve"> ba</w:t>
      </w:r>
      <w:r w:rsidR="00801E98">
        <w:t>ckground</w:t>
      </w:r>
      <w:r w:rsidR="00CC783A">
        <w:t>)</w:t>
      </w:r>
      <w:r w:rsidR="00801E98">
        <w:t xml:space="preserve"> </w:t>
      </w:r>
      <w:r w:rsidR="00A05401">
        <w:t>would</w:t>
      </w:r>
      <w:r w:rsidR="00CC783A">
        <w:t xml:space="preserve">n’t have to </w:t>
      </w:r>
      <w:r w:rsidR="00FF0994">
        <w:t>retype it every time.</w:t>
      </w:r>
    </w:p>
    <w:p w14:paraId="7D30CB9D" w14:textId="7FA6453A" w:rsidR="00D07E78" w:rsidRPr="00247B27" w:rsidRDefault="00D07E78" w:rsidP="00247B27">
      <w:pPr>
        <w:pStyle w:val="ListParagraph"/>
        <w:numPr>
          <w:ilvl w:val="0"/>
          <w:numId w:val="4"/>
        </w:numPr>
        <w:rPr>
          <w:b/>
        </w:rPr>
      </w:pPr>
      <w:r w:rsidRPr="00247B27">
        <w:rPr>
          <w:b/>
        </w:rPr>
        <w:t>Stakeholders</w:t>
      </w:r>
    </w:p>
    <w:p w14:paraId="237C0118" w14:textId="7C1B0017" w:rsidR="004C0008" w:rsidRDefault="00B505C4" w:rsidP="00247B27">
      <w:pPr>
        <w:ind w:firstLine="360"/>
      </w:pPr>
      <w:r>
        <w:t>Stakeholders of a new system include</w:t>
      </w:r>
      <w:r w:rsidR="00224DED">
        <w:t>:</w:t>
      </w:r>
    </w:p>
    <w:p w14:paraId="29706308" w14:textId="049E1506" w:rsidR="009E4DF4" w:rsidRDefault="00B505C4" w:rsidP="00D07E78">
      <w:pPr>
        <w:pStyle w:val="ListParagraph"/>
        <w:numPr>
          <w:ilvl w:val="0"/>
          <w:numId w:val="1"/>
        </w:numPr>
      </w:pPr>
      <w:r>
        <w:t xml:space="preserve">End-users – </w:t>
      </w:r>
      <w:r w:rsidR="00B07E0F">
        <w:t>team leaders, managers, engineering team leaders</w:t>
      </w:r>
      <w:r w:rsidR="00224DED">
        <w:t>, engineers, electricians</w:t>
      </w:r>
      <w:r w:rsidR="009E4DF4">
        <w:t>,</w:t>
      </w:r>
      <w:r w:rsidR="00224DED">
        <w:t xml:space="preserve"> and machine operators</w:t>
      </w:r>
    </w:p>
    <w:p w14:paraId="4196A58F" w14:textId="5BAE6DA8" w:rsidR="00224DED" w:rsidRDefault="009E4DF4" w:rsidP="00D07E78">
      <w:pPr>
        <w:pStyle w:val="ListParagraph"/>
        <w:numPr>
          <w:ilvl w:val="0"/>
          <w:numId w:val="1"/>
        </w:numPr>
      </w:pPr>
      <w:r>
        <w:t>Senior management</w:t>
      </w:r>
      <w:r w:rsidR="00365736">
        <w:t xml:space="preserve"> of large manufacturing organisation</w:t>
      </w:r>
    </w:p>
    <w:p w14:paraId="62FEF7F7" w14:textId="40DA6A50" w:rsidR="009E4DF4" w:rsidRDefault="009E4DF4" w:rsidP="00D07E78">
      <w:pPr>
        <w:pStyle w:val="ListParagraph"/>
        <w:numPr>
          <w:ilvl w:val="0"/>
          <w:numId w:val="1"/>
        </w:numPr>
      </w:pPr>
      <w:r>
        <w:t>System administrator</w:t>
      </w:r>
      <w:r w:rsidR="00022072">
        <w:t>s</w:t>
      </w:r>
    </w:p>
    <w:p w14:paraId="162D687D" w14:textId="77777777" w:rsidR="00022072" w:rsidRPr="000F5457" w:rsidRDefault="00022072" w:rsidP="00022072">
      <w:pPr>
        <w:pStyle w:val="ListParagraph"/>
      </w:pPr>
    </w:p>
    <w:p w14:paraId="7B2D04A7" w14:textId="26E8C329" w:rsidR="009A53A7" w:rsidRPr="00247B27" w:rsidRDefault="009A53A7" w:rsidP="00247B27">
      <w:pPr>
        <w:pStyle w:val="ListParagraph"/>
        <w:numPr>
          <w:ilvl w:val="0"/>
          <w:numId w:val="4"/>
        </w:numPr>
        <w:rPr>
          <w:b/>
        </w:rPr>
      </w:pPr>
      <w:r w:rsidRPr="00247B27">
        <w:rPr>
          <w:b/>
        </w:rPr>
        <w:t xml:space="preserve">Business rules and </w:t>
      </w:r>
      <w:r w:rsidR="007B3B68" w:rsidRPr="00247B27">
        <w:rPr>
          <w:b/>
        </w:rPr>
        <w:t>processes</w:t>
      </w:r>
    </w:p>
    <w:p w14:paraId="0FCAEEF1" w14:textId="6883019A" w:rsidR="007B3B68" w:rsidRDefault="00E653C5" w:rsidP="00247B27">
      <w:pPr>
        <w:ind w:firstLine="360"/>
      </w:pPr>
      <w:r>
        <w:t xml:space="preserve">Downtime </w:t>
      </w:r>
      <w:r w:rsidR="00516D03">
        <w:t>resolution</w:t>
      </w:r>
      <w:r>
        <w:t xml:space="preserve"> business rules</w:t>
      </w:r>
      <w:r w:rsidR="003B73BD">
        <w:t>:</w:t>
      </w:r>
    </w:p>
    <w:p w14:paraId="43678956" w14:textId="371808DF" w:rsidR="00E653C5" w:rsidRDefault="00434227" w:rsidP="00451A37">
      <w:pPr>
        <w:pStyle w:val="ListParagraph"/>
        <w:numPr>
          <w:ilvl w:val="0"/>
          <w:numId w:val="1"/>
        </w:numPr>
      </w:pPr>
      <w:r>
        <w:t xml:space="preserve">When downtime occurs machine operator must record </w:t>
      </w:r>
      <w:r w:rsidR="00500C2F">
        <w:t xml:space="preserve">its </w:t>
      </w:r>
      <w:r w:rsidR="00466E71">
        <w:t>start time</w:t>
      </w:r>
      <w:r w:rsidR="00500C2F">
        <w:t>.</w:t>
      </w:r>
      <w:r w:rsidR="001D085E">
        <w:t xml:space="preserve"> When it is resolved </w:t>
      </w:r>
      <w:r w:rsidR="00647E4A">
        <w:t xml:space="preserve">the duration must be recorded. </w:t>
      </w:r>
    </w:p>
    <w:p w14:paraId="76751D05" w14:textId="76387B18" w:rsidR="00500C2F" w:rsidRDefault="00500C2F" w:rsidP="00451A37">
      <w:pPr>
        <w:pStyle w:val="ListParagraph"/>
        <w:numPr>
          <w:ilvl w:val="0"/>
          <w:numId w:val="1"/>
        </w:numPr>
      </w:pPr>
      <w:r>
        <w:t xml:space="preserve">If </w:t>
      </w:r>
      <w:r w:rsidR="00DF770D">
        <w:t xml:space="preserve">the </w:t>
      </w:r>
      <w:r w:rsidR="000B46C7" w:rsidRPr="00DF770D">
        <w:rPr>
          <w:noProof/>
        </w:rPr>
        <w:t>solution</w:t>
      </w:r>
      <w:r w:rsidR="000B46C7">
        <w:t xml:space="preserve"> to the problem can’t be found within </w:t>
      </w:r>
      <w:r w:rsidR="00DF770D">
        <w:t xml:space="preserve">a </w:t>
      </w:r>
      <w:r w:rsidR="00FA21C1" w:rsidRPr="00DF770D">
        <w:rPr>
          <w:noProof/>
        </w:rPr>
        <w:t>re</w:t>
      </w:r>
      <w:r w:rsidR="00E75313" w:rsidRPr="00DF770D">
        <w:rPr>
          <w:noProof/>
        </w:rPr>
        <w:t>asonable</w:t>
      </w:r>
      <w:r w:rsidR="00E75313">
        <w:t xml:space="preserve"> time </w:t>
      </w:r>
      <w:r w:rsidR="006E181B">
        <w:t xml:space="preserve">(10 minutes) the </w:t>
      </w:r>
      <w:r w:rsidR="00455535">
        <w:t>o</w:t>
      </w:r>
      <w:r w:rsidR="006E181B">
        <w:t xml:space="preserve">perator must seek for assistance </w:t>
      </w:r>
      <w:r w:rsidR="00455535">
        <w:t>appropriate to the nature of the problem (mechanical, electrical etc.)</w:t>
      </w:r>
      <w:r w:rsidR="002D32BE">
        <w:t>.</w:t>
      </w:r>
    </w:p>
    <w:p w14:paraId="3F8B99E7" w14:textId="26BF543A" w:rsidR="00CB0E92" w:rsidRDefault="002F203B" w:rsidP="00451A37">
      <w:pPr>
        <w:pStyle w:val="ListParagraph"/>
        <w:numPr>
          <w:ilvl w:val="0"/>
          <w:numId w:val="1"/>
        </w:numPr>
      </w:pPr>
      <w:r>
        <w:t>If the issue is other than electrical or mechanical (e.g. quality</w:t>
      </w:r>
      <w:r w:rsidR="001A6924">
        <w:t xml:space="preserve">, </w:t>
      </w:r>
      <w:r w:rsidR="00510A0B">
        <w:t>health,</w:t>
      </w:r>
      <w:r w:rsidR="001A6924">
        <w:t xml:space="preserve"> and saf</w:t>
      </w:r>
      <w:r w:rsidR="00510A0B">
        <w:t>e</w:t>
      </w:r>
      <w:r w:rsidR="001A6924">
        <w:t>ty</w:t>
      </w:r>
      <w:r>
        <w:t>)</w:t>
      </w:r>
      <w:r w:rsidR="001A6924">
        <w:t xml:space="preserve"> it should be reported to </w:t>
      </w:r>
      <w:r w:rsidR="00CA6F33">
        <w:t>the MTL.</w:t>
      </w:r>
    </w:p>
    <w:p w14:paraId="0BDB6F7F" w14:textId="55193AB6" w:rsidR="002D32BE" w:rsidRDefault="000902AB" w:rsidP="00451A37">
      <w:pPr>
        <w:pStyle w:val="ListParagraph"/>
        <w:numPr>
          <w:ilvl w:val="0"/>
          <w:numId w:val="1"/>
        </w:numPr>
      </w:pPr>
      <w:r>
        <w:t>If the problem is electrical</w:t>
      </w:r>
      <w:r w:rsidR="007C5D20">
        <w:t xml:space="preserve"> or mechanical the operator should put a </w:t>
      </w:r>
      <w:r w:rsidR="007C5D20" w:rsidRPr="00DF770D">
        <w:rPr>
          <w:noProof/>
        </w:rPr>
        <w:t>call</w:t>
      </w:r>
      <w:r w:rsidR="00DF770D">
        <w:rPr>
          <w:noProof/>
        </w:rPr>
        <w:t xml:space="preserve"> </w:t>
      </w:r>
      <w:r w:rsidR="007C5D20" w:rsidRPr="00DF770D">
        <w:rPr>
          <w:noProof/>
        </w:rPr>
        <w:t>out</w:t>
      </w:r>
      <w:r w:rsidR="007C5D20">
        <w:t xml:space="preserve"> </w:t>
      </w:r>
      <w:r w:rsidR="008D27E5" w:rsidRPr="00DF770D">
        <w:rPr>
          <w:noProof/>
        </w:rPr>
        <w:t>for</w:t>
      </w:r>
      <w:r w:rsidR="008D27E5">
        <w:t xml:space="preserve"> electrician or engineer </w:t>
      </w:r>
      <w:r w:rsidR="006C1AD7">
        <w:t>appropriately.</w:t>
      </w:r>
    </w:p>
    <w:p w14:paraId="4922F956" w14:textId="74C2CDCF" w:rsidR="00E06D6D" w:rsidRDefault="009D5C49" w:rsidP="00451A37">
      <w:pPr>
        <w:pStyle w:val="ListParagraph"/>
        <w:numPr>
          <w:ilvl w:val="0"/>
          <w:numId w:val="1"/>
        </w:numPr>
      </w:pPr>
      <w:r>
        <w:rPr>
          <w:noProof/>
        </w:rPr>
        <w:t>The o</w:t>
      </w:r>
      <w:r w:rsidR="00FD5085" w:rsidRPr="009D5C49">
        <w:rPr>
          <w:noProof/>
        </w:rPr>
        <w:t>perator</w:t>
      </w:r>
      <w:r w:rsidR="00FD5085">
        <w:t xml:space="preserve"> should make three callouts within 15 minutes</w:t>
      </w:r>
      <w:r w:rsidR="00401F27">
        <w:t xml:space="preserve">. If there is no support </w:t>
      </w:r>
      <w:r>
        <w:rPr>
          <w:noProof/>
        </w:rPr>
        <w:t>fo</w:t>
      </w:r>
      <w:r w:rsidR="00401F27" w:rsidRPr="009D5C49">
        <w:rPr>
          <w:noProof/>
        </w:rPr>
        <w:t>r</w:t>
      </w:r>
      <w:r w:rsidR="00401F27">
        <w:t xml:space="preserve"> 15 </w:t>
      </w:r>
      <w:r w:rsidR="00191124">
        <w:t>minutes</w:t>
      </w:r>
      <w:r w:rsidR="008B713E">
        <w:t>,</w:t>
      </w:r>
      <w:r w:rsidR="00191124">
        <w:t xml:space="preserve"> </w:t>
      </w:r>
      <w:r>
        <w:t xml:space="preserve">the </w:t>
      </w:r>
      <w:r w:rsidR="004F0574" w:rsidRPr="009D5C49">
        <w:rPr>
          <w:noProof/>
        </w:rPr>
        <w:t>team</w:t>
      </w:r>
      <w:r w:rsidR="004F0574">
        <w:t xml:space="preserve"> leader must be informed.</w:t>
      </w:r>
    </w:p>
    <w:p w14:paraId="05F9BFAF" w14:textId="1D3A745F" w:rsidR="0099230C" w:rsidRDefault="00CA6F33" w:rsidP="00451A37">
      <w:pPr>
        <w:pStyle w:val="ListParagraph"/>
        <w:numPr>
          <w:ilvl w:val="0"/>
          <w:numId w:val="1"/>
        </w:numPr>
      </w:pPr>
      <w:r>
        <w:t>MTL</w:t>
      </w:r>
      <w:r w:rsidR="000B1E88">
        <w:t xml:space="preserve"> should contact engineering team leader </w:t>
      </w:r>
      <w:r w:rsidR="00DE5990">
        <w:t>asking for</w:t>
      </w:r>
      <w:r w:rsidR="00E42752">
        <w:t xml:space="preserve"> engineer or electrician.</w:t>
      </w:r>
    </w:p>
    <w:p w14:paraId="2EA84359" w14:textId="7DD41045" w:rsidR="00C95D59" w:rsidRDefault="003E0E54" w:rsidP="00451A37">
      <w:pPr>
        <w:pStyle w:val="ListParagraph"/>
        <w:numPr>
          <w:ilvl w:val="0"/>
          <w:numId w:val="1"/>
        </w:numPr>
      </w:pPr>
      <w:r>
        <w:t>If there is no support a</w:t>
      </w:r>
      <w:r w:rsidR="00C95D59">
        <w:t xml:space="preserve">fter 30 minutes since team leader was informed about the issue </w:t>
      </w:r>
      <w:r>
        <w:t>SOM should be informed</w:t>
      </w:r>
      <w:r w:rsidR="009F42FF">
        <w:t xml:space="preserve"> so he can take further actions</w:t>
      </w:r>
      <w:r w:rsidR="0028156B">
        <w:t>.</w:t>
      </w:r>
    </w:p>
    <w:p w14:paraId="4B811AAE" w14:textId="0C40CE7A" w:rsidR="009F42FF" w:rsidRDefault="009F42FF" w:rsidP="00247B27">
      <w:pPr>
        <w:ind w:firstLine="360"/>
      </w:pPr>
      <w:r>
        <w:t xml:space="preserve">The above rules </w:t>
      </w:r>
      <w:r w:rsidR="00372AD5">
        <w:t>might not apply in some circumstances, these include:</w:t>
      </w:r>
    </w:p>
    <w:p w14:paraId="2D3DCE6D" w14:textId="0B57F90C" w:rsidR="00372AD5" w:rsidRDefault="000D457D" w:rsidP="00372AD5">
      <w:pPr>
        <w:pStyle w:val="ListParagraph"/>
        <w:numPr>
          <w:ilvl w:val="0"/>
          <w:numId w:val="1"/>
        </w:numPr>
      </w:pPr>
      <w:r>
        <w:t>All engineers and electricians have been allocated to other tasks</w:t>
      </w:r>
      <w:r w:rsidR="00F06A2B">
        <w:t xml:space="preserve"> and management team </w:t>
      </w:r>
      <w:r w:rsidR="00E569D7">
        <w:rPr>
          <w:noProof/>
        </w:rPr>
        <w:t>is</w:t>
      </w:r>
      <w:r w:rsidR="00F06A2B">
        <w:t xml:space="preserve"> aware of</w:t>
      </w:r>
      <w:r w:rsidR="009C4534">
        <w:t xml:space="preserve"> it.</w:t>
      </w:r>
    </w:p>
    <w:p w14:paraId="651E24B1" w14:textId="0600FCBE" w:rsidR="009C4534" w:rsidRDefault="00333B65" w:rsidP="00372AD5">
      <w:pPr>
        <w:pStyle w:val="ListParagraph"/>
        <w:numPr>
          <w:ilvl w:val="0"/>
          <w:numId w:val="1"/>
        </w:numPr>
      </w:pPr>
      <w:r>
        <w:t>There are not enough engineers or electricians</w:t>
      </w:r>
      <w:r w:rsidR="001A40DC">
        <w:t xml:space="preserve"> on shift </w:t>
      </w:r>
      <w:r w:rsidR="002D236F">
        <w:t>h</w:t>
      </w:r>
      <w:r w:rsidR="00750FC0">
        <w:t>ence those available</w:t>
      </w:r>
      <w:r w:rsidR="00187CE6">
        <w:t xml:space="preserve"> are performing repairs accordingly to the </w:t>
      </w:r>
      <w:r w:rsidR="00C51044">
        <w:t xml:space="preserve">line’s </w:t>
      </w:r>
      <w:r w:rsidR="007355C5">
        <w:t>priority</w:t>
      </w:r>
      <w:r w:rsidR="00BF2801">
        <w:t>.</w:t>
      </w:r>
    </w:p>
    <w:p w14:paraId="5EC6236E" w14:textId="724A0E4C" w:rsidR="00F53B60" w:rsidRDefault="00F53B60" w:rsidP="00F53B60"/>
    <w:p w14:paraId="1E13638F" w14:textId="04E1658A" w:rsidR="00F53B60" w:rsidRDefault="00094F2E" w:rsidP="00247B27">
      <w:pPr>
        <w:ind w:firstLine="360"/>
      </w:pPr>
      <w:r>
        <w:t>Downtime resolution</w:t>
      </w:r>
      <w:r w:rsidR="002C7C3B">
        <w:t xml:space="preserve"> business process</w:t>
      </w:r>
      <w:r w:rsidR="00516D03">
        <w:t>:</w:t>
      </w:r>
    </w:p>
    <w:p w14:paraId="70A8A60C" w14:textId="529600CE" w:rsidR="00094F2E" w:rsidRDefault="00745950" w:rsidP="00F53B60">
      <w:r>
        <w:rPr>
          <w:noProof/>
        </w:rPr>
        <w:pict w14:anchorId="752728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268.8pt">
            <v:imagedata r:id="rId6" o:title="activity"/>
          </v:shape>
        </w:pict>
      </w:r>
    </w:p>
    <w:p w14:paraId="3BBED685" w14:textId="27AEEF00" w:rsidR="00094F2E" w:rsidRDefault="00094F2E" w:rsidP="00F53B60">
      <w:r w:rsidRPr="00D35D1C">
        <w:rPr>
          <w:b/>
        </w:rPr>
        <w:t>Figure 1</w:t>
      </w:r>
      <w:r>
        <w:t xml:space="preserve"> Activity diagram showing </w:t>
      </w:r>
      <w:r w:rsidR="009D5C49">
        <w:t xml:space="preserve">the </w:t>
      </w:r>
      <w:r w:rsidRPr="009D5C49">
        <w:rPr>
          <w:noProof/>
        </w:rPr>
        <w:t>downtime</w:t>
      </w:r>
      <w:r>
        <w:t xml:space="preserve"> resolution business process.</w:t>
      </w:r>
    </w:p>
    <w:p w14:paraId="16CA0A88" w14:textId="1679A9C5" w:rsidR="00DA2AC1" w:rsidRDefault="00DA2AC1"/>
    <w:p w14:paraId="547296D9" w14:textId="21AEF89C" w:rsidR="00D653C9" w:rsidRPr="00247B27" w:rsidRDefault="0055020C" w:rsidP="00247B27">
      <w:pPr>
        <w:pStyle w:val="ListParagraph"/>
        <w:numPr>
          <w:ilvl w:val="0"/>
          <w:numId w:val="4"/>
        </w:numPr>
        <w:rPr>
          <w:b/>
        </w:rPr>
      </w:pPr>
      <w:r w:rsidRPr="00247B27">
        <w:rPr>
          <w:b/>
        </w:rPr>
        <w:t xml:space="preserve">Project </w:t>
      </w:r>
      <w:r w:rsidRPr="00247B27">
        <w:rPr>
          <w:b/>
          <w:noProof/>
        </w:rPr>
        <w:t>constrain</w:t>
      </w:r>
      <w:r w:rsidR="009D5C49" w:rsidRPr="00247B27">
        <w:rPr>
          <w:b/>
          <w:noProof/>
        </w:rPr>
        <w:t>t</w:t>
      </w:r>
      <w:r w:rsidRPr="00247B27">
        <w:rPr>
          <w:b/>
          <w:noProof/>
        </w:rPr>
        <w:t>s</w:t>
      </w:r>
    </w:p>
    <w:p w14:paraId="496FF3DB" w14:textId="477FEE78" w:rsidR="0055020C" w:rsidRDefault="0055020C" w:rsidP="0055020C">
      <w:pPr>
        <w:pStyle w:val="ListParagraph"/>
        <w:numPr>
          <w:ilvl w:val="0"/>
          <w:numId w:val="2"/>
        </w:numPr>
      </w:pPr>
      <w:r>
        <w:t xml:space="preserve">The prototype of the system should be developed </w:t>
      </w:r>
      <w:r w:rsidR="005E7041">
        <w:t>in 300 hours</w:t>
      </w:r>
      <w:bookmarkStart w:id="0" w:name="_GoBack"/>
      <w:bookmarkEnd w:id="0"/>
      <w:r>
        <w:t>.</w:t>
      </w:r>
    </w:p>
    <w:p w14:paraId="71E9A11C" w14:textId="18EFB851" w:rsidR="0055020C" w:rsidRDefault="0055020C" w:rsidP="0055020C">
      <w:pPr>
        <w:pStyle w:val="ListParagraph"/>
        <w:numPr>
          <w:ilvl w:val="0"/>
          <w:numId w:val="2"/>
        </w:numPr>
      </w:pPr>
      <w:r>
        <w:t>The prototype should work on all types of devices and up to date web browsers.</w:t>
      </w:r>
    </w:p>
    <w:p w14:paraId="3F7EB053" w14:textId="6353B232" w:rsidR="0055020C" w:rsidRDefault="0055020C" w:rsidP="0055020C">
      <w:pPr>
        <w:pStyle w:val="ListParagraph"/>
        <w:numPr>
          <w:ilvl w:val="0"/>
          <w:numId w:val="2"/>
        </w:numPr>
      </w:pPr>
      <w:r>
        <w:t xml:space="preserve">The system should be </w:t>
      </w:r>
      <w:r w:rsidR="00B07E0F">
        <w:t>flexible, so it could be used in</w:t>
      </w:r>
      <w:r>
        <w:t xml:space="preserve"> various manufacturing organisations</w:t>
      </w:r>
      <w:r w:rsidR="00FC096D">
        <w:t>.</w:t>
      </w:r>
    </w:p>
    <w:p w14:paraId="4AFC703E" w14:textId="77777777" w:rsidR="00247B27" w:rsidRDefault="00247B27" w:rsidP="005F6D59">
      <w:pPr>
        <w:pStyle w:val="ListParagraph"/>
      </w:pPr>
    </w:p>
    <w:p w14:paraId="48FD2F43" w14:textId="43DBA3A3" w:rsidR="00FC096D" w:rsidRPr="00247B27" w:rsidRDefault="00FC096D" w:rsidP="00247B27">
      <w:pPr>
        <w:pStyle w:val="ListParagraph"/>
        <w:numPr>
          <w:ilvl w:val="0"/>
          <w:numId w:val="4"/>
        </w:numPr>
        <w:rPr>
          <w:b/>
        </w:rPr>
      </w:pPr>
      <w:r w:rsidRPr="00247B27">
        <w:rPr>
          <w:b/>
        </w:rPr>
        <w:t>Assumptions</w:t>
      </w:r>
    </w:p>
    <w:p w14:paraId="5217E4E4" w14:textId="7D895D8A" w:rsidR="00FC096D" w:rsidRDefault="00FC096D" w:rsidP="00FC096D">
      <w:pPr>
        <w:pStyle w:val="ListParagraph"/>
        <w:numPr>
          <w:ilvl w:val="0"/>
          <w:numId w:val="2"/>
        </w:numPr>
      </w:pPr>
      <w:r>
        <w:t xml:space="preserve">Large manufacturing organisations will have </w:t>
      </w:r>
      <w:r w:rsidR="00480640">
        <w:t xml:space="preserve">an </w:t>
      </w:r>
      <w:r w:rsidRPr="00480640">
        <w:rPr>
          <w:noProof/>
        </w:rPr>
        <w:t>organisational</w:t>
      </w:r>
      <w:r>
        <w:t xml:space="preserve"> structure</w:t>
      </w:r>
      <w:r w:rsidR="00365736">
        <w:t xml:space="preserve"> similar</w:t>
      </w:r>
      <w:r>
        <w:t xml:space="preserve"> to the one presented above</w:t>
      </w:r>
      <w:r w:rsidR="00FA71D5">
        <w:t>.</w:t>
      </w:r>
    </w:p>
    <w:p w14:paraId="491CF488" w14:textId="50E41010" w:rsidR="00FA71D5" w:rsidRDefault="00FA71D5" w:rsidP="00FC096D">
      <w:pPr>
        <w:pStyle w:val="ListParagraph"/>
        <w:numPr>
          <w:ilvl w:val="0"/>
          <w:numId w:val="2"/>
        </w:numPr>
      </w:pPr>
      <w:r>
        <w:t xml:space="preserve">Communication issues in large manufacturing organisations can be resolved with </w:t>
      </w:r>
      <w:r w:rsidR="00480640">
        <w:t xml:space="preserve">a </w:t>
      </w:r>
      <w:r w:rsidRPr="00480640">
        <w:rPr>
          <w:noProof/>
        </w:rPr>
        <w:t>standardised</w:t>
      </w:r>
      <w:r>
        <w:t xml:space="preserve"> approach.</w:t>
      </w:r>
    </w:p>
    <w:p w14:paraId="516AD64F" w14:textId="77777777" w:rsidR="00247B27" w:rsidRDefault="00247B27" w:rsidP="005F6D59">
      <w:pPr>
        <w:pStyle w:val="ListParagraph"/>
      </w:pPr>
    </w:p>
    <w:p w14:paraId="5D2BC3BB" w14:textId="55EEA513" w:rsidR="00516D03" w:rsidRPr="00247B27" w:rsidRDefault="00516D03" w:rsidP="00247B27">
      <w:pPr>
        <w:pStyle w:val="ListParagraph"/>
        <w:numPr>
          <w:ilvl w:val="0"/>
          <w:numId w:val="4"/>
        </w:numPr>
        <w:rPr>
          <w:b/>
        </w:rPr>
      </w:pPr>
      <w:r w:rsidRPr="00247B27">
        <w:rPr>
          <w:b/>
        </w:rPr>
        <w:t>Use cases</w:t>
      </w:r>
    </w:p>
    <w:p w14:paraId="1E02D1DD" w14:textId="618D7355" w:rsidR="00516D03" w:rsidRDefault="00516D03">
      <w:r>
        <w:t>The system’s interface</w:t>
      </w:r>
      <w:r w:rsidR="00730090">
        <w:t xml:space="preserve"> tasks</w:t>
      </w:r>
      <w:r w:rsidR="00970D87">
        <w:t xml:space="preserve"> by role:</w:t>
      </w:r>
    </w:p>
    <w:p w14:paraId="24344C71" w14:textId="7026D0DE" w:rsidR="00970D87" w:rsidRDefault="00970D87" w:rsidP="00970D87">
      <w:pPr>
        <w:pStyle w:val="ListParagraph"/>
        <w:numPr>
          <w:ilvl w:val="0"/>
          <w:numId w:val="1"/>
        </w:numPr>
      </w:pPr>
      <w:r>
        <w:t>Machine operator</w:t>
      </w:r>
    </w:p>
    <w:p w14:paraId="1C27BBC1" w14:textId="33422C47" w:rsidR="00970D87" w:rsidRDefault="00970D87" w:rsidP="00970D87">
      <w:pPr>
        <w:pStyle w:val="ListParagraph"/>
        <w:numPr>
          <w:ilvl w:val="1"/>
          <w:numId w:val="1"/>
        </w:numPr>
      </w:pPr>
      <w:r>
        <w:t>Stoppage time recording</w:t>
      </w:r>
    </w:p>
    <w:p w14:paraId="0CA972F8" w14:textId="2FE7662C" w:rsidR="00970D87" w:rsidRDefault="00970D87" w:rsidP="00970D87">
      <w:pPr>
        <w:pStyle w:val="ListParagraph"/>
        <w:numPr>
          <w:ilvl w:val="1"/>
          <w:numId w:val="1"/>
        </w:numPr>
      </w:pPr>
      <w:r>
        <w:t>Stoppage description</w:t>
      </w:r>
    </w:p>
    <w:p w14:paraId="5B477EEC" w14:textId="6F14D6DB" w:rsidR="00970D87" w:rsidRDefault="00970D87" w:rsidP="00970D87">
      <w:pPr>
        <w:pStyle w:val="ListParagraph"/>
        <w:numPr>
          <w:ilvl w:val="1"/>
          <w:numId w:val="1"/>
        </w:numPr>
      </w:pPr>
      <w:r>
        <w:t>Area index</w:t>
      </w:r>
    </w:p>
    <w:p w14:paraId="158A3C89" w14:textId="388EC9F8" w:rsidR="00970D87" w:rsidRDefault="00970D87" w:rsidP="00970D87">
      <w:pPr>
        <w:pStyle w:val="ListParagraph"/>
        <w:numPr>
          <w:ilvl w:val="1"/>
          <w:numId w:val="1"/>
        </w:numPr>
      </w:pPr>
      <w:r>
        <w:t>Stoppage duration</w:t>
      </w:r>
    </w:p>
    <w:p w14:paraId="58E6F8E6" w14:textId="6098CF97" w:rsidR="00970D87" w:rsidRDefault="00970D87" w:rsidP="00970D87">
      <w:pPr>
        <w:pStyle w:val="ListParagraph"/>
        <w:numPr>
          <w:ilvl w:val="1"/>
          <w:numId w:val="1"/>
        </w:numPr>
      </w:pPr>
      <w:r>
        <w:lastRenderedPageBreak/>
        <w:t>Callout</w:t>
      </w:r>
      <w:r w:rsidR="007E6883">
        <w:t>s</w:t>
      </w:r>
    </w:p>
    <w:p w14:paraId="6160ADC5" w14:textId="2BF81AA8" w:rsidR="007E6883" w:rsidRDefault="007E6883" w:rsidP="00970D87">
      <w:pPr>
        <w:pStyle w:val="ListParagraph"/>
        <w:numPr>
          <w:ilvl w:val="1"/>
          <w:numId w:val="1"/>
        </w:numPr>
      </w:pPr>
      <w:r>
        <w:t>Informing team leader</w:t>
      </w:r>
    </w:p>
    <w:p w14:paraId="20BFFE12" w14:textId="68237499" w:rsidR="00970D87" w:rsidRDefault="00970D87" w:rsidP="00970D87">
      <w:pPr>
        <w:pStyle w:val="ListParagraph"/>
        <w:numPr>
          <w:ilvl w:val="0"/>
          <w:numId w:val="1"/>
        </w:numPr>
      </w:pPr>
      <w:r>
        <w:t>Team leader</w:t>
      </w:r>
    </w:p>
    <w:p w14:paraId="333CFC0E" w14:textId="2FA80C8C" w:rsidR="007E6883" w:rsidRDefault="007E6883" w:rsidP="007E6883">
      <w:pPr>
        <w:pStyle w:val="ListParagraph"/>
        <w:numPr>
          <w:ilvl w:val="1"/>
          <w:numId w:val="1"/>
        </w:numPr>
      </w:pPr>
      <w:r>
        <w:t>Line inspection</w:t>
      </w:r>
    </w:p>
    <w:p w14:paraId="5CF62A41" w14:textId="0AFE463F" w:rsidR="007E6883" w:rsidRDefault="007E6883" w:rsidP="007E6883">
      <w:pPr>
        <w:pStyle w:val="ListParagraph"/>
        <w:numPr>
          <w:ilvl w:val="1"/>
          <w:numId w:val="1"/>
        </w:numPr>
      </w:pPr>
      <w:r>
        <w:t>Checking line status</w:t>
      </w:r>
    </w:p>
    <w:p w14:paraId="482B7424" w14:textId="444E86F9" w:rsidR="007E6883" w:rsidRDefault="007E6883" w:rsidP="007E6883">
      <w:pPr>
        <w:pStyle w:val="ListParagraph"/>
        <w:numPr>
          <w:ilvl w:val="1"/>
          <w:numId w:val="1"/>
        </w:numPr>
      </w:pPr>
      <w:r>
        <w:t>Contacting engineering team leader</w:t>
      </w:r>
    </w:p>
    <w:p w14:paraId="5E32304E" w14:textId="729B2772" w:rsidR="007E6883" w:rsidRDefault="007E6883" w:rsidP="007E6883">
      <w:pPr>
        <w:pStyle w:val="ListParagraph"/>
        <w:numPr>
          <w:ilvl w:val="1"/>
          <w:numId w:val="1"/>
        </w:numPr>
      </w:pPr>
      <w:r>
        <w:t>Contacting manager</w:t>
      </w:r>
    </w:p>
    <w:p w14:paraId="4545378D" w14:textId="732CA88A" w:rsidR="00A619E4" w:rsidRDefault="00A619E4" w:rsidP="007E6883">
      <w:pPr>
        <w:pStyle w:val="ListParagraph"/>
        <w:numPr>
          <w:ilvl w:val="1"/>
          <w:numId w:val="1"/>
        </w:numPr>
      </w:pPr>
      <w:r>
        <w:t>Providing production output status</w:t>
      </w:r>
    </w:p>
    <w:p w14:paraId="2EBC3F44" w14:textId="0FD38A17" w:rsidR="00970D87" w:rsidRDefault="00970D87" w:rsidP="00970D87">
      <w:pPr>
        <w:pStyle w:val="ListParagraph"/>
        <w:numPr>
          <w:ilvl w:val="0"/>
          <w:numId w:val="1"/>
        </w:numPr>
      </w:pPr>
      <w:r>
        <w:t>Engineering team leader</w:t>
      </w:r>
    </w:p>
    <w:p w14:paraId="41654CB4" w14:textId="63812CAE" w:rsidR="007E6883" w:rsidRDefault="007E6883" w:rsidP="007E6883">
      <w:pPr>
        <w:pStyle w:val="ListParagraph"/>
        <w:numPr>
          <w:ilvl w:val="1"/>
          <w:numId w:val="1"/>
        </w:numPr>
      </w:pPr>
      <w:r>
        <w:t>Controlling availability of engineers and electricians</w:t>
      </w:r>
    </w:p>
    <w:p w14:paraId="6D9C0166" w14:textId="58C30EAE" w:rsidR="007E6883" w:rsidRDefault="007E6883" w:rsidP="007E6883">
      <w:pPr>
        <w:pStyle w:val="ListParagraph"/>
        <w:numPr>
          <w:ilvl w:val="1"/>
          <w:numId w:val="1"/>
        </w:numPr>
      </w:pPr>
      <w:r>
        <w:t>Scheduling repairs</w:t>
      </w:r>
    </w:p>
    <w:p w14:paraId="38B06658" w14:textId="4E16FDF4" w:rsidR="00970D87" w:rsidRDefault="00970D87" w:rsidP="00970D87">
      <w:pPr>
        <w:pStyle w:val="ListParagraph"/>
        <w:numPr>
          <w:ilvl w:val="0"/>
          <w:numId w:val="1"/>
        </w:numPr>
      </w:pPr>
      <w:r>
        <w:t>Manager</w:t>
      </w:r>
    </w:p>
    <w:p w14:paraId="63196430" w14:textId="1A0F8609" w:rsidR="007E6883" w:rsidRDefault="007E6883" w:rsidP="007E6883">
      <w:pPr>
        <w:pStyle w:val="ListParagraph"/>
        <w:numPr>
          <w:ilvl w:val="1"/>
          <w:numId w:val="1"/>
        </w:numPr>
      </w:pPr>
      <w:r>
        <w:t>Monitoring line status</w:t>
      </w:r>
    </w:p>
    <w:p w14:paraId="6095C1F0" w14:textId="07D44263" w:rsidR="007E6883" w:rsidRDefault="007E6883" w:rsidP="007E6883">
      <w:pPr>
        <w:pStyle w:val="ListParagraph"/>
        <w:numPr>
          <w:ilvl w:val="1"/>
          <w:numId w:val="1"/>
        </w:numPr>
      </w:pPr>
      <w:r>
        <w:t>Monitoring line performance</w:t>
      </w:r>
    </w:p>
    <w:p w14:paraId="7503817D" w14:textId="40A7A7EF" w:rsidR="008E19DA" w:rsidRDefault="008E19DA" w:rsidP="007E6883">
      <w:pPr>
        <w:pStyle w:val="ListParagraph"/>
        <w:numPr>
          <w:ilvl w:val="1"/>
          <w:numId w:val="1"/>
        </w:numPr>
      </w:pPr>
      <w:r>
        <w:t>Reporting issues to other managers</w:t>
      </w:r>
    </w:p>
    <w:p w14:paraId="3F27D554" w14:textId="7AE245ED" w:rsidR="00970D87" w:rsidRDefault="00970D87" w:rsidP="00970D87">
      <w:pPr>
        <w:pStyle w:val="ListParagraph"/>
        <w:numPr>
          <w:ilvl w:val="0"/>
          <w:numId w:val="1"/>
        </w:numPr>
      </w:pPr>
      <w:r>
        <w:t>System administrator</w:t>
      </w:r>
    </w:p>
    <w:p w14:paraId="55A18796" w14:textId="295C586D" w:rsidR="008E19DA" w:rsidRDefault="008E19DA" w:rsidP="008E19DA">
      <w:pPr>
        <w:pStyle w:val="ListParagraph"/>
        <w:numPr>
          <w:ilvl w:val="1"/>
          <w:numId w:val="1"/>
        </w:numPr>
      </w:pPr>
      <w:r>
        <w:t>Add/remove staff</w:t>
      </w:r>
    </w:p>
    <w:p w14:paraId="56B91B86" w14:textId="5295F6A5" w:rsidR="008E19DA" w:rsidRDefault="008E19DA" w:rsidP="008E19DA">
      <w:pPr>
        <w:pStyle w:val="ListParagraph"/>
        <w:numPr>
          <w:ilvl w:val="1"/>
          <w:numId w:val="1"/>
        </w:numPr>
      </w:pPr>
      <w:r>
        <w:t>Add/remove production line</w:t>
      </w:r>
    </w:p>
    <w:p w14:paraId="5724F812" w14:textId="77777777" w:rsidR="004E02BE" w:rsidRDefault="004E02BE"/>
    <w:p w14:paraId="243E947C" w14:textId="27C8CB8B" w:rsidR="008E19DA" w:rsidRDefault="00335CC9">
      <w:r>
        <w:t>Identified u</w:t>
      </w:r>
      <w:r w:rsidR="008E19DA">
        <w:t>se cases:</w:t>
      </w:r>
    </w:p>
    <w:p w14:paraId="7A3FED25" w14:textId="34A30C0A" w:rsidR="008E19DA" w:rsidRDefault="008E19DA">
      <w:r w:rsidRPr="00821B57">
        <w:rPr>
          <w:i/>
          <w:u w:val="single"/>
        </w:rPr>
        <w:t>Activate downtime</w:t>
      </w:r>
      <w:r w:rsidRPr="00821B57">
        <w:rPr>
          <w:i/>
        </w:rPr>
        <w:t>.</w:t>
      </w:r>
      <w:r>
        <w:t xml:space="preserve"> </w:t>
      </w:r>
      <w:r w:rsidRPr="00480640">
        <w:rPr>
          <w:noProof/>
        </w:rPr>
        <w:t>Operator</w:t>
      </w:r>
      <w:r>
        <w:t xml:space="preserve"> or team leader interacts with the system to activate </w:t>
      </w:r>
      <w:r w:rsidR="00197729">
        <w:t>stoppage timer</w:t>
      </w:r>
      <w:r>
        <w:t>.</w:t>
      </w:r>
      <w:r w:rsidR="006E50C8">
        <w:t xml:space="preserve"> They choose the area code </w:t>
      </w:r>
      <w:r w:rsidR="005E034C">
        <w:t>and provide the</w:t>
      </w:r>
      <w:r w:rsidR="001D4A38">
        <w:t xml:space="preserve"> fault</w:t>
      </w:r>
      <w:r w:rsidR="005E034C">
        <w:t xml:space="preserve"> description</w:t>
      </w:r>
      <w:r w:rsidR="001D4A38">
        <w:t>.</w:t>
      </w:r>
    </w:p>
    <w:p w14:paraId="208E8164" w14:textId="102855D1" w:rsidR="00821B57" w:rsidRDefault="00821B57">
      <w:r w:rsidRPr="004E02BE">
        <w:rPr>
          <w:i/>
          <w:u w:val="single"/>
        </w:rPr>
        <w:t>Contact team leader</w:t>
      </w:r>
      <w:r>
        <w:t>. Operator contacts team leader providing information about the nature of the problem.</w:t>
      </w:r>
    </w:p>
    <w:p w14:paraId="2AA67D56" w14:textId="53473BD3" w:rsidR="00A619E4" w:rsidRDefault="002F432B">
      <w:r>
        <w:rPr>
          <w:i/>
          <w:u w:val="single"/>
        </w:rPr>
        <w:t>Request</w:t>
      </w:r>
      <w:r w:rsidR="00A619E4" w:rsidRPr="00A619E4">
        <w:rPr>
          <w:i/>
          <w:u w:val="single"/>
        </w:rPr>
        <w:t xml:space="preserve"> repair</w:t>
      </w:r>
      <w:r w:rsidR="00A619E4">
        <w:t xml:space="preserve">. </w:t>
      </w:r>
      <w:r w:rsidR="00D972F3">
        <w:t>Team leader or operator contacts engineering team leader to receive engineering support.</w:t>
      </w:r>
    </w:p>
    <w:p w14:paraId="5B41FE87" w14:textId="5E3C09CE" w:rsidR="00821B57" w:rsidRDefault="00821B57">
      <w:r w:rsidRPr="004E02BE">
        <w:rPr>
          <w:i/>
          <w:u w:val="single"/>
        </w:rPr>
        <w:t>Contact manager</w:t>
      </w:r>
      <w:r>
        <w:t>. Team leader informs manager about unavailability of engineers/electricians.</w:t>
      </w:r>
    </w:p>
    <w:p w14:paraId="31CC4F3D" w14:textId="2865063E" w:rsidR="00A619E4" w:rsidRDefault="00856C0B">
      <w:r w:rsidRPr="00856C0B">
        <w:rPr>
          <w:i/>
          <w:u w:val="single"/>
        </w:rPr>
        <w:t>Deactivate downtime</w:t>
      </w:r>
      <w:r>
        <w:t xml:space="preserve">. </w:t>
      </w:r>
      <w:r w:rsidRPr="00480640">
        <w:rPr>
          <w:noProof/>
        </w:rPr>
        <w:t>Operator</w:t>
      </w:r>
      <w:r>
        <w:t xml:space="preserve"> or team leader </w:t>
      </w:r>
      <w:r w:rsidR="001D4A38">
        <w:t>deactivates</w:t>
      </w:r>
      <w:r>
        <w:t xml:space="preserve"> the downtime when the machine is operational.</w:t>
      </w:r>
    </w:p>
    <w:p w14:paraId="7F207DF7" w14:textId="5FD9D1D0" w:rsidR="004E02BE" w:rsidRDefault="004E02BE">
      <w:r w:rsidRPr="00A619E4">
        <w:rPr>
          <w:i/>
          <w:u w:val="single"/>
        </w:rPr>
        <w:t>Monitor performance</w:t>
      </w:r>
      <w:r>
        <w:t xml:space="preserve">. </w:t>
      </w:r>
      <w:r w:rsidR="003F4828">
        <w:t xml:space="preserve">Team leader inputs hourly scores (number of pallets, cases etc.). </w:t>
      </w:r>
      <w:r>
        <w:t>Manager</w:t>
      </w:r>
      <w:r w:rsidR="0055727B">
        <w:t xml:space="preserve"> or team leader</w:t>
      </w:r>
      <w:r>
        <w:t xml:space="preserve"> can </w:t>
      </w:r>
      <w:r w:rsidR="00AE03FE">
        <w:t>view</w:t>
      </w:r>
      <w:r w:rsidR="00A619E4">
        <w:t xml:space="preserve"> performance data.</w:t>
      </w:r>
    </w:p>
    <w:p w14:paraId="4252F94C" w14:textId="705E000E" w:rsidR="00D86FD7" w:rsidRDefault="00F2610C">
      <w:r>
        <w:rPr>
          <w:i/>
          <w:u w:val="single"/>
        </w:rPr>
        <w:t>Creat</w:t>
      </w:r>
      <w:r w:rsidR="007D2FC0" w:rsidRPr="00D8157E">
        <w:rPr>
          <w:i/>
          <w:u w:val="single"/>
        </w:rPr>
        <w:t>e daily report.</w:t>
      </w:r>
      <w:r w:rsidR="007D2FC0">
        <w:t xml:space="preserve"> Manager or team </w:t>
      </w:r>
      <w:r w:rsidR="00B42F36">
        <w:t>leader can produce daily report containing performance data</w:t>
      </w:r>
      <w:r w:rsidR="00D8157E">
        <w:t>.</w:t>
      </w:r>
    </w:p>
    <w:p w14:paraId="651B8529" w14:textId="5D9856AF" w:rsidR="00D645EB" w:rsidRDefault="00D645EB">
      <w:r w:rsidRPr="004E02BE">
        <w:rPr>
          <w:i/>
          <w:u w:val="single"/>
        </w:rPr>
        <w:t xml:space="preserve">Add </w:t>
      </w:r>
      <w:r w:rsidR="0089051F">
        <w:rPr>
          <w:i/>
          <w:u w:val="single"/>
        </w:rPr>
        <w:t>user</w:t>
      </w:r>
      <w:r>
        <w:t>. System’s administrator adds users to the system.</w:t>
      </w:r>
    </w:p>
    <w:p w14:paraId="0BB326CF" w14:textId="1F60DF63" w:rsidR="001807F4" w:rsidRDefault="001807F4">
      <w:r>
        <w:rPr>
          <w:i/>
          <w:u w:val="single"/>
        </w:rPr>
        <w:t>R</w:t>
      </w:r>
      <w:r w:rsidRPr="004E02BE">
        <w:rPr>
          <w:i/>
          <w:u w:val="single"/>
        </w:rPr>
        <w:t xml:space="preserve">emove </w:t>
      </w:r>
      <w:r w:rsidR="0089051F">
        <w:rPr>
          <w:i/>
          <w:u w:val="single"/>
        </w:rPr>
        <w:t>user</w:t>
      </w:r>
      <w:r>
        <w:t xml:space="preserve">. System’s administrator removes users </w:t>
      </w:r>
      <w:r w:rsidR="00E04EBE">
        <w:t>from</w:t>
      </w:r>
      <w:r>
        <w:t xml:space="preserve"> the system.</w:t>
      </w:r>
    </w:p>
    <w:p w14:paraId="1C08BE44" w14:textId="19333CF4" w:rsidR="0009018D" w:rsidRDefault="0009018D">
      <w:r w:rsidRPr="0009018D">
        <w:rPr>
          <w:i/>
          <w:u w:val="single"/>
        </w:rPr>
        <w:t>Review performance.</w:t>
      </w:r>
      <w:r>
        <w:t xml:space="preserve"> Manager can review historical performance and efficiency data.</w:t>
      </w:r>
    </w:p>
    <w:p w14:paraId="67367E2F" w14:textId="77777777" w:rsidR="00BB7C0C" w:rsidRDefault="00BB7C0C">
      <w:pPr>
        <w:rPr>
          <w:i/>
          <w:u w:val="single"/>
        </w:rPr>
      </w:pPr>
    </w:p>
    <w:p w14:paraId="2CB47D4F" w14:textId="73804CA1" w:rsidR="00BB7C0C" w:rsidRPr="00B67B64" w:rsidRDefault="00B67B64">
      <w:r>
        <w:lastRenderedPageBreak/>
        <w:t xml:space="preserve">The use cases below were removed due to </w:t>
      </w:r>
      <w:r w:rsidR="00B53679">
        <w:t>low frequency of usage. The production lines are likely to be hardcoded</w:t>
      </w:r>
      <w:r w:rsidR="0009018D">
        <w:t xml:space="preserve"> into solution</w:t>
      </w:r>
      <w:r w:rsidR="00B53679">
        <w:t>.</w:t>
      </w:r>
    </w:p>
    <w:p w14:paraId="7F315047" w14:textId="3093AF2F" w:rsidR="00D645EB" w:rsidRDefault="00D645EB">
      <w:r w:rsidRPr="004E02BE">
        <w:rPr>
          <w:i/>
          <w:u w:val="single"/>
        </w:rPr>
        <w:t xml:space="preserve">Add </w:t>
      </w:r>
      <w:r w:rsidRPr="00705E30">
        <w:rPr>
          <w:i/>
          <w:noProof/>
          <w:u w:val="single"/>
        </w:rPr>
        <w:t>line</w:t>
      </w:r>
      <w:r>
        <w:t xml:space="preserve">. System’s administrator adds lines </w:t>
      </w:r>
      <w:r w:rsidR="001807F4">
        <w:t>to the system</w:t>
      </w:r>
      <w:r>
        <w:t>.</w:t>
      </w:r>
    </w:p>
    <w:p w14:paraId="1705AC55" w14:textId="54230B63" w:rsidR="001807F4" w:rsidRDefault="001807F4">
      <w:r>
        <w:rPr>
          <w:i/>
          <w:u w:val="single"/>
        </w:rPr>
        <w:t>R</w:t>
      </w:r>
      <w:r w:rsidRPr="004E02BE">
        <w:rPr>
          <w:i/>
          <w:u w:val="single"/>
        </w:rPr>
        <w:t xml:space="preserve">emove </w:t>
      </w:r>
      <w:r w:rsidRPr="00705E30">
        <w:rPr>
          <w:i/>
          <w:noProof/>
          <w:u w:val="single"/>
        </w:rPr>
        <w:t>line</w:t>
      </w:r>
      <w:r>
        <w:t>. System’s administrator removes lines from the system.</w:t>
      </w:r>
    </w:p>
    <w:p w14:paraId="5F62AE0C" w14:textId="77777777" w:rsidR="00D645EB" w:rsidRDefault="00D645EB"/>
    <w:p w14:paraId="28F48A0D" w14:textId="671BEF00" w:rsidR="002F432B" w:rsidRDefault="0031463B">
      <w:r>
        <w:t xml:space="preserve">The figure below shows </w:t>
      </w:r>
      <w:r w:rsidRPr="00705E30">
        <w:rPr>
          <w:noProof/>
        </w:rPr>
        <w:t>use</w:t>
      </w:r>
      <w:r>
        <w:t xml:space="preserve"> case diagram for the new system.</w:t>
      </w:r>
    </w:p>
    <w:p w14:paraId="44D313DA" w14:textId="523DD859" w:rsidR="002F432B" w:rsidRDefault="002F432B">
      <w:r>
        <w:rPr>
          <w:noProof/>
          <w:lang w:eastAsia="en-GB"/>
        </w:rPr>
        <w:drawing>
          <wp:inline distT="0" distB="0" distL="0" distR="0" wp14:anchorId="1799A8BD" wp14:editId="228984D9">
            <wp:extent cx="5723255" cy="51562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3255" cy="5156200"/>
                    </a:xfrm>
                    <a:prstGeom prst="rect">
                      <a:avLst/>
                    </a:prstGeom>
                    <a:noFill/>
                    <a:ln>
                      <a:noFill/>
                    </a:ln>
                  </pic:spPr>
                </pic:pic>
              </a:graphicData>
            </a:graphic>
          </wp:inline>
        </w:drawing>
      </w:r>
    </w:p>
    <w:p w14:paraId="29A1B356" w14:textId="3E8FF086" w:rsidR="00ED2FE4" w:rsidRDefault="00ED2FE4">
      <w:r w:rsidRPr="0031463B">
        <w:rPr>
          <w:b/>
        </w:rPr>
        <w:t>Figure 2</w:t>
      </w:r>
      <w:r w:rsidR="0031463B">
        <w:t xml:space="preserve"> Use case diagram for the new system.</w:t>
      </w:r>
    </w:p>
    <w:p w14:paraId="32413C6A" w14:textId="3F46796A" w:rsidR="0031463B" w:rsidRDefault="0031463B"/>
    <w:p w14:paraId="57F5C73A" w14:textId="77777777" w:rsidR="00352488" w:rsidRDefault="00352488">
      <w:r>
        <w:br w:type="page"/>
      </w:r>
    </w:p>
    <w:p w14:paraId="0DACB4CC" w14:textId="5BC60D36" w:rsidR="00B27A54" w:rsidRDefault="00B27A54" w:rsidP="00247B27">
      <w:pPr>
        <w:ind w:firstLine="360"/>
      </w:pPr>
      <w:r>
        <w:lastRenderedPageBreak/>
        <w:t xml:space="preserve">The above analysis of the business </w:t>
      </w:r>
      <w:r w:rsidR="00780486">
        <w:t xml:space="preserve">process </w:t>
      </w:r>
      <w:r w:rsidR="00350CC8">
        <w:t xml:space="preserve">and feedback from users uncovered the </w:t>
      </w:r>
      <w:r w:rsidR="00013C67">
        <w:t>initial set of functional and non-functional requirements.</w:t>
      </w:r>
    </w:p>
    <w:p w14:paraId="56300187" w14:textId="77777777" w:rsidR="00247B27" w:rsidRPr="00022D57" w:rsidRDefault="00247B27">
      <w:pPr>
        <w:rPr>
          <w:b/>
          <w:sz w:val="28"/>
          <w:szCs w:val="28"/>
        </w:rPr>
      </w:pPr>
    </w:p>
    <w:p w14:paraId="738A6642" w14:textId="575E3C43" w:rsidR="00022D57" w:rsidRPr="00B94752" w:rsidRDefault="00150DF1">
      <w:pPr>
        <w:rPr>
          <w:b/>
          <w:szCs w:val="24"/>
        </w:rPr>
      </w:pPr>
      <w:r w:rsidRPr="00B94752">
        <w:rPr>
          <w:b/>
          <w:szCs w:val="24"/>
        </w:rPr>
        <w:t>Appendix 5:</w:t>
      </w:r>
      <w:r w:rsidR="00022D57" w:rsidRPr="00B94752">
        <w:rPr>
          <w:b/>
          <w:szCs w:val="24"/>
        </w:rPr>
        <w:t xml:space="preserve"> Requirements elicitation</w:t>
      </w:r>
      <w:r w:rsidRPr="00B94752">
        <w:rPr>
          <w:b/>
          <w:szCs w:val="24"/>
        </w:rPr>
        <w:t xml:space="preserve"> 2</w:t>
      </w:r>
    </w:p>
    <w:p w14:paraId="50493CAF" w14:textId="22523B38" w:rsidR="00122B22" w:rsidRPr="00022D57" w:rsidRDefault="00AA4538" w:rsidP="00022D57">
      <w:pPr>
        <w:pStyle w:val="ListParagraph"/>
        <w:numPr>
          <w:ilvl w:val="0"/>
          <w:numId w:val="5"/>
        </w:numPr>
        <w:rPr>
          <w:b/>
        </w:rPr>
      </w:pPr>
      <w:r w:rsidRPr="00022D57">
        <w:rPr>
          <w:b/>
        </w:rPr>
        <w:t>Functional requirements</w:t>
      </w:r>
    </w:p>
    <w:p w14:paraId="3F9A8D43" w14:textId="60204EC3" w:rsidR="00365736" w:rsidRDefault="009E59F7" w:rsidP="00247B27">
      <w:pPr>
        <w:ind w:firstLine="360"/>
      </w:pPr>
      <w:r>
        <w:t>The system shall:</w:t>
      </w:r>
    </w:p>
    <w:p w14:paraId="527A8381" w14:textId="2E98CB28" w:rsidR="009E59F7" w:rsidRDefault="007B380E" w:rsidP="007B380E">
      <w:pPr>
        <w:pStyle w:val="ListParagraph"/>
        <w:numPr>
          <w:ilvl w:val="0"/>
          <w:numId w:val="2"/>
        </w:numPr>
      </w:pPr>
      <w:r>
        <w:t>Activate and record stoppage time, description, and machine index</w:t>
      </w:r>
    </w:p>
    <w:p w14:paraId="1AA1F970" w14:textId="4DC6DFB3" w:rsidR="007B380E" w:rsidRDefault="007B380E" w:rsidP="007B380E">
      <w:pPr>
        <w:pStyle w:val="ListParagraph"/>
        <w:numPr>
          <w:ilvl w:val="0"/>
          <w:numId w:val="2"/>
        </w:numPr>
      </w:pPr>
      <w:r>
        <w:t>Alert team leader allocated to the line about an issue</w:t>
      </w:r>
    </w:p>
    <w:p w14:paraId="6180A3BA" w14:textId="20C35D5D" w:rsidR="007B380E" w:rsidRDefault="007B380E" w:rsidP="007B380E">
      <w:pPr>
        <w:pStyle w:val="ListParagraph"/>
        <w:numPr>
          <w:ilvl w:val="0"/>
          <w:numId w:val="2"/>
        </w:numPr>
      </w:pPr>
      <w:r>
        <w:t xml:space="preserve">Alert </w:t>
      </w:r>
      <w:r w:rsidRPr="00705E30">
        <w:rPr>
          <w:noProof/>
        </w:rPr>
        <w:t>man</w:t>
      </w:r>
      <w:r w:rsidR="00705E30">
        <w:rPr>
          <w:noProof/>
        </w:rPr>
        <w:t>a</w:t>
      </w:r>
      <w:r w:rsidRPr="00705E30">
        <w:rPr>
          <w:noProof/>
        </w:rPr>
        <w:t>ger</w:t>
      </w:r>
      <w:r>
        <w:t xml:space="preserve"> about multiple lines status</w:t>
      </w:r>
    </w:p>
    <w:p w14:paraId="01E176FB" w14:textId="797D79A5" w:rsidR="008D5B63" w:rsidRDefault="008D5B63" w:rsidP="007B380E">
      <w:pPr>
        <w:pStyle w:val="ListParagraph"/>
        <w:numPr>
          <w:ilvl w:val="0"/>
          <w:numId w:val="2"/>
        </w:numPr>
      </w:pPr>
      <w:r>
        <w:t xml:space="preserve">Notify </w:t>
      </w:r>
      <w:r w:rsidR="009415D6">
        <w:t xml:space="preserve">if engineer/electrician </w:t>
      </w:r>
      <w:r w:rsidR="00B20908">
        <w:t>have been sent to perform repair</w:t>
      </w:r>
    </w:p>
    <w:p w14:paraId="66959F2C" w14:textId="2FF758B1" w:rsidR="007B380E" w:rsidRDefault="007B380E" w:rsidP="007B380E">
      <w:pPr>
        <w:pStyle w:val="ListParagraph"/>
        <w:numPr>
          <w:ilvl w:val="0"/>
          <w:numId w:val="2"/>
        </w:numPr>
      </w:pPr>
      <w:r>
        <w:t>On request alert engineering team leader about the problem</w:t>
      </w:r>
    </w:p>
    <w:p w14:paraId="3F125E22" w14:textId="40E65B02" w:rsidR="007B380E" w:rsidRDefault="007B380E" w:rsidP="007B380E">
      <w:pPr>
        <w:pStyle w:val="ListParagraph"/>
        <w:numPr>
          <w:ilvl w:val="0"/>
          <w:numId w:val="2"/>
        </w:numPr>
      </w:pPr>
      <w:r>
        <w:t xml:space="preserve">Display existing solution to </w:t>
      </w:r>
      <w:r w:rsidR="0037528F">
        <w:t xml:space="preserve">a </w:t>
      </w:r>
      <w:r w:rsidRPr="0037528F">
        <w:rPr>
          <w:noProof/>
        </w:rPr>
        <w:t>reoccurring</w:t>
      </w:r>
      <w:r>
        <w:t xml:space="preserve"> problem</w:t>
      </w:r>
    </w:p>
    <w:p w14:paraId="19C431ED" w14:textId="6EF41E8E" w:rsidR="007B380E" w:rsidRDefault="007B380E" w:rsidP="007B380E">
      <w:pPr>
        <w:pStyle w:val="ListParagraph"/>
        <w:numPr>
          <w:ilvl w:val="0"/>
          <w:numId w:val="2"/>
        </w:numPr>
      </w:pPr>
      <w:r>
        <w:t>Gather performance data</w:t>
      </w:r>
      <w:r w:rsidR="00B11D7E">
        <w:t xml:space="preserve"> </w:t>
      </w:r>
      <w:r w:rsidR="006D7884">
        <w:t xml:space="preserve">by </w:t>
      </w:r>
      <w:r w:rsidR="00B11D7E">
        <w:t>manual input</w:t>
      </w:r>
    </w:p>
    <w:p w14:paraId="2BD5FF1E" w14:textId="26E84A83" w:rsidR="007B380E" w:rsidRDefault="007B380E" w:rsidP="007B380E">
      <w:pPr>
        <w:pStyle w:val="ListParagraph"/>
        <w:numPr>
          <w:ilvl w:val="0"/>
          <w:numId w:val="2"/>
        </w:numPr>
      </w:pPr>
      <w:r>
        <w:t>Display performance data</w:t>
      </w:r>
    </w:p>
    <w:p w14:paraId="387F465A" w14:textId="18DF8C18" w:rsidR="006D7884" w:rsidRDefault="006D7884" w:rsidP="007B380E">
      <w:pPr>
        <w:pStyle w:val="ListParagraph"/>
        <w:numPr>
          <w:ilvl w:val="0"/>
          <w:numId w:val="2"/>
        </w:numPr>
      </w:pPr>
      <w:r>
        <w:t>Create daily reports</w:t>
      </w:r>
    </w:p>
    <w:p w14:paraId="55C3A612" w14:textId="1AECAACB" w:rsidR="007B380E" w:rsidRDefault="007B380E" w:rsidP="007B380E">
      <w:pPr>
        <w:pStyle w:val="ListParagraph"/>
        <w:numPr>
          <w:ilvl w:val="0"/>
          <w:numId w:val="2"/>
        </w:numPr>
      </w:pPr>
      <w:r>
        <w:t>Deactivate stoppage and provide duration</w:t>
      </w:r>
    </w:p>
    <w:p w14:paraId="0460DAEF" w14:textId="32F84306" w:rsidR="0059763F" w:rsidRDefault="00F61CE3" w:rsidP="007B380E">
      <w:pPr>
        <w:pStyle w:val="ListParagraph"/>
        <w:numPr>
          <w:ilvl w:val="0"/>
          <w:numId w:val="2"/>
        </w:numPr>
      </w:pPr>
      <w:r>
        <w:t>Indicate occurrences of each stoppage</w:t>
      </w:r>
    </w:p>
    <w:p w14:paraId="1CD5B5B9" w14:textId="77777777" w:rsidR="00F4592A" w:rsidRPr="00F4592A" w:rsidRDefault="00F4592A" w:rsidP="00F4592A">
      <w:pPr>
        <w:pStyle w:val="ListParagraph"/>
        <w:numPr>
          <w:ilvl w:val="0"/>
          <w:numId w:val="2"/>
        </w:numPr>
      </w:pPr>
      <w:r w:rsidRPr="00F4592A">
        <w:t>Show performance efficiency rating for the equipment</w:t>
      </w:r>
    </w:p>
    <w:p w14:paraId="1A6BDBFE" w14:textId="5E6C346A" w:rsidR="00E915C8" w:rsidRDefault="00501E72" w:rsidP="007B380E">
      <w:pPr>
        <w:pStyle w:val="ListParagraph"/>
        <w:numPr>
          <w:ilvl w:val="0"/>
          <w:numId w:val="2"/>
        </w:numPr>
      </w:pPr>
      <w:r>
        <w:t>Pri</w:t>
      </w:r>
      <w:r w:rsidR="00635F9C">
        <w:t>oritise repairs</w:t>
      </w:r>
    </w:p>
    <w:p w14:paraId="7B2275FF" w14:textId="45F097A4" w:rsidR="007B380E" w:rsidRDefault="007B380E" w:rsidP="007B380E">
      <w:pPr>
        <w:pStyle w:val="ListParagraph"/>
        <w:numPr>
          <w:ilvl w:val="0"/>
          <w:numId w:val="2"/>
        </w:numPr>
      </w:pPr>
      <w:r>
        <w:t>Allow selection of line number for operators and team leaders</w:t>
      </w:r>
    </w:p>
    <w:p w14:paraId="39F652AF" w14:textId="29185AAA" w:rsidR="007B380E" w:rsidRDefault="007B380E" w:rsidP="007B380E">
      <w:pPr>
        <w:pStyle w:val="ListParagraph"/>
        <w:numPr>
          <w:ilvl w:val="0"/>
          <w:numId w:val="2"/>
        </w:numPr>
      </w:pPr>
      <w:r>
        <w:t xml:space="preserve">Allow addition of comments </w:t>
      </w:r>
      <w:r w:rsidR="00D14BFF">
        <w:t>by</w:t>
      </w:r>
      <w:r>
        <w:t xml:space="preserve"> team leaders and engineering team leaders</w:t>
      </w:r>
    </w:p>
    <w:p w14:paraId="72AADA9E" w14:textId="5AC61C3E" w:rsidR="006A4E5C" w:rsidRDefault="006A4E5C" w:rsidP="007B380E">
      <w:pPr>
        <w:pStyle w:val="ListParagraph"/>
        <w:numPr>
          <w:ilvl w:val="0"/>
          <w:numId w:val="2"/>
        </w:numPr>
      </w:pPr>
      <w:r>
        <w:t>Save downtime data in a database</w:t>
      </w:r>
    </w:p>
    <w:p w14:paraId="1DA1D474" w14:textId="6719BBFB" w:rsidR="0019478A" w:rsidRDefault="00E22A56" w:rsidP="0009018D">
      <w:pPr>
        <w:pStyle w:val="ListParagraph"/>
        <w:numPr>
          <w:ilvl w:val="0"/>
          <w:numId w:val="2"/>
        </w:numPr>
      </w:pPr>
      <w:r>
        <w:t>Allow access to historical downtime data</w:t>
      </w:r>
    </w:p>
    <w:p w14:paraId="4C39256F" w14:textId="3B71AE12" w:rsidR="00FE7390" w:rsidRDefault="00FE7390" w:rsidP="007B380E">
      <w:pPr>
        <w:pStyle w:val="ListParagraph"/>
        <w:numPr>
          <w:ilvl w:val="0"/>
          <w:numId w:val="2"/>
        </w:numPr>
      </w:pPr>
      <w:r>
        <w:t xml:space="preserve">Add </w:t>
      </w:r>
      <w:r w:rsidR="007E3E01">
        <w:t>and remove users</w:t>
      </w:r>
    </w:p>
    <w:p w14:paraId="479946A3" w14:textId="77777777" w:rsidR="00247B27" w:rsidRPr="000F5457" w:rsidRDefault="00247B27" w:rsidP="00247B27">
      <w:pPr>
        <w:pStyle w:val="ListParagraph"/>
      </w:pPr>
    </w:p>
    <w:p w14:paraId="6431D0FC" w14:textId="0FE9F76C" w:rsidR="00AA4538" w:rsidRPr="00022D57" w:rsidRDefault="00AA4538" w:rsidP="00022D57">
      <w:pPr>
        <w:pStyle w:val="ListParagraph"/>
        <w:numPr>
          <w:ilvl w:val="0"/>
          <w:numId w:val="5"/>
        </w:numPr>
        <w:rPr>
          <w:b/>
        </w:rPr>
      </w:pPr>
      <w:r w:rsidRPr="00022D57">
        <w:rPr>
          <w:b/>
        </w:rPr>
        <w:t>Non-functional requirements</w:t>
      </w:r>
    </w:p>
    <w:p w14:paraId="3A59F7FF" w14:textId="16A9BACD" w:rsidR="00B82457" w:rsidRDefault="000B39DC" w:rsidP="00A06996">
      <w:pPr>
        <w:pStyle w:val="ListParagraph"/>
        <w:numPr>
          <w:ilvl w:val="0"/>
          <w:numId w:val="3"/>
        </w:numPr>
      </w:pPr>
      <w:r>
        <w:t>L</w:t>
      </w:r>
      <w:r w:rsidR="00A06996">
        <w:t>ook-and-feel requirements</w:t>
      </w:r>
    </w:p>
    <w:p w14:paraId="0AEDDC10" w14:textId="0635259A" w:rsidR="00A06996" w:rsidRDefault="00A06996" w:rsidP="00A06996">
      <w:pPr>
        <w:pStyle w:val="ListParagraph"/>
      </w:pPr>
      <w:r>
        <w:t>LF</w:t>
      </w:r>
      <w:r w:rsidR="00B966F2">
        <w:t>1:</w:t>
      </w:r>
      <w:r w:rsidR="009734AB">
        <w:t xml:space="preserve"> The system </w:t>
      </w:r>
      <w:r w:rsidR="00045916">
        <w:t>shall allow straightforward navigation.</w:t>
      </w:r>
    </w:p>
    <w:p w14:paraId="3FF04529" w14:textId="7749AA81" w:rsidR="00045916" w:rsidRDefault="00045916" w:rsidP="00A06996">
      <w:pPr>
        <w:pStyle w:val="ListParagraph"/>
      </w:pPr>
      <w:r>
        <w:t xml:space="preserve">LF2: The system shall </w:t>
      </w:r>
      <w:r w:rsidR="004B6911">
        <w:t>have a modern look-and-feel</w:t>
      </w:r>
      <w:r w:rsidR="008B762E">
        <w:t>.</w:t>
      </w:r>
    </w:p>
    <w:p w14:paraId="601F089A" w14:textId="77777777" w:rsidR="008B762E" w:rsidRDefault="008B762E" w:rsidP="00A06996">
      <w:pPr>
        <w:pStyle w:val="ListParagraph"/>
      </w:pPr>
    </w:p>
    <w:p w14:paraId="582DAA62" w14:textId="6681A527" w:rsidR="00C12FAF" w:rsidRDefault="00C12FAF" w:rsidP="00C12FAF">
      <w:pPr>
        <w:pStyle w:val="ListParagraph"/>
        <w:numPr>
          <w:ilvl w:val="0"/>
          <w:numId w:val="3"/>
        </w:numPr>
      </w:pPr>
      <w:r w:rsidRPr="00C12FAF">
        <w:t>Usability and humanity requirements</w:t>
      </w:r>
    </w:p>
    <w:p w14:paraId="277CBF8A" w14:textId="30C646D5" w:rsidR="00C12FAF" w:rsidRDefault="00C12FAF" w:rsidP="00C12FAF">
      <w:pPr>
        <w:pStyle w:val="ListParagraph"/>
      </w:pPr>
      <w:r>
        <w:t>UH1: The system shall be easy to use for team leaders,</w:t>
      </w:r>
      <w:r w:rsidR="00A214E1">
        <w:t xml:space="preserve"> operators, and managers.</w:t>
      </w:r>
    </w:p>
    <w:p w14:paraId="41982D26" w14:textId="4A09F8BD" w:rsidR="00A214E1" w:rsidRDefault="00A214E1" w:rsidP="00C12FAF">
      <w:pPr>
        <w:pStyle w:val="ListParagraph"/>
      </w:pPr>
      <w:r>
        <w:t xml:space="preserve">UH2: </w:t>
      </w:r>
      <w:r w:rsidR="000C50B4">
        <w:t xml:space="preserve">The system shall be easy to learn </w:t>
      </w:r>
      <w:r w:rsidR="00A534C5">
        <w:t xml:space="preserve">for </w:t>
      </w:r>
      <w:r w:rsidR="001E481B">
        <w:t xml:space="preserve">all </w:t>
      </w:r>
      <w:r w:rsidR="00AF4B25">
        <w:t>users.</w:t>
      </w:r>
    </w:p>
    <w:p w14:paraId="7B984BC4" w14:textId="75FA01D9" w:rsidR="00AF4B25" w:rsidRDefault="00AF4B25" w:rsidP="00A325A7">
      <w:pPr>
        <w:pStyle w:val="ListParagraph"/>
        <w:ind w:left="1440"/>
      </w:pPr>
      <w:r>
        <w:t xml:space="preserve">UH2.1: Typical user </w:t>
      </w:r>
      <w:r w:rsidR="00D66B43">
        <w:t xml:space="preserve">who previously dealt with stoppage sheets should be able to </w:t>
      </w:r>
      <w:r w:rsidR="00A325A7">
        <w:t>learn</w:t>
      </w:r>
      <w:r w:rsidR="00D66B43">
        <w:t xml:space="preserve"> the</w:t>
      </w:r>
      <w:r w:rsidR="00D425F3">
        <w:t xml:space="preserve"> main</w:t>
      </w:r>
      <w:r w:rsidR="00D66B43">
        <w:t xml:space="preserve"> features of the </w:t>
      </w:r>
      <w:r w:rsidR="00A325A7">
        <w:t xml:space="preserve">UI </w:t>
      </w:r>
      <w:r w:rsidR="000A65C7">
        <w:t>without prior training</w:t>
      </w:r>
      <w:r w:rsidR="00D67E97">
        <w:t>.</w:t>
      </w:r>
    </w:p>
    <w:p w14:paraId="1325E20A" w14:textId="15ECADCF" w:rsidR="000A65C7" w:rsidRDefault="000A65C7" w:rsidP="00A325A7">
      <w:pPr>
        <w:pStyle w:val="ListParagraph"/>
        <w:ind w:left="1440"/>
      </w:pPr>
      <w:r>
        <w:t xml:space="preserve">UH2.2: All users should </w:t>
      </w:r>
      <w:r w:rsidR="000C7E3B">
        <w:t xml:space="preserve">understand all the features of UI after </w:t>
      </w:r>
      <w:r w:rsidR="00B57347">
        <w:t>training no longer than 15 minutes.</w:t>
      </w:r>
    </w:p>
    <w:p w14:paraId="33D488FC" w14:textId="77777777" w:rsidR="00F628CB" w:rsidRDefault="00F628CB" w:rsidP="00A325A7">
      <w:pPr>
        <w:pStyle w:val="ListParagraph"/>
        <w:ind w:left="1440"/>
      </w:pPr>
    </w:p>
    <w:p w14:paraId="2C4AD93C" w14:textId="2B54926A" w:rsidR="00B57347" w:rsidRDefault="00F628CB" w:rsidP="00B57347">
      <w:pPr>
        <w:pStyle w:val="ListParagraph"/>
        <w:numPr>
          <w:ilvl w:val="0"/>
          <w:numId w:val="3"/>
        </w:numPr>
      </w:pPr>
      <w:r>
        <w:t>Performance requirements</w:t>
      </w:r>
    </w:p>
    <w:p w14:paraId="406B287A" w14:textId="65C4BF14" w:rsidR="00F628CB" w:rsidRDefault="00F628CB" w:rsidP="00F628CB">
      <w:pPr>
        <w:pStyle w:val="ListParagraph"/>
      </w:pPr>
      <w:r>
        <w:t xml:space="preserve">P1: </w:t>
      </w:r>
      <w:r w:rsidRPr="00F628CB">
        <w:t>The system shall have high availability.</w:t>
      </w:r>
    </w:p>
    <w:p w14:paraId="7C189B90" w14:textId="343D7F3A" w:rsidR="00745501" w:rsidRDefault="00326282" w:rsidP="00D15F94">
      <w:pPr>
        <w:pStyle w:val="ListParagraph"/>
      </w:pPr>
      <w:r>
        <w:t>P2: The system shall respond to user requests immediately</w:t>
      </w:r>
      <w:r w:rsidR="007408D7">
        <w:t>.</w:t>
      </w:r>
      <w:r>
        <w:t xml:space="preserve"> </w:t>
      </w:r>
    </w:p>
    <w:p w14:paraId="3646B0D5" w14:textId="77777777" w:rsidR="00996396" w:rsidRDefault="00996396" w:rsidP="00D15F94">
      <w:pPr>
        <w:pStyle w:val="ListParagraph"/>
      </w:pPr>
    </w:p>
    <w:p w14:paraId="3AB8106D" w14:textId="3104DA26" w:rsidR="00253ABC" w:rsidRDefault="00DF3035" w:rsidP="00DF3035">
      <w:pPr>
        <w:pStyle w:val="ListParagraph"/>
        <w:numPr>
          <w:ilvl w:val="0"/>
          <w:numId w:val="3"/>
        </w:numPr>
      </w:pPr>
      <w:r w:rsidRPr="00DF3035">
        <w:t>Operational and environmental requirements</w:t>
      </w:r>
    </w:p>
    <w:p w14:paraId="27449E98" w14:textId="77777777" w:rsidR="00962897" w:rsidRDefault="007408D7" w:rsidP="007408D7">
      <w:pPr>
        <w:pStyle w:val="ListParagraph"/>
      </w:pPr>
      <w:r>
        <w:lastRenderedPageBreak/>
        <w:t xml:space="preserve">OE1: </w:t>
      </w:r>
      <w:r w:rsidR="00CE0011">
        <w:t xml:space="preserve">The system shall operate </w:t>
      </w:r>
      <w:r w:rsidR="00BC50D5">
        <w:t xml:space="preserve">within large manufacturing environment </w:t>
      </w:r>
      <w:r w:rsidR="00601090">
        <w:t>and a single</w:t>
      </w:r>
      <w:r w:rsidR="00BC50D5">
        <w:t xml:space="preserve"> on-</w:t>
      </w:r>
      <w:r w:rsidR="00B10AA1">
        <w:t>premises server</w:t>
      </w:r>
      <w:r w:rsidR="006220E0">
        <w:t>.</w:t>
      </w:r>
    </w:p>
    <w:p w14:paraId="2231B2EE" w14:textId="0E84FA19" w:rsidR="007408D7" w:rsidRDefault="00B10AA1" w:rsidP="007408D7">
      <w:pPr>
        <w:pStyle w:val="ListParagraph"/>
      </w:pPr>
      <w:r>
        <w:t xml:space="preserve"> </w:t>
      </w:r>
    </w:p>
    <w:p w14:paraId="494F0615" w14:textId="4623A5B8" w:rsidR="00C56CC8" w:rsidRDefault="00401066" w:rsidP="00401066">
      <w:pPr>
        <w:pStyle w:val="ListParagraph"/>
        <w:numPr>
          <w:ilvl w:val="0"/>
          <w:numId w:val="3"/>
        </w:numPr>
      </w:pPr>
      <w:r>
        <w:t>Security requirements</w:t>
      </w:r>
    </w:p>
    <w:p w14:paraId="6099639A" w14:textId="54FCE20D" w:rsidR="0038615F" w:rsidRDefault="00962897" w:rsidP="0038615F">
      <w:pPr>
        <w:pStyle w:val="ListParagraph"/>
      </w:pPr>
      <w:r>
        <w:t xml:space="preserve">S1: The system shall limit the information displayed </w:t>
      </w:r>
      <w:r w:rsidR="003C58D1">
        <w:t>depending on</w:t>
      </w:r>
      <w:r>
        <w:t xml:space="preserve"> the user’s role.</w:t>
      </w:r>
    </w:p>
    <w:p w14:paraId="0478E3F1" w14:textId="084BBA15" w:rsidR="003C58D1" w:rsidRDefault="003C58D1" w:rsidP="0038615F">
      <w:pPr>
        <w:pStyle w:val="ListParagraph"/>
      </w:pPr>
      <w:r>
        <w:t>S2: Only managers/team leaders shall be able to update performance data.</w:t>
      </w:r>
    </w:p>
    <w:p w14:paraId="5CC969C3" w14:textId="5C2E7C7D" w:rsidR="003C58D1" w:rsidRDefault="003C58D1" w:rsidP="0038615F">
      <w:pPr>
        <w:pStyle w:val="ListParagraph"/>
      </w:pPr>
      <w:r>
        <w:t>S3: Only system’s administrator shall be able to add/remove users.</w:t>
      </w:r>
    </w:p>
    <w:p w14:paraId="0FCB7232" w14:textId="7E6A9E79" w:rsidR="003C58D1" w:rsidRDefault="003C58D1" w:rsidP="003C58D1">
      <w:pPr>
        <w:pStyle w:val="ListParagraph"/>
      </w:pPr>
      <w:r>
        <w:t>S4: Only system’s administrator shall be able to add/remove production line.</w:t>
      </w:r>
    </w:p>
    <w:p w14:paraId="1BDCE2EA" w14:textId="083C31B6" w:rsidR="003C58D1" w:rsidRDefault="003C58D1" w:rsidP="0038615F">
      <w:pPr>
        <w:pStyle w:val="ListParagraph"/>
      </w:pPr>
      <w:r>
        <w:t>S5: Historical data should not be alterable.</w:t>
      </w:r>
    </w:p>
    <w:p w14:paraId="5B4E8AB5" w14:textId="7890D0BC" w:rsidR="003C58D1" w:rsidRDefault="003C58D1" w:rsidP="0038615F">
      <w:pPr>
        <w:pStyle w:val="ListParagraph"/>
      </w:pPr>
      <w:r>
        <w:t xml:space="preserve">S6: </w:t>
      </w:r>
      <w:r w:rsidR="00822A21">
        <w:t>The system shall provide password protected access at different levels.</w:t>
      </w:r>
    </w:p>
    <w:p w14:paraId="644F0986" w14:textId="77777777" w:rsidR="00822A21" w:rsidRDefault="00822A21" w:rsidP="0038615F">
      <w:pPr>
        <w:pStyle w:val="ListParagraph"/>
      </w:pPr>
    </w:p>
    <w:p w14:paraId="089C8B18" w14:textId="31B5C696" w:rsidR="00822A21" w:rsidRDefault="00822A21" w:rsidP="00822A21">
      <w:pPr>
        <w:pStyle w:val="ListParagraph"/>
        <w:numPr>
          <w:ilvl w:val="0"/>
          <w:numId w:val="3"/>
        </w:numPr>
      </w:pPr>
      <w:r>
        <w:t>Legal requirements</w:t>
      </w:r>
    </w:p>
    <w:p w14:paraId="472D58D5" w14:textId="27622A2D" w:rsidR="00822A21" w:rsidRDefault="00822A21" w:rsidP="00822A21">
      <w:pPr>
        <w:pStyle w:val="ListParagraph"/>
      </w:pPr>
      <w:r>
        <w:t>L1: The system shall operate in accordance with local law.</w:t>
      </w:r>
    </w:p>
    <w:p w14:paraId="28762A7A" w14:textId="77777777" w:rsidR="00962897" w:rsidRDefault="00962897" w:rsidP="0038615F">
      <w:pPr>
        <w:pStyle w:val="ListParagraph"/>
      </w:pPr>
    </w:p>
    <w:p w14:paraId="4A34B7F9" w14:textId="1801C497" w:rsidR="00962897" w:rsidRPr="00247B27" w:rsidRDefault="00CF0A58" w:rsidP="00022D57">
      <w:pPr>
        <w:pStyle w:val="ListParagraph"/>
        <w:numPr>
          <w:ilvl w:val="0"/>
          <w:numId w:val="5"/>
        </w:numPr>
        <w:rPr>
          <w:b/>
        </w:rPr>
      </w:pPr>
      <w:r w:rsidRPr="00247B27">
        <w:rPr>
          <w:b/>
        </w:rPr>
        <w:t>Elaborating the use cases</w:t>
      </w:r>
    </w:p>
    <w:p w14:paraId="3AFC0670" w14:textId="439D6356" w:rsidR="00B64583" w:rsidRDefault="009C26E0" w:rsidP="00F07FA3">
      <w:r w:rsidRPr="003614AD">
        <w:rPr>
          <w:b/>
        </w:rPr>
        <w:t xml:space="preserve">Table </w:t>
      </w:r>
      <w:r w:rsidR="00F41B32" w:rsidRPr="003614AD">
        <w:rPr>
          <w:b/>
        </w:rPr>
        <w:t>1</w:t>
      </w:r>
      <w:r w:rsidR="00F41B32">
        <w:t xml:space="preserve"> Textual representation of </w:t>
      </w:r>
      <w:r w:rsidR="004C6071">
        <w:t xml:space="preserve">the </w:t>
      </w:r>
      <w:r w:rsidR="00F41B32">
        <w:t>activate downtime use case.</w:t>
      </w:r>
    </w:p>
    <w:tbl>
      <w:tblPr>
        <w:tblStyle w:val="TableGrid"/>
        <w:tblW w:w="0" w:type="auto"/>
        <w:tblLook w:val="04A0" w:firstRow="1" w:lastRow="0" w:firstColumn="1" w:lastColumn="0" w:noHBand="0" w:noVBand="1"/>
      </w:tblPr>
      <w:tblGrid>
        <w:gridCol w:w="4621"/>
        <w:gridCol w:w="4621"/>
      </w:tblGrid>
      <w:tr w:rsidR="00400F5F" w14:paraId="0A86D74C" w14:textId="77777777" w:rsidTr="00400F5F">
        <w:tc>
          <w:tcPr>
            <w:tcW w:w="4621" w:type="dxa"/>
          </w:tcPr>
          <w:p w14:paraId="68AF7882" w14:textId="2BDDB3F8" w:rsidR="00400F5F" w:rsidRPr="005856A0" w:rsidRDefault="00400F5F" w:rsidP="00F07FA3">
            <w:pPr>
              <w:rPr>
                <w:b/>
              </w:rPr>
            </w:pPr>
            <w:r w:rsidRPr="005856A0">
              <w:rPr>
                <w:b/>
              </w:rPr>
              <w:t>Identifier and name</w:t>
            </w:r>
          </w:p>
        </w:tc>
        <w:tc>
          <w:tcPr>
            <w:tcW w:w="4621" w:type="dxa"/>
          </w:tcPr>
          <w:p w14:paraId="2EAEFF59" w14:textId="3B83AE03" w:rsidR="00400F5F" w:rsidRDefault="00A54EB7" w:rsidP="00F07FA3">
            <w:r>
              <w:t xml:space="preserve">UC1 </w:t>
            </w:r>
            <w:r w:rsidR="003F0CFB" w:rsidRPr="00881824">
              <w:rPr>
                <w:i/>
              </w:rPr>
              <w:t>activate downtime</w:t>
            </w:r>
          </w:p>
        </w:tc>
      </w:tr>
      <w:tr w:rsidR="00400F5F" w14:paraId="3272F69D" w14:textId="77777777" w:rsidTr="00400F5F">
        <w:tc>
          <w:tcPr>
            <w:tcW w:w="4621" w:type="dxa"/>
          </w:tcPr>
          <w:p w14:paraId="71FE298A" w14:textId="217EB4BF" w:rsidR="00400F5F" w:rsidRPr="005856A0" w:rsidRDefault="00C85648" w:rsidP="00F07FA3">
            <w:pPr>
              <w:rPr>
                <w:b/>
              </w:rPr>
            </w:pPr>
            <w:r w:rsidRPr="005856A0">
              <w:rPr>
                <w:b/>
              </w:rPr>
              <w:t>Initiator</w:t>
            </w:r>
          </w:p>
        </w:tc>
        <w:tc>
          <w:tcPr>
            <w:tcW w:w="4621" w:type="dxa"/>
          </w:tcPr>
          <w:p w14:paraId="3E8C9668" w14:textId="1876084A" w:rsidR="00400F5F" w:rsidRPr="00881824" w:rsidRDefault="001C1471" w:rsidP="00F07FA3">
            <w:pPr>
              <w:rPr>
                <w:i/>
              </w:rPr>
            </w:pPr>
            <w:r>
              <w:rPr>
                <w:i/>
              </w:rPr>
              <w:t>o</w:t>
            </w:r>
            <w:r w:rsidR="003F0CFB" w:rsidRPr="00881824">
              <w:rPr>
                <w:i/>
              </w:rPr>
              <w:t xml:space="preserve">perator or </w:t>
            </w:r>
            <w:r>
              <w:rPr>
                <w:i/>
              </w:rPr>
              <w:t>t</w:t>
            </w:r>
            <w:r w:rsidR="003F0CFB" w:rsidRPr="00881824">
              <w:rPr>
                <w:i/>
              </w:rPr>
              <w:t>eam leader</w:t>
            </w:r>
          </w:p>
        </w:tc>
      </w:tr>
      <w:tr w:rsidR="00400F5F" w14:paraId="75E2B01C" w14:textId="77777777" w:rsidTr="00400F5F">
        <w:tc>
          <w:tcPr>
            <w:tcW w:w="4621" w:type="dxa"/>
          </w:tcPr>
          <w:p w14:paraId="7F6BAEE9" w14:textId="3504E131" w:rsidR="00400F5F" w:rsidRPr="005856A0" w:rsidRDefault="00BD4765" w:rsidP="00F07FA3">
            <w:pPr>
              <w:rPr>
                <w:b/>
              </w:rPr>
            </w:pPr>
            <w:r w:rsidRPr="005856A0">
              <w:rPr>
                <w:b/>
              </w:rPr>
              <w:t>Goal</w:t>
            </w:r>
          </w:p>
        </w:tc>
        <w:tc>
          <w:tcPr>
            <w:tcW w:w="4621" w:type="dxa"/>
          </w:tcPr>
          <w:p w14:paraId="61222497" w14:textId="314AEC17" w:rsidR="00400F5F" w:rsidRDefault="00EE4DF6" w:rsidP="00F07FA3">
            <w:r>
              <w:t xml:space="preserve">The downtime is </w:t>
            </w:r>
            <w:r w:rsidR="00FA4417">
              <w:t>activated,</w:t>
            </w:r>
            <w:r>
              <w:t xml:space="preserve"> and timer </w:t>
            </w:r>
            <w:r w:rsidR="00901E6A">
              <w:t>shows</w:t>
            </w:r>
            <w:r>
              <w:t xml:space="preserve"> duration </w:t>
            </w:r>
            <w:r w:rsidR="00F3344D">
              <w:t>of</w:t>
            </w:r>
            <w:r w:rsidR="00901E6A">
              <w:t xml:space="preserve"> the</w:t>
            </w:r>
            <w:r w:rsidR="00F3344D">
              <w:t xml:space="preserve"> stoppage</w:t>
            </w:r>
            <w:r w:rsidR="004159D7">
              <w:t>.</w:t>
            </w:r>
          </w:p>
        </w:tc>
      </w:tr>
      <w:tr w:rsidR="00400F5F" w14:paraId="56BECF82" w14:textId="77777777" w:rsidTr="00400F5F">
        <w:tc>
          <w:tcPr>
            <w:tcW w:w="4621" w:type="dxa"/>
          </w:tcPr>
          <w:p w14:paraId="148B1AA9" w14:textId="036D600B" w:rsidR="00400F5F" w:rsidRPr="005856A0" w:rsidRDefault="00C85648" w:rsidP="00F07FA3">
            <w:pPr>
              <w:rPr>
                <w:b/>
              </w:rPr>
            </w:pPr>
            <w:r w:rsidRPr="005856A0">
              <w:rPr>
                <w:b/>
              </w:rPr>
              <w:t>P</w:t>
            </w:r>
            <w:r w:rsidR="00BD4765" w:rsidRPr="005856A0">
              <w:rPr>
                <w:b/>
              </w:rPr>
              <w:t>re</w:t>
            </w:r>
            <w:r w:rsidRPr="005856A0">
              <w:rPr>
                <w:b/>
              </w:rPr>
              <w:t>cond</w:t>
            </w:r>
            <w:r w:rsidR="005856A0" w:rsidRPr="005856A0">
              <w:rPr>
                <w:b/>
              </w:rPr>
              <w:t>i</w:t>
            </w:r>
            <w:r w:rsidRPr="005856A0">
              <w:rPr>
                <w:b/>
              </w:rPr>
              <w:t>tion</w:t>
            </w:r>
          </w:p>
        </w:tc>
        <w:tc>
          <w:tcPr>
            <w:tcW w:w="4621" w:type="dxa"/>
          </w:tcPr>
          <w:p w14:paraId="378A7BDE" w14:textId="0489D54E" w:rsidR="00400F5F" w:rsidRDefault="00935AD7" w:rsidP="00F07FA3">
            <w:r>
              <w:t>There is no active stoppage within the area.</w:t>
            </w:r>
          </w:p>
        </w:tc>
      </w:tr>
      <w:tr w:rsidR="00400F5F" w14:paraId="2B845C85" w14:textId="77777777" w:rsidTr="00400F5F">
        <w:tc>
          <w:tcPr>
            <w:tcW w:w="4621" w:type="dxa"/>
          </w:tcPr>
          <w:p w14:paraId="712BA296" w14:textId="5F48E1F1" w:rsidR="00400F5F" w:rsidRPr="005856A0" w:rsidRDefault="00BD4765" w:rsidP="00F07FA3">
            <w:pPr>
              <w:rPr>
                <w:b/>
              </w:rPr>
            </w:pPr>
            <w:r w:rsidRPr="005856A0">
              <w:rPr>
                <w:b/>
              </w:rPr>
              <w:t>Postcondition</w:t>
            </w:r>
          </w:p>
        </w:tc>
        <w:tc>
          <w:tcPr>
            <w:tcW w:w="4621" w:type="dxa"/>
          </w:tcPr>
          <w:p w14:paraId="32095811" w14:textId="5E12AC16" w:rsidR="00400F5F" w:rsidRDefault="00707CD8" w:rsidP="00822D51">
            <w:r>
              <w:t>The downtime</w:t>
            </w:r>
            <w:r w:rsidR="00950F3F">
              <w:t xml:space="preserve"> and timer</w:t>
            </w:r>
            <w:r>
              <w:t xml:space="preserve"> will be activated</w:t>
            </w:r>
            <w:r w:rsidR="00D57256">
              <w:t>. The line</w:t>
            </w:r>
            <w:r w:rsidR="00704081">
              <w:t>’s</w:t>
            </w:r>
            <w:r w:rsidR="00822D51">
              <w:t xml:space="preserve"> status will change.</w:t>
            </w:r>
          </w:p>
        </w:tc>
      </w:tr>
      <w:tr w:rsidR="00400F5F" w14:paraId="048BEDA0" w14:textId="77777777" w:rsidTr="00400F5F">
        <w:tc>
          <w:tcPr>
            <w:tcW w:w="4621" w:type="dxa"/>
          </w:tcPr>
          <w:p w14:paraId="0FDE13B7" w14:textId="3284536F" w:rsidR="00400F5F" w:rsidRPr="005856A0" w:rsidRDefault="005856A0" w:rsidP="00F07FA3">
            <w:pPr>
              <w:rPr>
                <w:b/>
              </w:rPr>
            </w:pPr>
            <w:r w:rsidRPr="005856A0">
              <w:rPr>
                <w:b/>
              </w:rPr>
              <w:t>Assumptions</w:t>
            </w:r>
          </w:p>
        </w:tc>
        <w:tc>
          <w:tcPr>
            <w:tcW w:w="4621" w:type="dxa"/>
          </w:tcPr>
          <w:p w14:paraId="55A70C33" w14:textId="4349F35F" w:rsidR="00400F5F" w:rsidRDefault="007471E6" w:rsidP="00F07FA3">
            <w:r>
              <w:t xml:space="preserve">The expected initiator is </w:t>
            </w:r>
            <w:r w:rsidR="009700F9">
              <w:t>an operator or t</w:t>
            </w:r>
            <w:r w:rsidR="006B59D0">
              <w:t>eam leader</w:t>
            </w:r>
            <w:r w:rsidR="002624B8">
              <w:t xml:space="preserve"> using web browser.</w:t>
            </w:r>
            <w:r w:rsidR="00901E6A">
              <w:t xml:space="preserve"> </w:t>
            </w:r>
            <w:r w:rsidR="00C864E0">
              <w:t xml:space="preserve">Multiple stoppages can </w:t>
            </w:r>
            <w:r w:rsidR="006B5A49">
              <w:t>occur within the same production line</w:t>
            </w:r>
            <w:r w:rsidR="00AC3348">
              <w:t xml:space="preserve"> </w:t>
            </w:r>
            <w:r w:rsidR="00224959">
              <w:t>but not within the same area. T</w:t>
            </w:r>
            <w:r w:rsidR="00AC3348">
              <w:t xml:space="preserve">he system can display multiple </w:t>
            </w:r>
            <w:r w:rsidR="00D9290E">
              <w:t>downtime information</w:t>
            </w:r>
            <w:r w:rsidR="006B5A49">
              <w:t>.</w:t>
            </w:r>
          </w:p>
        </w:tc>
      </w:tr>
      <w:tr w:rsidR="005856A0" w14:paraId="5B5A7DCF" w14:textId="77777777" w:rsidTr="002968A8">
        <w:tc>
          <w:tcPr>
            <w:tcW w:w="9242" w:type="dxa"/>
            <w:gridSpan w:val="2"/>
          </w:tcPr>
          <w:p w14:paraId="205A337F" w14:textId="77777777" w:rsidR="005856A0" w:rsidRPr="005856A0" w:rsidRDefault="005856A0" w:rsidP="00F07FA3">
            <w:pPr>
              <w:rPr>
                <w:b/>
              </w:rPr>
            </w:pPr>
            <w:r w:rsidRPr="005856A0">
              <w:rPr>
                <w:b/>
              </w:rPr>
              <w:t>Main success scenario</w:t>
            </w:r>
          </w:p>
          <w:p w14:paraId="3CCD9E1D" w14:textId="3C5DD1F9" w:rsidR="003E1389" w:rsidRDefault="000D6E64" w:rsidP="00F07FA3">
            <w:r>
              <w:t>1</w:t>
            </w:r>
            <w:r w:rsidR="003E1389">
              <w:t xml:space="preserve"> </w:t>
            </w:r>
            <w:r w:rsidR="0057274E">
              <w:t xml:space="preserve">The operator/team leader </w:t>
            </w:r>
            <w:r w:rsidR="00E50F9C">
              <w:t>inputs stoppa</w:t>
            </w:r>
            <w:r w:rsidR="0013476B">
              <w:t>ge time</w:t>
            </w:r>
            <w:r w:rsidR="00B36F28">
              <w:t>, area index</w:t>
            </w:r>
            <w:r w:rsidR="0013476B">
              <w:t xml:space="preserve"> and </w:t>
            </w:r>
            <w:r w:rsidR="004E40CA">
              <w:t xml:space="preserve">fault </w:t>
            </w:r>
            <w:r w:rsidR="0013476B">
              <w:t>description</w:t>
            </w:r>
            <w:r w:rsidR="004E40CA">
              <w:t>.</w:t>
            </w:r>
          </w:p>
          <w:p w14:paraId="48A0A85F" w14:textId="1CBC7A53" w:rsidR="00FE57EC" w:rsidRDefault="00FE57EC" w:rsidP="00F07FA3">
            <w:r>
              <w:t>2 The user activates downtime.</w:t>
            </w:r>
          </w:p>
          <w:p w14:paraId="561F9DA3" w14:textId="2D3B0B2F" w:rsidR="00D76D90" w:rsidRDefault="00493276" w:rsidP="00F07FA3">
            <w:r>
              <w:t>3</w:t>
            </w:r>
            <w:r w:rsidR="00D76D90">
              <w:t xml:space="preserve"> The system </w:t>
            </w:r>
            <w:r w:rsidR="003B2BA0">
              <w:t>activates timer.</w:t>
            </w:r>
          </w:p>
          <w:p w14:paraId="74C933A7" w14:textId="316C5FD5" w:rsidR="00A6356B" w:rsidRDefault="00493276" w:rsidP="00F07FA3">
            <w:r>
              <w:t>4</w:t>
            </w:r>
            <w:r w:rsidR="00A6356B">
              <w:t xml:space="preserve"> </w:t>
            </w:r>
            <w:r w:rsidR="00145D16">
              <w:t>The system displays active downtime status.</w:t>
            </w:r>
          </w:p>
          <w:p w14:paraId="2D037F11" w14:textId="4EF6135B" w:rsidR="00276979" w:rsidRDefault="00493276" w:rsidP="00F07FA3">
            <w:r>
              <w:t>5</w:t>
            </w:r>
            <w:r w:rsidR="00276979">
              <w:t xml:space="preserve"> The system </w:t>
            </w:r>
            <w:r w:rsidR="00C073C1">
              <w:t xml:space="preserve">displays possible solution for </w:t>
            </w:r>
            <w:r w:rsidR="00631899">
              <w:t>reoccurring stoppage</w:t>
            </w:r>
            <w:r w:rsidR="00C073C1">
              <w:t>.</w:t>
            </w:r>
          </w:p>
          <w:p w14:paraId="7AEBCC63" w14:textId="77777777" w:rsidR="0047488E" w:rsidRDefault="0047488E" w:rsidP="00F07FA3">
            <w:pPr>
              <w:rPr>
                <w:b/>
              </w:rPr>
            </w:pPr>
          </w:p>
          <w:p w14:paraId="604558CB" w14:textId="3D22CBA8" w:rsidR="00D9290E" w:rsidRPr="00D9290E" w:rsidRDefault="00D9290E" w:rsidP="00F07FA3">
            <w:pPr>
              <w:rPr>
                <w:b/>
              </w:rPr>
            </w:pPr>
            <w:r w:rsidRPr="00D9290E">
              <w:rPr>
                <w:b/>
              </w:rPr>
              <w:t>Extensions</w:t>
            </w:r>
          </w:p>
          <w:p w14:paraId="0ACA3DD0" w14:textId="34811F66" w:rsidR="00D9290E" w:rsidRDefault="006C509F" w:rsidP="00F07FA3">
            <w:r>
              <w:t xml:space="preserve">1.a.1 </w:t>
            </w:r>
            <w:r w:rsidR="00631899" w:rsidRPr="00881824">
              <w:rPr>
                <w:i/>
              </w:rPr>
              <w:t>The downtime activated in a real time</w:t>
            </w:r>
            <w:r w:rsidR="00631899">
              <w:rPr>
                <w:i/>
              </w:rPr>
              <w:t xml:space="preserve">. </w:t>
            </w:r>
            <w:r w:rsidR="00631899">
              <w:t>The system sets current time as stoppage start time.</w:t>
            </w:r>
          </w:p>
          <w:p w14:paraId="4742B609" w14:textId="77777777" w:rsidR="00631899" w:rsidRDefault="00631899" w:rsidP="00F07FA3"/>
          <w:p w14:paraId="654E5813" w14:textId="6717E24A" w:rsidR="00631899" w:rsidRPr="00631899" w:rsidRDefault="00631899" w:rsidP="00F07FA3">
            <w:r>
              <w:t xml:space="preserve">1.b.1 </w:t>
            </w:r>
            <w:r w:rsidRPr="00881824">
              <w:rPr>
                <w:i/>
              </w:rPr>
              <w:t>The downtime activated with delay</w:t>
            </w:r>
            <w:r>
              <w:t xml:space="preserve">. The system sets time provided by the user as stoppage start time. </w:t>
            </w:r>
          </w:p>
          <w:p w14:paraId="2882DF7F" w14:textId="77777777" w:rsidR="00717A27" w:rsidRDefault="00717A27" w:rsidP="00F07FA3"/>
          <w:p w14:paraId="1C0D186A" w14:textId="5C758258" w:rsidR="00EC2E0F" w:rsidRDefault="00631899" w:rsidP="00F07FA3">
            <w:r>
              <w:t>1.c</w:t>
            </w:r>
            <w:r w:rsidR="00D64218">
              <w:t>.1</w:t>
            </w:r>
            <w:r w:rsidR="009B0A8E">
              <w:t xml:space="preserve"> </w:t>
            </w:r>
            <w:r w:rsidR="00C92E42" w:rsidRPr="00881824">
              <w:rPr>
                <w:i/>
              </w:rPr>
              <w:t>Fault description has been previously registered in the system</w:t>
            </w:r>
            <w:r w:rsidR="00C92E42">
              <w:t xml:space="preserve">. </w:t>
            </w:r>
            <w:r w:rsidR="009307C5">
              <w:t xml:space="preserve">The </w:t>
            </w:r>
            <w:r w:rsidR="00A7121C">
              <w:t xml:space="preserve">operator/team leader selects </w:t>
            </w:r>
            <w:r w:rsidR="00EC2E0F">
              <w:t>appropriate description.</w:t>
            </w:r>
          </w:p>
          <w:p w14:paraId="0D4F21DF" w14:textId="77777777" w:rsidR="00182EC1" w:rsidRDefault="00182EC1" w:rsidP="00182EC1"/>
          <w:p w14:paraId="39232E84" w14:textId="2FD3241B" w:rsidR="00FE57EC" w:rsidRDefault="00182EC1" w:rsidP="00182EC1">
            <w:r>
              <w:t xml:space="preserve">2.a.1 </w:t>
            </w:r>
            <w:r w:rsidRPr="00FE57EC">
              <w:rPr>
                <w:i/>
              </w:rPr>
              <w:t>There is an active downtime for the selected area</w:t>
            </w:r>
            <w:r>
              <w:t>. The system alerts the user that the downtime for the given area is active. The use case terminates.</w:t>
            </w:r>
          </w:p>
          <w:p w14:paraId="521CED35" w14:textId="77777777" w:rsidR="00182EC1" w:rsidRDefault="00182EC1" w:rsidP="00182EC1"/>
          <w:p w14:paraId="58E43303" w14:textId="38CBB33D" w:rsidR="00FE57EC" w:rsidRDefault="00493276" w:rsidP="00FE57EC">
            <w:r>
              <w:t>3</w:t>
            </w:r>
            <w:r w:rsidR="00FE57EC">
              <w:t xml:space="preserve">.a.1 </w:t>
            </w:r>
            <w:r w:rsidR="00FE57EC" w:rsidRPr="00881824">
              <w:rPr>
                <w:i/>
              </w:rPr>
              <w:t>The downtime activated in a real time</w:t>
            </w:r>
            <w:r w:rsidR="00FE57EC">
              <w:t>. The system calculates duration starting from 0.</w:t>
            </w:r>
          </w:p>
          <w:p w14:paraId="15BC425E" w14:textId="77777777" w:rsidR="00FE57EC" w:rsidRDefault="00FE57EC" w:rsidP="00FE57EC"/>
          <w:p w14:paraId="38B6E420" w14:textId="3C8FD149" w:rsidR="006D2636" w:rsidRDefault="00493276" w:rsidP="00F07FA3">
            <w:r>
              <w:t>3</w:t>
            </w:r>
            <w:r w:rsidR="00FE57EC">
              <w:t xml:space="preserve">.b.1 </w:t>
            </w:r>
            <w:r w:rsidR="00FE57EC" w:rsidRPr="00881824">
              <w:rPr>
                <w:i/>
              </w:rPr>
              <w:t>The downtime activated with delay</w:t>
            </w:r>
            <w:r w:rsidR="00FE57EC">
              <w:t>. The operator/team leader inputs stoppage start time. The system calculates stoppage duration from the time provided by initiator.</w:t>
            </w:r>
          </w:p>
        </w:tc>
      </w:tr>
    </w:tbl>
    <w:p w14:paraId="07F8BB81" w14:textId="52E4A6D2" w:rsidR="004C6071" w:rsidRDefault="004C6071" w:rsidP="00F07FA3"/>
    <w:p w14:paraId="28E0B0B0" w14:textId="57DBC616" w:rsidR="003614AD" w:rsidRDefault="00F8391F" w:rsidP="00F07FA3">
      <w:r>
        <w:rPr>
          <w:b/>
        </w:rPr>
        <w:t>Table 2</w:t>
      </w:r>
      <w:r w:rsidR="00CA5AAF">
        <w:t xml:space="preserve"> Textual representation of the </w:t>
      </w:r>
      <w:r w:rsidR="00A74E1E" w:rsidRPr="00A74E1E">
        <w:rPr>
          <w:i/>
        </w:rPr>
        <w:t>contact team leader</w:t>
      </w:r>
      <w:r w:rsidR="00CA5AAF">
        <w:t xml:space="preserve"> use case.</w:t>
      </w:r>
    </w:p>
    <w:tbl>
      <w:tblPr>
        <w:tblStyle w:val="TableGrid"/>
        <w:tblW w:w="0" w:type="auto"/>
        <w:tblLook w:val="04A0" w:firstRow="1" w:lastRow="0" w:firstColumn="1" w:lastColumn="0" w:noHBand="0" w:noVBand="1"/>
      </w:tblPr>
      <w:tblGrid>
        <w:gridCol w:w="4621"/>
        <w:gridCol w:w="4621"/>
      </w:tblGrid>
      <w:tr w:rsidR="00A54EB7" w14:paraId="237303A9" w14:textId="77777777" w:rsidTr="00D77451">
        <w:tc>
          <w:tcPr>
            <w:tcW w:w="4621" w:type="dxa"/>
          </w:tcPr>
          <w:p w14:paraId="717E25AF" w14:textId="77777777" w:rsidR="00A54EB7" w:rsidRPr="005856A0" w:rsidRDefault="00A54EB7" w:rsidP="00D77451">
            <w:pPr>
              <w:rPr>
                <w:b/>
              </w:rPr>
            </w:pPr>
            <w:r w:rsidRPr="005856A0">
              <w:rPr>
                <w:b/>
              </w:rPr>
              <w:t>Identifier and name</w:t>
            </w:r>
          </w:p>
        </w:tc>
        <w:tc>
          <w:tcPr>
            <w:tcW w:w="4621" w:type="dxa"/>
          </w:tcPr>
          <w:p w14:paraId="0F78AC34" w14:textId="378D7A9D" w:rsidR="00A54EB7" w:rsidRDefault="00881810" w:rsidP="00D77451">
            <w:r>
              <w:t xml:space="preserve">UC2 </w:t>
            </w:r>
            <w:r w:rsidR="001732CA">
              <w:rPr>
                <w:i/>
              </w:rPr>
              <w:t>c</w:t>
            </w:r>
            <w:r w:rsidRPr="00A74E1E">
              <w:rPr>
                <w:i/>
              </w:rPr>
              <w:t>ontact team leader</w:t>
            </w:r>
          </w:p>
        </w:tc>
      </w:tr>
      <w:tr w:rsidR="00A54EB7" w14:paraId="37766894" w14:textId="77777777" w:rsidTr="00D77451">
        <w:tc>
          <w:tcPr>
            <w:tcW w:w="4621" w:type="dxa"/>
          </w:tcPr>
          <w:p w14:paraId="0E6029CA" w14:textId="77777777" w:rsidR="00A54EB7" w:rsidRPr="005856A0" w:rsidRDefault="00A54EB7" w:rsidP="00D77451">
            <w:pPr>
              <w:rPr>
                <w:b/>
              </w:rPr>
            </w:pPr>
            <w:r w:rsidRPr="005856A0">
              <w:rPr>
                <w:b/>
              </w:rPr>
              <w:t>Initiator</w:t>
            </w:r>
          </w:p>
        </w:tc>
        <w:tc>
          <w:tcPr>
            <w:tcW w:w="4621" w:type="dxa"/>
          </w:tcPr>
          <w:p w14:paraId="1A2FD120" w14:textId="12BCEC08" w:rsidR="00A54EB7" w:rsidRPr="00A74E1E" w:rsidRDefault="001C1471" w:rsidP="00D77451">
            <w:pPr>
              <w:rPr>
                <w:i/>
              </w:rPr>
            </w:pPr>
            <w:r>
              <w:rPr>
                <w:i/>
              </w:rPr>
              <w:t>o</w:t>
            </w:r>
            <w:r w:rsidR="00881810" w:rsidRPr="00A74E1E">
              <w:rPr>
                <w:i/>
              </w:rPr>
              <w:t>perator</w:t>
            </w:r>
          </w:p>
        </w:tc>
      </w:tr>
      <w:tr w:rsidR="00A54EB7" w14:paraId="265CEE94" w14:textId="77777777" w:rsidTr="00D77451">
        <w:tc>
          <w:tcPr>
            <w:tcW w:w="4621" w:type="dxa"/>
          </w:tcPr>
          <w:p w14:paraId="5496D932" w14:textId="77777777" w:rsidR="00A54EB7" w:rsidRPr="005856A0" w:rsidRDefault="00A54EB7" w:rsidP="00D77451">
            <w:pPr>
              <w:rPr>
                <w:b/>
              </w:rPr>
            </w:pPr>
            <w:r w:rsidRPr="005856A0">
              <w:rPr>
                <w:b/>
              </w:rPr>
              <w:t>Goal</w:t>
            </w:r>
          </w:p>
        </w:tc>
        <w:tc>
          <w:tcPr>
            <w:tcW w:w="4621" w:type="dxa"/>
          </w:tcPr>
          <w:p w14:paraId="3A172E6D" w14:textId="322281A4" w:rsidR="00A54EB7" w:rsidRDefault="00D41090" w:rsidP="00D77451">
            <w:r>
              <w:t>The team leader is notified about an issue.</w:t>
            </w:r>
          </w:p>
        </w:tc>
      </w:tr>
      <w:tr w:rsidR="00A54EB7" w14:paraId="16EB6F87" w14:textId="77777777" w:rsidTr="00D77451">
        <w:tc>
          <w:tcPr>
            <w:tcW w:w="4621" w:type="dxa"/>
          </w:tcPr>
          <w:p w14:paraId="56397B95" w14:textId="77777777" w:rsidR="00A54EB7" w:rsidRPr="005856A0" w:rsidRDefault="00A54EB7" w:rsidP="00D77451">
            <w:pPr>
              <w:rPr>
                <w:b/>
              </w:rPr>
            </w:pPr>
            <w:r w:rsidRPr="005856A0">
              <w:rPr>
                <w:b/>
              </w:rPr>
              <w:t>Precondition</w:t>
            </w:r>
          </w:p>
        </w:tc>
        <w:tc>
          <w:tcPr>
            <w:tcW w:w="4621" w:type="dxa"/>
          </w:tcPr>
          <w:p w14:paraId="7646D878" w14:textId="5F54450E" w:rsidR="00A54EB7" w:rsidRDefault="00D41090" w:rsidP="002D5304">
            <w:r>
              <w:t>The downtime must have been activated</w:t>
            </w:r>
            <w:r w:rsidR="004422B6">
              <w:t xml:space="preserve"> by operator</w:t>
            </w:r>
            <w:r>
              <w:t>.</w:t>
            </w:r>
          </w:p>
        </w:tc>
      </w:tr>
      <w:tr w:rsidR="00A54EB7" w14:paraId="5CF0D6CF" w14:textId="77777777" w:rsidTr="00D77451">
        <w:tc>
          <w:tcPr>
            <w:tcW w:w="4621" w:type="dxa"/>
          </w:tcPr>
          <w:p w14:paraId="6122524D" w14:textId="77777777" w:rsidR="00A54EB7" w:rsidRPr="005856A0" w:rsidRDefault="00A54EB7" w:rsidP="00D77451">
            <w:pPr>
              <w:rPr>
                <w:b/>
              </w:rPr>
            </w:pPr>
            <w:r w:rsidRPr="005856A0">
              <w:rPr>
                <w:b/>
              </w:rPr>
              <w:t>Postcondition</w:t>
            </w:r>
          </w:p>
        </w:tc>
        <w:tc>
          <w:tcPr>
            <w:tcW w:w="4621" w:type="dxa"/>
          </w:tcPr>
          <w:p w14:paraId="7CBC4004" w14:textId="5A547703" w:rsidR="00A54EB7" w:rsidRDefault="00D41090" w:rsidP="00D77451">
            <w:r>
              <w:t xml:space="preserve">Team leader receives notification with stoppage details including time of occurrence and description. </w:t>
            </w:r>
          </w:p>
        </w:tc>
      </w:tr>
      <w:tr w:rsidR="00A54EB7" w14:paraId="07573E12" w14:textId="77777777" w:rsidTr="00D77451">
        <w:tc>
          <w:tcPr>
            <w:tcW w:w="4621" w:type="dxa"/>
          </w:tcPr>
          <w:p w14:paraId="1E6D98B2" w14:textId="77777777" w:rsidR="00A54EB7" w:rsidRPr="005856A0" w:rsidRDefault="00A54EB7" w:rsidP="00D77451">
            <w:pPr>
              <w:rPr>
                <w:b/>
              </w:rPr>
            </w:pPr>
            <w:r w:rsidRPr="005856A0">
              <w:rPr>
                <w:b/>
              </w:rPr>
              <w:t>Assumptions</w:t>
            </w:r>
          </w:p>
        </w:tc>
        <w:tc>
          <w:tcPr>
            <w:tcW w:w="4621" w:type="dxa"/>
          </w:tcPr>
          <w:p w14:paraId="6D87A1CE" w14:textId="09DE290C" w:rsidR="00A54EB7" w:rsidRDefault="002D5304" w:rsidP="004422B6">
            <w:r>
              <w:t xml:space="preserve">The expected initiator is operator using web browser to send downtime notification </w:t>
            </w:r>
            <w:r w:rsidR="004422B6">
              <w:t>to team leader.</w:t>
            </w:r>
            <w:r>
              <w:t xml:space="preserve"> </w:t>
            </w:r>
            <w:r w:rsidR="00582814">
              <w:t>The system can send notification automatically if the stoppage time exceeds 15 minutes.</w:t>
            </w:r>
          </w:p>
        </w:tc>
      </w:tr>
      <w:tr w:rsidR="00A54EB7" w14:paraId="5610F094" w14:textId="77777777" w:rsidTr="00D77451">
        <w:tc>
          <w:tcPr>
            <w:tcW w:w="9242" w:type="dxa"/>
            <w:gridSpan w:val="2"/>
          </w:tcPr>
          <w:p w14:paraId="38F4F11C" w14:textId="56BCC435" w:rsidR="00A54EB7" w:rsidRPr="005856A0" w:rsidRDefault="00A54EB7" w:rsidP="00D77451">
            <w:pPr>
              <w:rPr>
                <w:b/>
              </w:rPr>
            </w:pPr>
            <w:r w:rsidRPr="005856A0">
              <w:rPr>
                <w:b/>
              </w:rPr>
              <w:t>Main success scenario</w:t>
            </w:r>
          </w:p>
          <w:p w14:paraId="59ED7457" w14:textId="7266C016" w:rsidR="00A54EB7" w:rsidRDefault="00A74E1E" w:rsidP="00D77451">
            <w:r>
              <w:t xml:space="preserve">1 </w:t>
            </w:r>
            <w:r w:rsidR="004422B6">
              <w:t>Using the system the operator sends notification</w:t>
            </w:r>
            <w:r>
              <w:t>.</w:t>
            </w:r>
          </w:p>
          <w:p w14:paraId="11DBF6A8" w14:textId="71C48E7D" w:rsidR="00582814" w:rsidRDefault="00582814" w:rsidP="00D77451">
            <w:r>
              <w:t>2 The system displays notification status.</w:t>
            </w:r>
          </w:p>
          <w:p w14:paraId="5240C1B3" w14:textId="0B2701ED" w:rsidR="00A74E1E" w:rsidRDefault="00582814" w:rsidP="00D77451">
            <w:r>
              <w:t>3</w:t>
            </w:r>
            <w:r w:rsidR="00A74E1E">
              <w:t xml:space="preserve"> The team leader acknowledges that notification was received.</w:t>
            </w:r>
          </w:p>
          <w:p w14:paraId="1953D149" w14:textId="77777777" w:rsidR="00A74E1E" w:rsidRDefault="00A74E1E" w:rsidP="00D77451"/>
          <w:p w14:paraId="3F90AE84" w14:textId="77777777" w:rsidR="00A74E1E" w:rsidRPr="0074154F" w:rsidRDefault="00A74E1E" w:rsidP="00D77451">
            <w:pPr>
              <w:rPr>
                <w:b/>
              </w:rPr>
            </w:pPr>
            <w:r w:rsidRPr="0074154F">
              <w:rPr>
                <w:b/>
              </w:rPr>
              <w:t>Extensions</w:t>
            </w:r>
          </w:p>
          <w:p w14:paraId="27D29E55" w14:textId="13C9775C" w:rsidR="00355DBD" w:rsidRDefault="00582814" w:rsidP="00D77451">
            <w:r>
              <w:t xml:space="preserve">1.a.1 </w:t>
            </w:r>
            <w:r w:rsidRPr="00355DBD">
              <w:rPr>
                <w:i/>
              </w:rPr>
              <w:t>The downtime exceeded 15 minutes, no notification requested by operator</w:t>
            </w:r>
            <w:r>
              <w:t>. The system automatically sends notification to team leader.</w:t>
            </w:r>
          </w:p>
        </w:tc>
      </w:tr>
    </w:tbl>
    <w:p w14:paraId="22A8A68B" w14:textId="62EA4577" w:rsidR="00820CE5" w:rsidRDefault="00820CE5" w:rsidP="00F07FA3"/>
    <w:p w14:paraId="1CDB2CB0" w14:textId="68922E1D" w:rsidR="00F8391F" w:rsidRDefault="00F8391F" w:rsidP="00F07FA3">
      <w:r>
        <w:rPr>
          <w:b/>
        </w:rPr>
        <w:t>Table 3</w:t>
      </w:r>
      <w:r>
        <w:t xml:space="preserve"> Textual representation of the </w:t>
      </w:r>
      <w:r w:rsidR="001732CA">
        <w:rPr>
          <w:i/>
        </w:rPr>
        <w:t>request repair</w:t>
      </w:r>
      <w:r>
        <w:t xml:space="preserve"> use case.</w:t>
      </w:r>
    </w:p>
    <w:tbl>
      <w:tblPr>
        <w:tblStyle w:val="TableGrid"/>
        <w:tblW w:w="0" w:type="auto"/>
        <w:tblLook w:val="04A0" w:firstRow="1" w:lastRow="0" w:firstColumn="1" w:lastColumn="0" w:noHBand="0" w:noVBand="1"/>
      </w:tblPr>
      <w:tblGrid>
        <w:gridCol w:w="4621"/>
        <w:gridCol w:w="4621"/>
      </w:tblGrid>
      <w:tr w:rsidR="00A54EB7" w14:paraId="3106B482" w14:textId="77777777" w:rsidTr="00D77451">
        <w:tc>
          <w:tcPr>
            <w:tcW w:w="4621" w:type="dxa"/>
          </w:tcPr>
          <w:p w14:paraId="1F4F2A59" w14:textId="77777777" w:rsidR="00A54EB7" w:rsidRPr="005856A0" w:rsidRDefault="00A54EB7" w:rsidP="00D77451">
            <w:pPr>
              <w:rPr>
                <w:b/>
              </w:rPr>
            </w:pPr>
            <w:r w:rsidRPr="005856A0">
              <w:rPr>
                <w:b/>
              </w:rPr>
              <w:t>Identifier and name</w:t>
            </w:r>
          </w:p>
        </w:tc>
        <w:tc>
          <w:tcPr>
            <w:tcW w:w="4621" w:type="dxa"/>
          </w:tcPr>
          <w:p w14:paraId="3B185F24" w14:textId="06C3E869" w:rsidR="00A54EB7" w:rsidRDefault="001732CA" w:rsidP="00D77451">
            <w:r>
              <w:t xml:space="preserve">UC3 </w:t>
            </w:r>
            <w:r w:rsidRPr="002D2093">
              <w:rPr>
                <w:i/>
              </w:rPr>
              <w:t>request repair</w:t>
            </w:r>
          </w:p>
        </w:tc>
      </w:tr>
      <w:tr w:rsidR="00A54EB7" w14:paraId="1D2388E6" w14:textId="77777777" w:rsidTr="00D77451">
        <w:tc>
          <w:tcPr>
            <w:tcW w:w="4621" w:type="dxa"/>
          </w:tcPr>
          <w:p w14:paraId="69479D31" w14:textId="77777777" w:rsidR="00A54EB7" w:rsidRPr="005856A0" w:rsidRDefault="00A54EB7" w:rsidP="00D77451">
            <w:pPr>
              <w:rPr>
                <w:b/>
              </w:rPr>
            </w:pPr>
            <w:r w:rsidRPr="005856A0">
              <w:rPr>
                <w:b/>
              </w:rPr>
              <w:t>Initiator</w:t>
            </w:r>
          </w:p>
        </w:tc>
        <w:tc>
          <w:tcPr>
            <w:tcW w:w="4621" w:type="dxa"/>
          </w:tcPr>
          <w:p w14:paraId="7B6642F4" w14:textId="2910715B" w:rsidR="00A54EB7" w:rsidRPr="002D2093" w:rsidRDefault="001C1471" w:rsidP="00D77451">
            <w:pPr>
              <w:rPr>
                <w:i/>
              </w:rPr>
            </w:pPr>
            <w:r>
              <w:rPr>
                <w:i/>
              </w:rPr>
              <w:t>o</w:t>
            </w:r>
            <w:r w:rsidR="001732CA" w:rsidRPr="002D2093">
              <w:rPr>
                <w:i/>
              </w:rPr>
              <w:t>perator or team leader</w:t>
            </w:r>
          </w:p>
        </w:tc>
      </w:tr>
      <w:tr w:rsidR="00A54EB7" w14:paraId="54E5F670" w14:textId="77777777" w:rsidTr="00D77451">
        <w:tc>
          <w:tcPr>
            <w:tcW w:w="4621" w:type="dxa"/>
          </w:tcPr>
          <w:p w14:paraId="77479593" w14:textId="77777777" w:rsidR="00A54EB7" w:rsidRPr="005856A0" w:rsidRDefault="00A54EB7" w:rsidP="00D77451">
            <w:pPr>
              <w:rPr>
                <w:b/>
              </w:rPr>
            </w:pPr>
            <w:r w:rsidRPr="005856A0">
              <w:rPr>
                <w:b/>
              </w:rPr>
              <w:t>Goal</w:t>
            </w:r>
          </w:p>
        </w:tc>
        <w:tc>
          <w:tcPr>
            <w:tcW w:w="4621" w:type="dxa"/>
          </w:tcPr>
          <w:p w14:paraId="1042272F" w14:textId="29E08C73" w:rsidR="00A54EB7" w:rsidRDefault="00F104AC" w:rsidP="00F104AC">
            <w:r>
              <w:t>The</w:t>
            </w:r>
            <w:r w:rsidR="001732CA">
              <w:t xml:space="preserve"> engineering team leader </w:t>
            </w:r>
            <w:r>
              <w:t xml:space="preserve">is notified </w:t>
            </w:r>
            <w:r w:rsidR="001732CA">
              <w:t>about the need for engineering support</w:t>
            </w:r>
            <w:r w:rsidR="005922E7">
              <w:t xml:space="preserve"> and schedule</w:t>
            </w:r>
            <w:r>
              <w:t>s</w:t>
            </w:r>
            <w:r w:rsidR="005922E7">
              <w:t xml:space="preserve"> repair</w:t>
            </w:r>
            <w:r w:rsidR="001732CA">
              <w:t>.</w:t>
            </w:r>
          </w:p>
        </w:tc>
      </w:tr>
      <w:tr w:rsidR="00A54EB7" w14:paraId="6F9DD63A" w14:textId="77777777" w:rsidTr="00D77451">
        <w:tc>
          <w:tcPr>
            <w:tcW w:w="4621" w:type="dxa"/>
          </w:tcPr>
          <w:p w14:paraId="152C01A7" w14:textId="77777777" w:rsidR="00A54EB7" w:rsidRPr="005856A0" w:rsidRDefault="00A54EB7" w:rsidP="00D77451">
            <w:pPr>
              <w:rPr>
                <w:b/>
              </w:rPr>
            </w:pPr>
            <w:r w:rsidRPr="005856A0">
              <w:rPr>
                <w:b/>
              </w:rPr>
              <w:t>Precondition</w:t>
            </w:r>
          </w:p>
        </w:tc>
        <w:tc>
          <w:tcPr>
            <w:tcW w:w="4621" w:type="dxa"/>
          </w:tcPr>
          <w:p w14:paraId="54482AC6" w14:textId="086EBE39" w:rsidR="00A54EB7" w:rsidRDefault="001732CA" w:rsidP="00755A8A">
            <w:r>
              <w:t>The downtime must have been activated.</w:t>
            </w:r>
            <w:r w:rsidR="005C62F0">
              <w:t xml:space="preserve"> No engineering support have been pr</w:t>
            </w:r>
            <w:r w:rsidR="00755A8A">
              <w:t>eviously requested for the issue</w:t>
            </w:r>
            <w:r w:rsidR="005C62F0">
              <w:t xml:space="preserve">. </w:t>
            </w:r>
          </w:p>
        </w:tc>
      </w:tr>
      <w:tr w:rsidR="00A54EB7" w14:paraId="283E6174" w14:textId="77777777" w:rsidTr="00D77451">
        <w:tc>
          <w:tcPr>
            <w:tcW w:w="4621" w:type="dxa"/>
          </w:tcPr>
          <w:p w14:paraId="15306948" w14:textId="77777777" w:rsidR="00A54EB7" w:rsidRPr="005856A0" w:rsidRDefault="00A54EB7" w:rsidP="00D77451">
            <w:pPr>
              <w:rPr>
                <w:b/>
              </w:rPr>
            </w:pPr>
            <w:r w:rsidRPr="005856A0">
              <w:rPr>
                <w:b/>
              </w:rPr>
              <w:t>Postcondition</w:t>
            </w:r>
          </w:p>
        </w:tc>
        <w:tc>
          <w:tcPr>
            <w:tcW w:w="4621" w:type="dxa"/>
          </w:tcPr>
          <w:p w14:paraId="7D43AC85" w14:textId="59A85007" w:rsidR="00A54EB7" w:rsidRDefault="001732CA" w:rsidP="001732CA">
            <w:r>
              <w:t xml:space="preserve">The engineering team leader is informed about the problem and its nature and schedules repair allocating engineer or </w:t>
            </w:r>
            <w:r>
              <w:lastRenderedPageBreak/>
              <w:t>electrician.</w:t>
            </w:r>
            <w:r w:rsidR="005C62F0">
              <w:t xml:space="preserve"> The repair status is changed.</w:t>
            </w:r>
          </w:p>
        </w:tc>
      </w:tr>
      <w:tr w:rsidR="00A54EB7" w14:paraId="37B72398" w14:textId="77777777" w:rsidTr="00D77451">
        <w:tc>
          <w:tcPr>
            <w:tcW w:w="4621" w:type="dxa"/>
          </w:tcPr>
          <w:p w14:paraId="7C2D71C8" w14:textId="77777777" w:rsidR="00A54EB7" w:rsidRPr="005856A0" w:rsidRDefault="00A54EB7" w:rsidP="00D77451">
            <w:pPr>
              <w:rPr>
                <w:b/>
              </w:rPr>
            </w:pPr>
            <w:r w:rsidRPr="005856A0">
              <w:rPr>
                <w:b/>
              </w:rPr>
              <w:lastRenderedPageBreak/>
              <w:t>Assumptions</w:t>
            </w:r>
          </w:p>
        </w:tc>
        <w:tc>
          <w:tcPr>
            <w:tcW w:w="4621" w:type="dxa"/>
          </w:tcPr>
          <w:p w14:paraId="76731345" w14:textId="25ED2D91" w:rsidR="00A54EB7" w:rsidRDefault="001732CA" w:rsidP="00D77451">
            <w:r>
              <w:t>The duration of the downtime is more than 10 minutes. There is an engineer or electrician available to perform repair.</w:t>
            </w:r>
          </w:p>
        </w:tc>
      </w:tr>
      <w:tr w:rsidR="00A54EB7" w14:paraId="7C6D3CA6" w14:textId="77777777" w:rsidTr="00D77451">
        <w:tc>
          <w:tcPr>
            <w:tcW w:w="9242" w:type="dxa"/>
            <w:gridSpan w:val="2"/>
          </w:tcPr>
          <w:p w14:paraId="07DD5CDB" w14:textId="466D4FA6" w:rsidR="00A54EB7" w:rsidRPr="005856A0" w:rsidRDefault="00A54EB7" w:rsidP="00D77451">
            <w:pPr>
              <w:rPr>
                <w:b/>
              </w:rPr>
            </w:pPr>
            <w:r w:rsidRPr="005856A0">
              <w:rPr>
                <w:b/>
              </w:rPr>
              <w:t>Main success scenario</w:t>
            </w:r>
          </w:p>
          <w:p w14:paraId="6635AD89" w14:textId="0CBEBA9D" w:rsidR="00A54EB7" w:rsidRDefault="003F49D2" w:rsidP="00D77451">
            <w:r>
              <w:t xml:space="preserve">1 </w:t>
            </w:r>
            <w:r w:rsidR="005C62F0">
              <w:t>Operator or team leader</w:t>
            </w:r>
            <w:r>
              <w:t xml:space="preserve"> requests engineering support via the system.</w:t>
            </w:r>
          </w:p>
          <w:p w14:paraId="500EAEE1" w14:textId="039878F2" w:rsidR="003F49D2" w:rsidRDefault="003F49D2" w:rsidP="00D77451">
            <w:r>
              <w:t>2 The system sends request to the engineering team leader providing location and fault description.</w:t>
            </w:r>
          </w:p>
          <w:p w14:paraId="678174C1" w14:textId="77777777" w:rsidR="003F49D2" w:rsidRDefault="003F49D2" w:rsidP="00D77451">
            <w:r>
              <w:t>3 ETL accepts the request and allocates engineer/electrician.</w:t>
            </w:r>
          </w:p>
          <w:p w14:paraId="2BFFDC54" w14:textId="77777777" w:rsidR="005C62F0" w:rsidRDefault="003F49D2" w:rsidP="00D77451">
            <w:r>
              <w:t>4 The</w:t>
            </w:r>
            <w:r w:rsidR="005C62F0">
              <w:t xml:space="preserve"> repair</w:t>
            </w:r>
            <w:r>
              <w:t xml:space="preserve"> status is changed</w:t>
            </w:r>
            <w:r w:rsidR="005C62F0">
              <w:t>.</w:t>
            </w:r>
          </w:p>
          <w:p w14:paraId="4B0F115B" w14:textId="77777777" w:rsidR="005C62F0" w:rsidRDefault="005C62F0" w:rsidP="00D77451"/>
          <w:p w14:paraId="674E11CA" w14:textId="1C19B870" w:rsidR="003F49D2" w:rsidRPr="002D2093" w:rsidRDefault="005C62F0" w:rsidP="00D77451">
            <w:pPr>
              <w:rPr>
                <w:b/>
              </w:rPr>
            </w:pPr>
            <w:r w:rsidRPr="002D2093">
              <w:rPr>
                <w:b/>
              </w:rPr>
              <w:t>Extensions</w:t>
            </w:r>
            <w:r w:rsidR="003F49D2" w:rsidRPr="002D2093">
              <w:rPr>
                <w:b/>
              </w:rPr>
              <w:t xml:space="preserve"> </w:t>
            </w:r>
          </w:p>
          <w:p w14:paraId="484627AF" w14:textId="22B47C46" w:rsidR="005922E7" w:rsidRDefault="005922E7" w:rsidP="00D77451">
            <w:r>
              <w:t xml:space="preserve">3.a.1 </w:t>
            </w:r>
            <w:r w:rsidRPr="002D2093">
              <w:rPr>
                <w:i/>
              </w:rPr>
              <w:t>No engineer/electrician available, the line is at low priority</w:t>
            </w:r>
            <w:r>
              <w:t>. The ETL via the system informs that no support is available at the time of request. The use case terminates.</w:t>
            </w:r>
          </w:p>
          <w:p w14:paraId="01104D9E" w14:textId="77777777" w:rsidR="001C3AD6" w:rsidRDefault="001C3AD6" w:rsidP="00D77451"/>
          <w:p w14:paraId="524000D8" w14:textId="15BD1085" w:rsidR="003F49D2" w:rsidRDefault="005922E7" w:rsidP="005922E7">
            <w:r>
              <w:t xml:space="preserve">3.a.2 </w:t>
            </w:r>
            <w:r w:rsidRPr="002D2093">
              <w:rPr>
                <w:i/>
              </w:rPr>
              <w:t>No engineer/electrician available, the line is at high priority</w:t>
            </w:r>
            <w:r>
              <w:t xml:space="preserve">. The ETL moves engineer/electrician from low priority line to high priority line. The repair status for high priority line is activated. The repair status for low priority line is </w:t>
            </w:r>
            <w:r w:rsidR="002D2093">
              <w:t>deactivated</w:t>
            </w:r>
            <w:r>
              <w:t xml:space="preserve">.  </w:t>
            </w:r>
          </w:p>
        </w:tc>
      </w:tr>
    </w:tbl>
    <w:p w14:paraId="5077CF0E" w14:textId="05BCB8E0" w:rsidR="00A54EB7" w:rsidRDefault="00A54EB7" w:rsidP="00F07FA3"/>
    <w:p w14:paraId="112F6DD3" w14:textId="06015CDC" w:rsidR="002D2093" w:rsidRDefault="002D2093" w:rsidP="00F07FA3">
      <w:r>
        <w:rPr>
          <w:b/>
        </w:rPr>
        <w:t>Table 4</w:t>
      </w:r>
      <w:r>
        <w:t xml:space="preserve"> Textual representation of the </w:t>
      </w:r>
      <w:r w:rsidR="00F104AC">
        <w:rPr>
          <w:i/>
        </w:rPr>
        <w:t>contact manager</w:t>
      </w:r>
      <w:r>
        <w:t xml:space="preserve"> use case.</w:t>
      </w:r>
    </w:p>
    <w:tbl>
      <w:tblPr>
        <w:tblStyle w:val="TableGrid"/>
        <w:tblW w:w="0" w:type="auto"/>
        <w:tblLook w:val="04A0" w:firstRow="1" w:lastRow="0" w:firstColumn="1" w:lastColumn="0" w:noHBand="0" w:noVBand="1"/>
      </w:tblPr>
      <w:tblGrid>
        <w:gridCol w:w="4621"/>
        <w:gridCol w:w="4621"/>
      </w:tblGrid>
      <w:tr w:rsidR="00A54EB7" w14:paraId="7FB042C9" w14:textId="77777777" w:rsidTr="00D77451">
        <w:tc>
          <w:tcPr>
            <w:tcW w:w="4621" w:type="dxa"/>
          </w:tcPr>
          <w:p w14:paraId="74B438E7" w14:textId="77777777" w:rsidR="00A54EB7" w:rsidRPr="005856A0" w:rsidRDefault="00A54EB7" w:rsidP="00D77451">
            <w:pPr>
              <w:rPr>
                <w:b/>
              </w:rPr>
            </w:pPr>
            <w:r w:rsidRPr="005856A0">
              <w:rPr>
                <w:b/>
              </w:rPr>
              <w:t>Identifier and name</w:t>
            </w:r>
          </w:p>
        </w:tc>
        <w:tc>
          <w:tcPr>
            <w:tcW w:w="4621" w:type="dxa"/>
          </w:tcPr>
          <w:p w14:paraId="40F7DB99" w14:textId="7D540CA4" w:rsidR="00A54EB7" w:rsidRDefault="00F104AC" w:rsidP="00D77451">
            <w:r>
              <w:t xml:space="preserve">UC4 </w:t>
            </w:r>
            <w:r w:rsidRPr="00AA0A4A">
              <w:rPr>
                <w:i/>
              </w:rPr>
              <w:t>contact manager</w:t>
            </w:r>
          </w:p>
        </w:tc>
      </w:tr>
      <w:tr w:rsidR="00A54EB7" w14:paraId="030D3697" w14:textId="77777777" w:rsidTr="00D77451">
        <w:tc>
          <w:tcPr>
            <w:tcW w:w="4621" w:type="dxa"/>
          </w:tcPr>
          <w:p w14:paraId="27FF20CB" w14:textId="77777777" w:rsidR="00A54EB7" w:rsidRPr="005856A0" w:rsidRDefault="00A54EB7" w:rsidP="00D77451">
            <w:pPr>
              <w:rPr>
                <w:b/>
              </w:rPr>
            </w:pPr>
            <w:r w:rsidRPr="005856A0">
              <w:rPr>
                <w:b/>
              </w:rPr>
              <w:t>Initiator</w:t>
            </w:r>
          </w:p>
        </w:tc>
        <w:tc>
          <w:tcPr>
            <w:tcW w:w="4621" w:type="dxa"/>
          </w:tcPr>
          <w:p w14:paraId="0199C452" w14:textId="42516D93" w:rsidR="00A54EB7" w:rsidRPr="00AA0A4A" w:rsidRDefault="001C1471" w:rsidP="00D77451">
            <w:pPr>
              <w:rPr>
                <w:i/>
              </w:rPr>
            </w:pPr>
            <w:r>
              <w:rPr>
                <w:i/>
              </w:rPr>
              <w:t>t</w:t>
            </w:r>
            <w:r w:rsidR="00F104AC" w:rsidRPr="00AA0A4A">
              <w:rPr>
                <w:i/>
              </w:rPr>
              <w:t>eam leader</w:t>
            </w:r>
          </w:p>
        </w:tc>
      </w:tr>
      <w:tr w:rsidR="00A54EB7" w14:paraId="6ADBB578" w14:textId="77777777" w:rsidTr="00D77451">
        <w:tc>
          <w:tcPr>
            <w:tcW w:w="4621" w:type="dxa"/>
          </w:tcPr>
          <w:p w14:paraId="2CF3E632" w14:textId="77777777" w:rsidR="00A54EB7" w:rsidRPr="005856A0" w:rsidRDefault="00A54EB7" w:rsidP="00D77451">
            <w:pPr>
              <w:rPr>
                <w:b/>
              </w:rPr>
            </w:pPr>
            <w:r w:rsidRPr="005856A0">
              <w:rPr>
                <w:b/>
              </w:rPr>
              <w:t>Goal</w:t>
            </w:r>
          </w:p>
        </w:tc>
        <w:tc>
          <w:tcPr>
            <w:tcW w:w="4621" w:type="dxa"/>
          </w:tcPr>
          <w:p w14:paraId="23D2D901" w14:textId="3A9F3EC8" w:rsidR="00A54EB7" w:rsidRDefault="00F104AC" w:rsidP="00D77451">
            <w:r>
              <w:t>The manager is informed about persisting issue and takes appropriate action.</w:t>
            </w:r>
          </w:p>
        </w:tc>
      </w:tr>
      <w:tr w:rsidR="00A54EB7" w14:paraId="202AA78D" w14:textId="77777777" w:rsidTr="00D77451">
        <w:tc>
          <w:tcPr>
            <w:tcW w:w="4621" w:type="dxa"/>
          </w:tcPr>
          <w:p w14:paraId="09CDA456" w14:textId="77777777" w:rsidR="00A54EB7" w:rsidRPr="005856A0" w:rsidRDefault="00A54EB7" w:rsidP="00D77451">
            <w:pPr>
              <w:rPr>
                <w:b/>
              </w:rPr>
            </w:pPr>
            <w:r w:rsidRPr="005856A0">
              <w:rPr>
                <w:b/>
              </w:rPr>
              <w:t>Precondition</w:t>
            </w:r>
          </w:p>
        </w:tc>
        <w:tc>
          <w:tcPr>
            <w:tcW w:w="4621" w:type="dxa"/>
          </w:tcPr>
          <w:p w14:paraId="31262A1F" w14:textId="2C0B383C" w:rsidR="00A54EB7" w:rsidRDefault="00F104AC" w:rsidP="00D77451">
            <w:r>
              <w:t>The downtime is activated</w:t>
            </w:r>
            <w:r w:rsidR="00C25C89">
              <w:t>,</w:t>
            </w:r>
            <w:r>
              <w:t xml:space="preserve"> and its duration exceeds 30 minutes. There is no scheduled repair after the given period. </w:t>
            </w:r>
          </w:p>
        </w:tc>
      </w:tr>
      <w:tr w:rsidR="00A54EB7" w14:paraId="59A67BF7" w14:textId="77777777" w:rsidTr="00D77451">
        <w:tc>
          <w:tcPr>
            <w:tcW w:w="4621" w:type="dxa"/>
          </w:tcPr>
          <w:p w14:paraId="1F6AA038" w14:textId="77777777" w:rsidR="00A54EB7" w:rsidRPr="005856A0" w:rsidRDefault="00A54EB7" w:rsidP="00D77451">
            <w:pPr>
              <w:rPr>
                <w:b/>
              </w:rPr>
            </w:pPr>
            <w:r w:rsidRPr="005856A0">
              <w:rPr>
                <w:b/>
              </w:rPr>
              <w:t>Postcondition</w:t>
            </w:r>
          </w:p>
        </w:tc>
        <w:tc>
          <w:tcPr>
            <w:tcW w:w="4621" w:type="dxa"/>
          </w:tcPr>
          <w:p w14:paraId="58914F92" w14:textId="0B68AC49" w:rsidR="00A54EB7" w:rsidRDefault="00F104AC" w:rsidP="00D77451">
            <w:r>
              <w:t>The manager acknowledges the issue and reacts accordingly to the priorities.</w:t>
            </w:r>
          </w:p>
        </w:tc>
      </w:tr>
      <w:tr w:rsidR="00A54EB7" w14:paraId="24C30F1E" w14:textId="77777777" w:rsidTr="00D77451">
        <w:tc>
          <w:tcPr>
            <w:tcW w:w="4621" w:type="dxa"/>
          </w:tcPr>
          <w:p w14:paraId="62EE8A18" w14:textId="77777777" w:rsidR="00A54EB7" w:rsidRPr="005856A0" w:rsidRDefault="00A54EB7" w:rsidP="00D77451">
            <w:pPr>
              <w:rPr>
                <w:b/>
              </w:rPr>
            </w:pPr>
            <w:r w:rsidRPr="005856A0">
              <w:rPr>
                <w:b/>
              </w:rPr>
              <w:t>Assumptions</w:t>
            </w:r>
          </w:p>
        </w:tc>
        <w:tc>
          <w:tcPr>
            <w:tcW w:w="4621" w:type="dxa"/>
          </w:tcPr>
          <w:p w14:paraId="7434B2FA" w14:textId="64409F60" w:rsidR="00A54EB7" w:rsidRDefault="00F104AC" w:rsidP="00D77451">
            <w:r>
              <w:t>ETL did not respond to the</w:t>
            </w:r>
            <w:r w:rsidR="003245A1">
              <w:t xml:space="preserve"> operator/team leader</w:t>
            </w:r>
            <w:r>
              <w:t xml:space="preserve"> request.</w:t>
            </w:r>
          </w:p>
        </w:tc>
      </w:tr>
      <w:tr w:rsidR="00A54EB7" w14:paraId="6B7CB041" w14:textId="77777777" w:rsidTr="00D77451">
        <w:tc>
          <w:tcPr>
            <w:tcW w:w="9242" w:type="dxa"/>
            <w:gridSpan w:val="2"/>
          </w:tcPr>
          <w:p w14:paraId="6A27B3C2" w14:textId="0ED5F4F5" w:rsidR="00A54EB7" w:rsidRPr="005856A0" w:rsidRDefault="00A54EB7" w:rsidP="00D77451">
            <w:pPr>
              <w:rPr>
                <w:b/>
              </w:rPr>
            </w:pPr>
            <w:r w:rsidRPr="005856A0">
              <w:rPr>
                <w:b/>
              </w:rPr>
              <w:t>Main success scenario</w:t>
            </w:r>
          </w:p>
          <w:p w14:paraId="4C53EFA2" w14:textId="203033D6" w:rsidR="00A54EB7" w:rsidRDefault="00F104AC" w:rsidP="00D77451">
            <w:r>
              <w:t xml:space="preserve">1 </w:t>
            </w:r>
            <w:r w:rsidR="003245A1">
              <w:t>When t</w:t>
            </w:r>
            <w:r w:rsidR="00E6402D">
              <w:t>he d</w:t>
            </w:r>
            <w:r>
              <w:t>uration of the downtime exceeds 30 minutes</w:t>
            </w:r>
            <w:r w:rsidR="003245A1">
              <w:t xml:space="preserve"> team leader contacts shift manager via the system</w:t>
            </w:r>
            <w:r>
              <w:t>.</w:t>
            </w:r>
          </w:p>
          <w:p w14:paraId="75C6CA0F" w14:textId="18896FF4" w:rsidR="00F104AC" w:rsidRDefault="00F104AC" w:rsidP="00D77451">
            <w:r>
              <w:t xml:space="preserve">2 </w:t>
            </w:r>
            <w:r w:rsidR="003245A1">
              <w:t>The manager confirms that request was received</w:t>
            </w:r>
            <w:r>
              <w:t>.</w:t>
            </w:r>
          </w:p>
          <w:p w14:paraId="64A0FDE6" w14:textId="582F2877" w:rsidR="00F104AC" w:rsidRDefault="003245A1" w:rsidP="00D77451">
            <w:r>
              <w:t>3</w:t>
            </w:r>
            <w:r w:rsidR="00E6402D">
              <w:t xml:space="preserve"> Manager requests immediate action from ETL.</w:t>
            </w:r>
          </w:p>
          <w:p w14:paraId="243046F5" w14:textId="29A1FABA" w:rsidR="003245A1" w:rsidRDefault="003245A1" w:rsidP="00D77451">
            <w:r>
              <w:t>4 ETL confirms request and schedules repair.</w:t>
            </w:r>
          </w:p>
          <w:p w14:paraId="223FBDD4" w14:textId="77777777" w:rsidR="00E6402D" w:rsidRDefault="00E6402D" w:rsidP="00D77451"/>
          <w:p w14:paraId="11B9DF34" w14:textId="276B26CB" w:rsidR="001C3AD6" w:rsidRPr="003245A1" w:rsidRDefault="00E6402D" w:rsidP="00D77451">
            <w:pPr>
              <w:rPr>
                <w:b/>
              </w:rPr>
            </w:pPr>
            <w:r w:rsidRPr="00582814">
              <w:rPr>
                <w:b/>
              </w:rPr>
              <w:t>Extensions</w:t>
            </w:r>
          </w:p>
          <w:p w14:paraId="10280CB8" w14:textId="4D7F4AF3" w:rsidR="00E6402D" w:rsidRDefault="00E6402D" w:rsidP="00D77451">
            <w:r>
              <w:t>4.</w:t>
            </w:r>
            <w:r w:rsidR="003245A1">
              <w:t>a</w:t>
            </w:r>
            <w:r>
              <w:t>.</w:t>
            </w:r>
            <w:r w:rsidR="00F744A8">
              <w:t>1</w:t>
            </w:r>
            <w:r>
              <w:t xml:space="preserve"> </w:t>
            </w:r>
            <w:r w:rsidRPr="00AA0A4A">
              <w:rPr>
                <w:i/>
              </w:rPr>
              <w:t>Engineer/electrician unavailable</w:t>
            </w:r>
            <w:r>
              <w:t xml:space="preserve">. The manager checks the priorities and requests engineering support if appropriate. </w:t>
            </w:r>
          </w:p>
        </w:tc>
      </w:tr>
    </w:tbl>
    <w:p w14:paraId="340D1390" w14:textId="29829D68" w:rsidR="00A54EB7" w:rsidRDefault="00A54EB7" w:rsidP="00F07FA3"/>
    <w:p w14:paraId="398CA420" w14:textId="77777777" w:rsidR="004B4521" w:rsidRDefault="004B4521" w:rsidP="00F07FA3">
      <w:pPr>
        <w:rPr>
          <w:b/>
        </w:rPr>
      </w:pPr>
    </w:p>
    <w:p w14:paraId="6E24CBCF" w14:textId="77777777" w:rsidR="004B4521" w:rsidRDefault="004B4521" w:rsidP="00F07FA3">
      <w:pPr>
        <w:rPr>
          <w:b/>
        </w:rPr>
      </w:pPr>
    </w:p>
    <w:p w14:paraId="59CD368F" w14:textId="6381303F" w:rsidR="00724D57" w:rsidRDefault="00724D57" w:rsidP="00F07FA3">
      <w:r>
        <w:rPr>
          <w:b/>
        </w:rPr>
        <w:lastRenderedPageBreak/>
        <w:t>Table 5</w:t>
      </w:r>
      <w:r>
        <w:t xml:space="preserve"> Textual representation of the </w:t>
      </w:r>
      <w:r w:rsidR="00AA0A4A">
        <w:rPr>
          <w:i/>
        </w:rPr>
        <w:t>deactivate downtime</w:t>
      </w:r>
      <w:r>
        <w:t xml:space="preserve"> use case.</w:t>
      </w:r>
    </w:p>
    <w:tbl>
      <w:tblPr>
        <w:tblStyle w:val="TableGrid"/>
        <w:tblW w:w="0" w:type="auto"/>
        <w:tblLook w:val="04A0" w:firstRow="1" w:lastRow="0" w:firstColumn="1" w:lastColumn="0" w:noHBand="0" w:noVBand="1"/>
      </w:tblPr>
      <w:tblGrid>
        <w:gridCol w:w="4621"/>
        <w:gridCol w:w="4621"/>
      </w:tblGrid>
      <w:tr w:rsidR="00A54EB7" w14:paraId="26FB0F85" w14:textId="77777777" w:rsidTr="00D77451">
        <w:tc>
          <w:tcPr>
            <w:tcW w:w="4621" w:type="dxa"/>
          </w:tcPr>
          <w:p w14:paraId="5574BCEA" w14:textId="77777777" w:rsidR="00A54EB7" w:rsidRPr="005856A0" w:rsidRDefault="00A54EB7" w:rsidP="00D77451">
            <w:pPr>
              <w:rPr>
                <w:b/>
              </w:rPr>
            </w:pPr>
            <w:r w:rsidRPr="005856A0">
              <w:rPr>
                <w:b/>
              </w:rPr>
              <w:t>Identifier and name</w:t>
            </w:r>
          </w:p>
        </w:tc>
        <w:tc>
          <w:tcPr>
            <w:tcW w:w="4621" w:type="dxa"/>
          </w:tcPr>
          <w:p w14:paraId="7A804C46" w14:textId="7D27AE73" w:rsidR="00A54EB7" w:rsidRDefault="008D521E" w:rsidP="00D77451">
            <w:r>
              <w:t xml:space="preserve">UC5 </w:t>
            </w:r>
            <w:r w:rsidRPr="00DB7D66">
              <w:rPr>
                <w:i/>
              </w:rPr>
              <w:t>deactivate downtime</w:t>
            </w:r>
          </w:p>
        </w:tc>
      </w:tr>
      <w:tr w:rsidR="00A54EB7" w14:paraId="40630064" w14:textId="77777777" w:rsidTr="00D77451">
        <w:tc>
          <w:tcPr>
            <w:tcW w:w="4621" w:type="dxa"/>
          </w:tcPr>
          <w:p w14:paraId="088F1EFC" w14:textId="77777777" w:rsidR="00A54EB7" w:rsidRPr="005856A0" w:rsidRDefault="00A54EB7" w:rsidP="00D77451">
            <w:pPr>
              <w:rPr>
                <w:b/>
              </w:rPr>
            </w:pPr>
            <w:r w:rsidRPr="005856A0">
              <w:rPr>
                <w:b/>
              </w:rPr>
              <w:t>Initiator</w:t>
            </w:r>
          </w:p>
        </w:tc>
        <w:tc>
          <w:tcPr>
            <w:tcW w:w="4621" w:type="dxa"/>
          </w:tcPr>
          <w:p w14:paraId="75A46FD4" w14:textId="60581930" w:rsidR="00A54EB7" w:rsidRPr="00DB7D66" w:rsidRDefault="001C1471" w:rsidP="00D77451">
            <w:pPr>
              <w:rPr>
                <w:i/>
              </w:rPr>
            </w:pPr>
            <w:r>
              <w:rPr>
                <w:i/>
              </w:rPr>
              <w:t>o</w:t>
            </w:r>
            <w:r w:rsidR="008D521E" w:rsidRPr="00DB7D66">
              <w:rPr>
                <w:i/>
              </w:rPr>
              <w:t>perator or team leader</w:t>
            </w:r>
          </w:p>
        </w:tc>
      </w:tr>
      <w:tr w:rsidR="00A54EB7" w14:paraId="6EAB3E1A" w14:textId="77777777" w:rsidTr="00D77451">
        <w:tc>
          <w:tcPr>
            <w:tcW w:w="4621" w:type="dxa"/>
          </w:tcPr>
          <w:p w14:paraId="3112D738" w14:textId="77777777" w:rsidR="00A54EB7" w:rsidRPr="005856A0" w:rsidRDefault="00A54EB7" w:rsidP="00D77451">
            <w:pPr>
              <w:rPr>
                <w:b/>
              </w:rPr>
            </w:pPr>
            <w:r w:rsidRPr="005856A0">
              <w:rPr>
                <w:b/>
              </w:rPr>
              <w:t>Goal</w:t>
            </w:r>
          </w:p>
        </w:tc>
        <w:tc>
          <w:tcPr>
            <w:tcW w:w="4621" w:type="dxa"/>
          </w:tcPr>
          <w:p w14:paraId="3AD73F7C" w14:textId="34E4C7DD" w:rsidR="00A54EB7" w:rsidRDefault="008D521E" w:rsidP="00D77451">
            <w:r>
              <w:t>The downtime is deactivated and information about the problem is saved in database.</w:t>
            </w:r>
          </w:p>
        </w:tc>
      </w:tr>
      <w:tr w:rsidR="00A54EB7" w14:paraId="12EB373F" w14:textId="77777777" w:rsidTr="00D77451">
        <w:tc>
          <w:tcPr>
            <w:tcW w:w="4621" w:type="dxa"/>
          </w:tcPr>
          <w:p w14:paraId="3A7A6548" w14:textId="77777777" w:rsidR="00A54EB7" w:rsidRPr="005856A0" w:rsidRDefault="00A54EB7" w:rsidP="00D77451">
            <w:pPr>
              <w:rPr>
                <w:b/>
              </w:rPr>
            </w:pPr>
            <w:r w:rsidRPr="005856A0">
              <w:rPr>
                <w:b/>
              </w:rPr>
              <w:t>Precondition</w:t>
            </w:r>
          </w:p>
        </w:tc>
        <w:tc>
          <w:tcPr>
            <w:tcW w:w="4621" w:type="dxa"/>
          </w:tcPr>
          <w:p w14:paraId="048C3C1F" w14:textId="47D4339D" w:rsidR="00A54EB7" w:rsidRDefault="008D521E" w:rsidP="00D77451">
            <w:r>
              <w:t>The machine is operational.</w:t>
            </w:r>
          </w:p>
        </w:tc>
      </w:tr>
      <w:tr w:rsidR="00A54EB7" w14:paraId="3BE0FD60" w14:textId="77777777" w:rsidTr="00D77451">
        <w:tc>
          <w:tcPr>
            <w:tcW w:w="4621" w:type="dxa"/>
          </w:tcPr>
          <w:p w14:paraId="64B33863" w14:textId="77777777" w:rsidR="00A54EB7" w:rsidRPr="005856A0" w:rsidRDefault="00A54EB7" w:rsidP="00D77451">
            <w:pPr>
              <w:rPr>
                <w:b/>
              </w:rPr>
            </w:pPr>
            <w:r w:rsidRPr="005856A0">
              <w:rPr>
                <w:b/>
              </w:rPr>
              <w:t>Postcondition</w:t>
            </w:r>
          </w:p>
        </w:tc>
        <w:tc>
          <w:tcPr>
            <w:tcW w:w="4621" w:type="dxa"/>
          </w:tcPr>
          <w:p w14:paraId="4A871943" w14:textId="01150668" w:rsidR="00A54EB7" w:rsidRDefault="008D521E" w:rsidP="00D77451">
            <w:r>
              <w:t>The downtime is deactivated. The machine status is changed. The stoppage duration, description</w:t>
            </w:r>
            <w:r w:rsidR="004423BB">
              <w:t>,</w:t>
            </w:r>
            <w:r>
              <w:t xml:space="preserve"> and solution</w:t>
            </w:r>
            <w:r w:rsidR="008C69AB">
              <w:t xml:space="preserve"> (if available)</w:t>
            </w:r>
            <w:r>
              <w:t xml:space="preserve"> are saved in the database.</w:t>
            </w:r>
          </w:p>
        </w:tc>
      </w:tr>
      <w:tr w:rsidR="00A54EB7" w14:paraId="05D994DB" w14:textId="77777777" w:rsidTr="00D77451">
        <w:tc>
          <w:tcPr>
            <w:tcW w:w="4621" w:type="dxa"/>
          </w:tcPr>
          <w:p w14:paraId="41652424" w14:textId="77777777" w:rsidR="00A54EB7" w:rsidRPr="005856A0" w:rsidRDefault="00A54EB7" w:rsidP="00D77451">
            <w:pPr>
              <w:rPr>
                <w:b/>
              </w:rPr>
            </w:pPr>
            <w:r w:rsidRPr="005856A0">
              <w:rPr>
                <w:b/>
              </w:rPr>
              <w:t>Assumptions</w:t>
            </w:r>
          </w:p>
        </w:tc>
        <w:tc>
          <w:tcPr>
            <w:tcW w:w="4621" w:type="dxa"/>
          </w:tcPr>
          <w:p w14:paraId="602851DE" w14:textId="4D32EB83" w:rsidR="00A54EB7" w:rsidRDefault="00103B7D" w:rsidP="00D77451">
            <w:r>
              <w:t>The expected initiator is operator/team leader using t</w:t>
            </w:r>
            <w:r w:rsidR="00863CF9">
              <w:t>he web browser to deactivate do</w:t>
            </w:r>
            <w:r w:rsidR="00C95FD5">
              <w:t>wntime</w:t>
            </w:r>
            <w:r w:rsidR="00316841">
              <w:t xml:space="preserve"> when the machine is operational.</w:t>
            </w:r>
          </w:p>
        </w:tc>
      </w:tr>
      <w:tr w:rsidR="00A54EB7" w14:paraId="58B0C663" w14:textId="77777777" w:rsidTr="00D77451">
        <w:tc>
          <w:tcPr>
            <w:tcW w:w="9242" w:type="dxa"/>
            <w:gridSpan w:val="2"/>
          </w:tcPr>
          <w:p w14:paraId="522313F6" w14:textId="67806903" w:rsidR="00A54EB7" w:rsidRPr="00103B7D" w:rsidRDefault="00A54EB7" w:rsidP="00D77451">
            <w:pPr>
              <w:rPr>
                <w:b/>
              </w:rPr>
            </w:pPr>
            <w:r w:rsidRPr="005856A0">
              <w:rPr>
                <w:b/>
              </w:rPr>
              <w:t>Main success scenario</w:t>
            </w:r>
          </w:p>
          <w:p w14:paraId="4BA2564B" w14:textId="3E0868A2" w:rsidR="008D521E" w:rsidRDefault="00864D69" w:rsidP="00D77451">
            <w:r>
              <w:t>1</w:t>
            </w:r>
            <w:r w:rsidR="008D521E">
              <w:t xml:space="preserve"> Operator/team leader deactivates downtime.</w:t>
            </w:r>
          </w:p>
          <w:p w14:paraId="38F4228D" w14:textId="17AE31B1" w:rsidR="008D521E" w:rsidRDefault="00AF179D" w:rsidP="00D77451">
            <w:r>
              <w:t>2</w:t>
            </w:r>
            <w:r w:rsidR="008D521E">
              <w:t xml:space="preserve"> The system calculates total duration of the stoppage.</w:t>
            </w:r>
          </w:p>
          <w:p w14:paraId="52B1ACA9" w14:textId="0C5EABA2" w:rsidR="008D521E" w:rsidRDefault="00AF179D" w:rsidP="00D77451">
            <w:r>
              <w:t>3</w:t>
            </w:r>
            <w:r w:rsidR="008D521E">
              <w:t xml:space="preserve"> The system saves all details in the database.</w:t>
            </w:r>
          </w:p>
          <w:p w14:paraId="50AE5B63" w14:textId="22A22F6D" w:rsidR="008D521E" w:rsidRDefault="00AF179D" w:rsidP="00D77451">
            <w:r>
              <w:t>4</w:t>
            </w:r>
            <w:r w:rsidR="008D521E">
              <w:t xml:space="preserve"> The system changes line status.</w:t>
            </w:r>
          </w:p>
          <w:p w14:paraId="4BF4C94B" w14:textId="77777777" w:rsidR="0058343D" w:rsidRDefault="0058343D" w:rsidP="00D77451"/>
          <w:p w14:paraId="08DB2468" w14:textId="0523F3E5" w:rsidR="0058343D" w:rsidRDefault="0058343D" w:rsidP="00D77451">
            <w:pPr>
              <w:rPr>
                <w:b/>
              </w:rPr>
            </w:pPr>
            <w:r w:rsidRPr="00DB7D66">
              <w:rPr>
                <w:b/>
              </w:rPr>
              <w:t>Extensions</w:t>
            </w:r>
          </w:p>
          <w:p w14:paraId="4F503B7B" w14:textId="16E15C1D" w:rsidR="002E637D" w:rsidRDefault="002E637D" w:rsidP="00D77451">
            <w:r>
              <w:t xml:space="preserve">1.a.1 </w:t>
            </w:r>
            <w:r w:rsidR="00927469" w:rsidRPr="0083621F">
              <w:rPr>
                <w:i/>
              </w:rPr>
              <w:t>Operator/team leader provides the solution</w:t>
            </w:r>
            <w:r w:rsidR="00BE173D">
              <w:t xml:space="preserve">. The </w:t>
            </w:r>
            <w:r w:rsidR="000D3DCE">
              <w:t xml:space="preserve">operator/team leader inputs textual description </w:t>
            </w:r>
            <w:r w:rsidR="00731438">
              <w:t>of possible solution</w:t>
            </w:r>
            <w:r w:rsidR="0083621F">
              <w:t>.</w:t>
            </w:r>
          </w:p>
          <w:p w14:paraId="5508A2F5" w14:textId="476064D9" w:rsidR="00F1293C" w:rsidRDefault="00F1293C" w:rsidP="00D77451"/>
          <w:p w14:paraId="5809BC7C" w14:textId="28426D0E" w:rsidR="00F1293C" w:rsidRDefault="00C416F0" w:rsidP="00D77451">
            <w:r>
              <w:t>1</w:t>
            </w:r>
            <w:r w:rsidR="00E74A42">
              <w:t xml:space="preserve">.a.2 </w:t>
            </w:r>
            <w:r w:rsidR="005D06B8" w:rsidRPr="00E3664A">
              <w:rPr>
                <w:i/>
              </w:rPr>
              <w:t>The stoppage is reoccurring</w:t>
            </w:r>
            <w:r w:rsidR="002E10D0" w:rsidRPr="00E3664A">
              <w:rPr>
                <w:i/>
              </w:rPr>
              <w:t xml:space="preserve"> the solution requires an update</w:t>
            </w:r>
            <w:r w:rsidR="002E10D0">
              <w:t xml:space="preserve">. The </w:t>
            </w:r>
            <w:r w:rsidR="00793BC3">
              <w:t>operator/team leader updates existing solution via the system.</w:t>
            </w:r>
          </w:p>
          <w:p w14:paraId="04DF27BD" w14:textId="79B9A9CC" w:rsidR="0083621F" w:rsidRPr="002E637D" w:rsidRDefault="0083621F" w:rsidP="00D77451"/>
          <w:p w14:paraId="2D63FB79" w14:textId="544E00C2" w:rsidR="0058343D" w:rsidRDefault="005E3660" w:rsidP="00D77451">
            <w:r>
              <w:t>3</w:t>
            </w:r>
            <w:r w:rsidR="00AE3981">
              <w:t xml:space="preserve">.a.1 </w:t>
            </w:r>
            <w:r w:rsidR="00FE264D" w:rsidRPr="00DB7D66">
              <w:rPr>
                <w:i/>
              </w:rPr>
              <w:t>The reason for stoppage is unrecognised.</w:t>
            </w:r>
            <w:r w:rsidR="00FE264D">
              <w:t xml:space="preserve"> </w:t>
            </w:r>
            <w:r w:rsidR="001335BE">
              <w:t>The system records all the details and assigns a new stoppage ID for future reference.</w:t>
            </w:r>
          </w:p>
          <w:p w14:paraId="628B8069" w14:textId="77777777" w:rsidR="001C3AD6" w:rsidRDefault="001C3AD6" w:rsidP="00D77451"/>
          <w:p w14:paraId="65430F59" w14:textId="29117202" w:rsidR="001335BE" w:rsidRDefault="005E3660" w:rsidP="00D77451">
            <w:r>
              <w:t>3</w:t>
            </w:r>
            <w:r w:rsidR="001335BE">
              <w:t xml:space="preserve">.b.1 </w:t>
            </w:r>
            <w:r w:rsidR="00067CD6" w:rsidRPr="00DB7D66">
              <w:rPr>
                <w:i/>
              </w:rPr>
              <w:t xml:space="preserve">The stoppage is reoccurring. </w:t>
            </w:r>
            <w:r w:rsidR="00067CD6">
              <w:t xml:space="preserve">The system </w:t>
            </w:r>
            <w:r w:rsidR="009F0BF9">
              <w:t>records all the detail</w:t>
            </w:r>
            <w:r w:rsidR="00057492">
              <w:t>s</w:t>
            </w:r>
            <w:r w:rsidR="009F0BF9">
              <w:t xml:space="preserve"> using </w:t>
            </w:r>
            <w:r w:rsidR="00057492">
              <w:t>the existing stoppage ID</w:t>
            </w:r>
            <w:r w:rsidR="00432AEC">
              <w:t xml:space="preserve">. </w:t>
            </w:r>
            <w:r w:rsidR="00174D7A">
              <w:t>The number of occurrences shall be updated</w:t>
            </w:r>
            <w:r w:rsidR="00171EE5">
              <w:t>.</w:t>
            </w:r>
          </w:p>
        </w:tc>
      </w:tr>
    </w:tbl>
    <w:p w14:paraId="70168F08" w14:textId="3587D67D" w:rsidR="00A54EB7" w:rsidRDefault="00A54EB7" w:rsidP="00F07FA3"/>
    <w:p w14:paraId="373C5C8B" w14:textId="61B82000" w:rsidR="00FE1D0B" w:rsidRDefault="00FE1D0B" w:rsidP="00F07FA3">
      <w:r>
        <w:rPr>
          <w:b/>
        </w:rPr>
        <w:t xml:space="preserve">Table </w:t>
      </w:r>
      <w:r w:rsidR="006E08C7">
        <w:rPr>
          <w:b/>
        </w:rPr>
        <w:t>6</w:t>
      </w:r>
      <w:r>
        <w:t xml:space="preserve"> Textual representation of the </w:t>
      </w:r>
      <w:r w:rsidR="00450DFE">
        <w:rPr>
          <w:i/>
        </w:rPr>
        <w:t>m</w:t>
      </w:r>
      <w:r w:rsidR="00450DFE" w:rsidRPr="00450DFE">
        <w:rPr>
          <w:i/>
        </w:rPr>
        <w:t xml:space="preserve">onitor performance </w:t>
      </w:r>
      <w:r>
        <w:t>use case.</w:t>
      </w:r>
    </w:p>
    <w:tbl>
      <w:tblPr>
        <w:tblStyle w:val="TableGrid"/>
        <w:tblW w:w="0" w:type="auto"/>
        <w:tblLook w:val="04A0" w:firstRow="1" w:lastRow="0" w:firstColumn="1" w:lastColumn="0" w:noHBand="0" w:noVBand="1"/>
      </w:tblPr>
      <w:tblGrid>
        <w:gridCol w:w="4621"/>
        <w:gridCol w:w="4621"/>
      </w:tblGrid>
      <w:tr w:rsidR="00A54EB7" w14:paraId="38E148B0" w14:textId="77777777" w:rsidTr="00D77451">
        <w:tc>
          <w:tcPr>
            <w:tcW w:w="4621" w:type="dxa"/>
          </w:tcPr>
          <w:p w14:paraId="78479CA3" w14:textId="77777777" w:rsidR="00A54EB7" w:rsidRPr="005856A0" w:rsidRDefault="00A54EB7" w:rsidP="00D77451">
            <w:pPr>
              <w:rPr>
                <w:b/>
              </w:rPr>
            </w:pPr>
            <w:r w:rsidRPr="005856A0">
              <w:rPr>
                <w:b/>
              </w:rPr>
              <w:t>Identifier and name</w:t>
            </w:r>
          </w:p>
        </w:tc>
        <w:tc>
          <w:tcPr>
            <w:tcW w:w="4621" w:type="dxa"/>
          </w:tcPr>
          <w:p w14:paraId="6E511D63" w14:textId="49FCD2ED" w:rsidR="00A54EB7" w:rsidRDefault="00027D31" w:rsidP="00D77451">
            <w:r>
              <w:t>UC</w:t>
            </w:r>
            <w:r w:rsidR="006E08C7">
              <w:t>6</w:t>
            </w:r>
            <w:r w:rsidR="00934961">
              <w:t xml:space="preserve"> </w:t>
            </w:r>
            <w:r w:rsidR="00934961" w:rsidRPr="004917B7">
              <w:rPr>
                <w:i/>
              </w:rPr>
              <w:t>monitor performance</w:t>
            </w:r>
          </w:p>
        </w:tc>
      </w:tr>
      <w:tr w:rsidR="00A54EB7" w14:paraId="0A371C81" w14:textId="77777777" w:rsidTr="00D77451">
        <w:tc>
          <w:tcPr>
            <w:tcW w:w="4621" w:type="dxa"/>
          </w:tcPr>
          <w:p w14:paraId="35AE6D2B" w14:textId="77777777" w:rsidR="00A54EB7" w:rsidRPr="005856A0" w:rsidRDefault="00A54EB7" w:rsidP="00D77451">
            <w:pPr>
              <w:rPr>
                <w:b/>
              </w:rPr>
            </w:pPr>
            <w:r w:rsidRPr="005856A0">
              <w:rPr>
                <w:b/>
              </w:rPr>
              <w:t>Initiator</w:t>
            </w:r>
          </w:p>
        </w:tc>
        <w:tc>
          <w:tcPr>
            <w:tcW w:w="4621" w:type="dxa"/>
          </w:tcPr>
          <w:p w14:paraId="7F9ECD4E" w14:textId="1DD7655B" w:rsidR="00A54EB7" w:rsidRPr="004917B7" w:rsidRDefault="00D7718A" w:rsidP="00D77451">
            <w:pPr>
              <w:rPr>
                <w:i/>
              </w:rPr>
            </w:pPr>
            <w:r w:rsidRPr="004917B7">
              <w:rPr>
                <w:i/>
              </w:rPr>
              <w:t>team leader</w:t>
            </w:r>
          </w:p>
        </w:tc>
      </w:tr>
      <w:tr w:rsidR="00A54EB7" w14:paraId="06DAC1E9" w14:textId="77777777" w:rsidTr="00D77451">
        <w:tc>
          <w:tcPr>
            <w:tcW w:w="4621" w:type="dxa"/>
          </w:tcPr>
          <w:p w14:paraId="7F4D3B61" w14:textId="77777777" w:rsidR="00A54EB7" w:rsidRPr="005856A0" w:rsidRDefault="00A54EB7" w:rsidP="00D77451">
            <w:pPr>
              <w:rPr>
                <w:b/>
              </w:rPr>
            </w:pPr>
            <w:r w:rsidRPr="005856A0">
              <w:rPr>
                <w:b/>
              </w:rPr>
              <w:t>Goal</w:t>
            </w:r>
          </w:p>
        </w:tc>
        <w:tc>
          <w:tcPr>
            <w:tcW w:w="4621" w:type="dxa"/>
          </w:tcPr>
          <w:p w14:paraId="50EBF31F" w14:textId="3EAAEB67" w:rsidR="00A54EB7" w:rsidRDefault="00D7718A" w:rsidP="00D77451">
            <w:r>
              <w:t xml:space="preserve">The machine’s </w:t>
            </w:r>
            <w:r w:rsidR="007336A8">
              <w:t>performance and efficiency can be monitored</w:t>
            </w:r>
            <w:r w:rsidR="00231CD5">
              <w:t xml:space="preserve">. </w:t>
            </w:r>
          </w:p>
        </w:tc>
      </w:tr>
      <w:tr w:rsidR="00A54EB7" w14:paraId="29F3DEC1" w14:textId="77777777" w:rsidTr="00D77451">
        <w:tc>
          <w:tcPr>
            <w:tcW w:w="4621" w:type="dxa"/>
          </w:tcPr>
          <w:p w14:paraId="114DAC5D" w14:textId="77777777" w:rsidR="00A54EB7" w:rsidRPr="005856A0" w:rsidRDefault="00A54EB7" w:rsidP="00D77451">
            <w:pPr>
              <w:rPr>
                <w:b/>
              </w:rPr>
            </w:pPr>
            <w:r w:rsidRPr="005856A0">
              <w:rPr>
                <w:b/>
              </w:rPr>
              <w:t>Precondition</w:t>
            </w:r>
          </w:p>
        </w:tc>
        <w:tc>
          <w:tcPr>
            <w:tcW w:w="4621" w:type="dxa"/>
          </w:tcPr>
          <w:p w14:paraId="6BDA1F69" w14:textId="6EAFC3DE" w:rsidR="00A54EB7" w:rsidRDefault="00231CD5" w:rsidP="00D77451">
            <w:r>
              <w:t>Th</w:t>
            </w:r>
            <w:r w:rsidR="00B03303">
              <w:t>e machine is operating</w:t>
            </w:r>
            <w:r w:rsidR="00D2064E">
              <w:t xml:space="preserve"> </w:t>
            </w:r>
            <w:r w:rsidR="00015408">
              <w:t>during</w:t>
            </w:r>
            <w:r w:rsidR="00D2064E">
              <w:t xml:space="preserve"> the shift.</w:t>
            </w:r>
          </w:p>
        </w:tc>
      </w:tr>
      <w:tr w:rsidR="00A54EB7" w14:paraId="4F1D7822" w14:textId="77777777" w:rsidTr="00D77451">
        <w:tc>
          <w:tcPr>
            <w:tcW w:w="4621" w:type="dxa"/>
          </w:tcPr>
          <w:p w14:paraId="0BB56344" w14:textId="77777777" w:rsidR="00A54EB7" w:rsidRPr="005856A0" w:rsidRDefault="00A54EB7" w:rsidP="00D77451">
            <w:pPr>
              <w:rPr>
                <w:b/>
              </w:rPr>
            </w:pPr>
            <w:r w:rsidRPr="005856A0">
              <w:rPr>
                <w:b/>
              </w:rPr>
              <w:t>Postcondition</w:t>
            </w:r>
          </w:p>
        </w:tc>
        <w:tc>
          <w:tcPr>
            <w:tcW w:w="4621" w:type="dxa"/>
          </w:tcPr>
          <w:p w14:paraId="48ADD050" w14:textId="64585142" w:rsidR="00A54EB7" w:rsidRDefault="009C619D" w:rsidP="00D77451">
            <w:r>
              <w:t>The system displays performance and efficiency data</w:t>
            </w:r>
            <w:r w:rsidR="009412FE">
              <w:t xml:space="preserve"> based on manual input</w:t>
            </w:r>
            <w:r w:rsidR="00014A7C">
              <w:t>, calculation</w:t>
            </w:r>
            <w:r w:rsidR="003649AB">
              <w:t>s</w:t>
            </w:r>
            <w:r w:rsidR="009412FE">
              <w:t xml:space="preserve"> and provided constants.</w:t>
            </w:r>
          </w:p>
        </w:tc>
      </w:tr>
      <w:tr w:rsidR="00A54EB7" w14:paraId="7519C4BF" w14:textId="77777777" w:rsidTr="00D77451">
        <w:tc>
          <w:tcPr>
            <w:tcW w:w="4621" w:type="dxa"/>
          </w:tcPr>
          <w:p w14:paraId="38969FD8" w14:textId="77777777" w:rsidR="00A54EB7" w:rsidRPr="005856A0" w:rsidRDefault="00A54EB7" w:rsidP="00D77451">
            <w:pPr>
              <w:rPr>
                <w:b/>
              </w:rPr>
            </w:pPr>
            <w:r w:rsidRPr="005856A0">
              <w:rPr>
                <w:b/>
              </w:rPr>
              <w:t>Assumptions</w:t>
            </w:r>
          </w:p>
        </w:tc>
        <w:tc>
          <w:tcPr>
            <w:tcW w:w="4621" w:type="dxa"/>
          </w:tcPr>
          <w:p w14:paraId="057F061A" w14:textId="69222115" w:rsidR="00A54EB7" w:rsidRDefault="00EA2D76" w:rsidP="00D77451">
            <w:r>
              <w:t xml:space="preserve">The expected initiator is </w:t>
            </w:r>
            <w:r w:rsidR="00C82449">
              <w:t>team leader</w:t>
            </w:r>
            <w:r w:rsidR="001D3E7C">
              <w:t xml:space="preserve"> </w:t>
            </w:r>
            <w:r w:rsidR="00562F1A">
              <w:t xml:space="preserve">using web browser </w:t>
            </w:r>
            <w:r w:rsidR="00B95567">
              <w:t>to input hourly scores</w:t>
            </w:r>
            <w:r w:rsidR="00562F1A">
              <w:t>.</w:t>
            </w:r>
            <w:r w:rsidR="00126A10">
              <w:t xml:space="preserve"> The system calculate</w:t>
            </w:r>
            <w:r w:rsidR="00F82C1F">
              <w:t>s</w:t>
            </w:r>
            <w:r w:rsidR="00126A10">
              <w:t xml:space="preserve"> </w:t>
            </w:r>
            <w:r w:rsidR="00330039">
              <w:t>performance and efficiency.</w:t>
            </w:r>
          </w:p>
        </w:tc>
      </w:tr>
      <w:tr w:rsidR="00A54EB7" w14:paraId="67F84846" w14:textId="77777777" w:rsidTr="00D77451">
        <w:tc>
          <w:tcPr>
            <w:tcW w:w="9242" w:type="dxa"/>
            <w:gridSpan w:val="2"/>
          </w:tcPr>
          <w:p w14:paraId="789DC127" w14:textId="77777777" w:rsidR="00A54EB7" w:rsidRPr="005856A0" w:rsidRDefault="00A54EB7" w:rsidP="00D77451">
            <w:pPr>
              <w:rPr>
                <w:b/>
              </w:rPr>
            </w:pPr>
            <w:r w:rsidRPr="005856A0">
              <w:rPr>
                <w:b/>
              </w:rPr>
              <w:lastRenderedPageBreak/>
              <w:t>Main success scenario</w:t>
            </w:r>
          </w:p>
          <w:p w14:paraId="70DF2A25" w14:textId="77777777" w:rsidR="00A54EB7" w:rsidRDefault="006E4E98" w:rsidP="00D77451">
            <w:r>
              <w:t xml:space="preserve">1 Using the system team leader inputs hourly </w:t>
            </w:r>
            <w:r w:rsidR="00B21B94">
              <w:t>scores.</w:t>
            </w:r>
          </w:p>
          <w:p w14:paraId="14098732" w14:textId="6D268DF6" w:rsidR="00B21B94" w:rsidRDefault="00B21B94" w:rsidP="00D77451">
            <w:r>
              <w:t xml:space="preserve">2 The system calculates </w:t>
            </w:r>
            <w:r w:rsidR="006A4BC5">
              <w:t xml:space="preserve">the performance </w:t>
            </w:r>
            <w:r w:rsidR="00084E0D">
              <w:t xml:space="preserve">based on target and actual </w:t>
            </w:r>
            <w:r w:rsidR="008E10AC">
              <w:t>scores.</w:t>
            </w:r>
          </w:p>
          <w:p w14:paraId="7B2101F6" w14:textId="005EB51E" w:rsidR="00A12BDE" w:rsidRDefault="00D2112B" w:rsidP="00D77451">
            <w:r>
              <w:t>3 The system displays performance data.</w:t>
            </w:r>
          </w:p>
          <w:p w14:paraId="451C8C29" w14:textId="4357D4F2" w:rsidR="008E10AC" w:rsidRDefault="00481C19" w:rsidP="00D77451">
            <w:r>
              <w:t>4</w:t>
            </w:r>
            <w:r w:rsidR="008E10AC">
              <w:t xml:space="preserve"> The system calculates efficiency </w:t>
            </w:r>
            <w:r w:rsidR="00A12BDE">
              <w:t xml:space="preserve">based on </w:t>
            </w:r>
            <w:r w:rsidR="00D2112B">
              <w:t>downtime.</w:t>
            </w:r>
          </w:p>
          <w:p w14:paraId="02D2EEF2" w14:textId="77777777" w:rsidR="00D2112B" w:rsidRDefault="00481C19" w:rsidP="00D77451">
            <w:r>
              <w:t>5 The system displays efficiency data.</w:t>
            </w:r>
          </w:p>
          <w:p w14:paraId="3249293A" w14:textId="55F401FE" w:rsidR="000F48BB" w:rsidRDefault="00481C19" w:rsidP="00FC1327">
            <w:r>
              <w:t xml:space="preserve">6 </w:t>
            </w:r>
            <w:r w:rsidR="000F48BB">
              <w:t>The system displays top three issues for the line.</w:t>
            </w:r>
          </w:p>
          <w:p w14:paraId="0CFD4D69" w14:textId="678ED5B6" w:rsidR="00D73D1B" w:rsidRDefault="00D73D1B" w:rsidP="00FC1327">
            <w:r>
              <w:t xml:space="preserve">7 The </w:t>
            </w:r>
            <w:r w:rsidR="00823DCA">
              <w:t>manager/team leader can view performance and efficiency data.</w:t>
            </w:r>
          </w:p>
          <w:p w14:paraId="38048889" w14:textId="77777777" w:rsidR="001C3AD6" w:rsidRDefault="001C3AD6" w:rsidP="00D77451"/>
          <w:p w14:paraId="48A4F3E6" w14:textId="77777777" w:rsidR="001C3AD6" w:rsidRPr="00582814" w:rsidRDefault="001C3AD6" w:rsidP="00D77451">
            <w:pPr>
              <w:rPr>
                <w:b/>
              </w:rPr>
            </w:pPr>
            <w:r w:rsidRPr="00582814">
              <w:rPr>
                <w:b/>
              </w:rPr>
              <w:t>Extensions</w:t>
            </w:r>
          </w:p>
          <w:p w14:paraId="0DAC2CF9" w14:textId="195A63F5" w:rsidR="001C3AD6" w:rsidRDefault="00213293" w:rsidP="00D77451">
            <w:r>
              <w:t>1</w:t>
            </w:r>
            <w:r w:rsidR="008C06BB">
              <w:t xml:space="preserve">.a.1 </w:t>
            </w:r>
            <w:r w:rsidR="008C06BB" w:rsidRPr="004917B7">
              <w:rPr>
                <w:i/>
              </w:rPr>
              <w:t>No hourly score</w:t>
            </w:r>
            <w:r w:rsidR="00501A7D" w:rsidRPr="004917B7">
              <w:rPr>
                <w:i/>
              </w:rPr>
              <w:t xml:space="preserve"> provided</w:t>
            </w:r>
            <w:r w:rsidR="00501A7D">
              <w:t xml:space="preserve">. </w:t>
            </w:r>
            <w:r w:rsidR="006276F1">
              <w:t xml:space="preserve">The system </w:t>
            </w:r>
            <w:r w:rsidR="006956C7">
              <w:t>sets hourly score to 0.</w:t>
            </w:r>
          </w:p>
          <w:p w14:paraId="2BE5F49E" w14:textId="77777777" w:rsidR="00C16BA8" w:rsidRDefault="00C16BA8" w:rsidP="00D77451"/>
          <w:p w14:paraId="5707F96A" w14:textId="4450512B" w:rsidR="00611748" w:rsidRDefault="007C3360" w:rsidP="00D77451">
            <w:r>
              <w:t>3</w:t>
            </w:r>
            <w:r w:rsidR="00B504ED">
              <w:t xml:space="preserve">.a.1 </w:t>
            </w:r>
            <w:r w:rsidR="00B504ED" w:rsidRPr="004917B7">
              <w:rPr>
                <w:i/>
              </w:rPr>
              <w:t>Performance lower than target</w:t>
            </w:r>
            <w:r w:rsidR="00C47010" w:rsidRPr="004917B7">
              <w:rPr>
                <w:i/>
              </w:rPr>
              <w:t>, no downtime registered.</w:t>
            </w:r>
            <w:r w:rsidR="00C47010">
              <w:t xml:space="preserve"> The system indicates that </w:t>
            </w:r>
            <w:r w:rsidR="00C331CC">
              <w:t xml:space="preserve">the target is not achieved while no </w:t>
            </w:r>
            <w:r w:rsidR="00C16BA8">
              <w:t xml:space="preserve">stoppages are reported. The system indicates </w:t>
            </w:r>
            <w:r w:rsidR="005345AA">
              <w:t xml:space="preserve">the poor downtime </w:t>
            </w:r>
            <w:r w:rsidR="00254FE6">
              <w:t>communication as an issue.</w:t>
            </w:r>
          </w:p>
        </w:tc>
      </w:tr>
    </w:tbl>
    <w:p w14:paraId="611EDE6B" w14:textId="012E8FBC" w:rsidR="00A54EB7" w:rsidRDefault="00A54EB7" w:rsidP="00F07FA3"/>
    <w:p w14:paraId="08D720C1" w14:textId="0F734181" w:rsidR="0072279A" w:rsidRDefault="0072279A" w:rsidP="0072279A">
      <w:r>
        <w:rPr>
          <w:b/>
        </w:rPr>
        <w:t>Table 7</w:t>
      </w:r>
      <w:r>
        <w:t xml:space="preserve"> Textual representation of the </w:t>
      </w:r>
      <w:r w:rsidR="00F2610C">
        <w:rPr>
          <w:i/>
        </w:rPr>
        <w:t>create</w:t>
      </w:r>
      <w:r>
        <w:rPr>
          <w:i/>
        </w:rPr>
        <w:t xml:space="preserve"> daily report</w:t>
      </w:r>
      <w:r>
        <w:t xml:space="preserve"> use case.</w:t>
      </w:r>
    </w:p>
    <w:tbl>
      <w:tblPr>
        <w:tblStyle w:val="TableGrid"/>
        <w:tblW w:w="0" w:type="auto"/>
        <w:tblLook w:val="04A0" w:firstRow="1" w:lastRow="0" w:firstColumn="1" w:lastColumn="0" w:noHBand="0" w:noVBand="1"/>
      </w:tblPr>
      <w:tblGrid>
        <w:gridCol w:w="4621"/>
        <w:gridCol w:w="4621"/>
      </w:tblGrid>
      <w:tr w:rsidR="0072279A" w14:paraId="4988BFF5" w14:textId="77777777" w:rsidTr="00596F0D">
        <w:tc>
          <w:tcPr>
            <w:tcW w:w="4621" w:type="dxa"/>
          </w:tcPr>
          <w:p w14:paraId="40103027" w14:textId="77777777" w:rsidR="0072279A" w:rsidRPr="005856A0" w:rsidRDefault="0072279A" w:rsidP="00596F0D">
            <w:pPr>
              <w:rPr>
                <w:b/>
              </w:rPr>
            </w:pPr>
            <w:r w:rsidRPr="005856A0">
              <w:rPr>
                <w:b/>
              </w:rPr>
              <w:t>Identifier and name</w:t>
            </w:r>
          </w:p>
        </w:tc>
        <w:tc>
          <w:tcPr>
            <w:tcW w:w="4621" w:type="dxa"/>
          </w:tcPr>
          <w:p w14:paraId="4814302B" w14:textId="345AD353" w:rsidR="0072279A" w:rsidRDefault="0072279A" w:rsidP="00596F0D">
            <w:r>
              <w:t xml:space="preserve">UC7 </w:t>
            </w:r>
            <w:r w:rsidR="00F2610C">
              <w:t>create</w:t>
            </w:r>
            <w:r>
              <w:t xml:space="preserve"> daily report</w:t>
            </w:r>
          </w:p>
        </w:tc>
      </w:tr>
      <w:tr w:rsidR="0072279A" w14:paraId="6871E112" w14:textId="77777777" w:rsidTr="00596F0D">
        <w:tc>
          <w:tcPr>
            <w:tcW w:w="4621" w:type="dxa"/>
          </w:tcPr>
          <w:p w14:paraId="1E38E7C8" w14:textId="77777777" w:rsidR="0072279A" w:rsidRPr="005856A0" w:rsidRDefault="0072279A" w:rsidP="00596F0D">
            <w:pPr>
              <w:rPr>
                <w:b/>
              </w:rPr>
            </w:pPr>
            <w:r w:rsidRPr="005856A0">
              <w:rPr>
                <w:b/>
              </w:rPr>
              <w:t>Initiator</w:t>
            </w:r>
          </w:p>
        </w:tc>
        <w:tc>
          <w:tcPr>
            <w:tcW w:w="4621" w:type="dxa"/>
          </w:tcPr>
          <w:p w14:paraId="0820ABF7" w14:textId="7094F600" w:rsidR="0072279A" w:rsidRDefault="001C1471" w:rsidP="00596F0D">
            <w:r>
              <w:t>m</w:t>
            </w:r>
            <w:r w:rsidR="0072279A">
              <w:t>anager or team leader</w:t>
            </w:r>
          </w:p>
        </w:tc>
      </w:tr>
      <w:tr w:rsidR="0072279A" w14:paraId="37A84030" w14:textId="77777777" w:rsidTr="00596F0D">
        <w:tc>
          <w:tcPr>
            <w:tcW w:w="4621" w:type="dxa"/>
          </w:tcPr>
          <w:p w14:paraId="73D44E2C" w14:textId="77777777" w:rsidR="0072279A" w:rsidRPr="005856A0" w:rsidRDefault="0072279A" w:rsidP="00596F0D">
            <w:pPr>
              <w:rPr>
                <w:b/>
              </w:rPr>
            </w:pPr>
            <w:r w:rsidRPr="005856A0">
              <w:rPr>
                <w:b/>
              </w:rPr>
              <w:t>Goal</w:t>
            </w:r>
          </w:p>
        </w:tc>
        <w:tc>
          <w:tcPr>
            <w:tcW w:w="4621" w:type="dxa"/>
          </w:tcPr>
          <w:p w14:paraId="32C7D7A2" w14:textId="77777777" w:rsidR="0072279A" w:rsidRDefault="0072279A" w:rsidP="00596F0D">
            <w:r>
              <w:t>The daily report is produced and can be printed out if required.</w:t>
            </w:r>
          </w:p>
        </w:tc>
      </w:tr>
      <w:tr w:rsidR="0072279A" w14:paraId="1FDE7A3A" w14:textId="77777777" w:rsidTr="00596F0D">
        <w:tc>
          <w:tcPr>
            <w:tcW w:w="4621" w:type="dxa"/>
          </w:tcPr>
          <w:p w14:paraId="4CB33F36" w14:textId="77777777" w:rsidR="0072279A" w:rsidRPr="005856A0" w:rsidRDefault="0072279A" w:rsidP="00596F0D">
            <w:pPr>
              <w:rPr>
                <w:b/>
              </w:rPr>
            </w:pPr>
            <w:r w:rsidRPr="005856A0">
              <w:rPr>
                <w:b/>
              </w:rPr>
              <w:t>Precondition</w:t>
            </w:r>
          </w:p>
        </w:tc>
        <w:tc>
          <w:tcPr>
            <w:tcW w:w="4621" w:type="dxa"/>
          </w:tcPr>
          <w:p w14:paraId="138CE94A" w14:textId="77777777" w:rsidR="0072279A" w:rsidRDefault="0072279A" w:rsidP="00596F0D">
            <w:r>
              <w:t>The report can be produced 15 minutes before the end of the shift. The production line has been operating during the shift.</w:t>
            </w:r>
          </w:p>
        </w:tc>
      </w:tr>
      <w:tr w:rsidR="0072279A" w14:paraId="3392B5CD" w14:textId="77777777" w:rsidTr="00596F0D">
        <w:tc>
          <w:tcPr>
            <w:tcW w:w="4621" w:type="dxa"/>
          </w:tcPr>
          <w:p w14:paraId="3503BB58" w14:textId="77777777" w:rsidR="0072279A" w:rsidRPr="005856A0" w:rsidRDefault="0072279A" w:rsidP="00596F0D">
            <w:pPr>
              <w:rPr>
                <w:b/>
              </w:rPr>
            </w:pPr>
            <w:r w:rsidRPr="005856A0">
              <w:rPr>
                <w:b/>
              </w:rPr>
              <w:t>Postcondition</w:t>
            </w:r>
          </w:p>
        </w:tc>
        <w:tc>
          <w:tcPr>
            <w:tcW w:w="4621" w:type="dxa"/>
          </w:tcPr>
          <w:p w14:paraId="6B36E241" w14:textId="77777777" w:rsidR="0072279A" w:rsidRDefault="0072279A" w:rsidP="00596F0D">
            <w:r>
              <w:t>The system will summarise daily performance and efficiency. The report containing performance data will be produced. All the details will be saved for future reference. It will be possible to print out the report.</w:t>
            </w:r>
          </w:p>
        </w:tc>
      </w:tr>
      <w:tr w:rsidR="0072279A" w14:paraId="52D9E884" w14:textId="77777777" w:rsidTr="00596F0D">
        <w:tc>
          <w:tcPr>
            <w:tcW w:w="4621" w:type="dxa"/>
          </w:tcPr>
          <w:p w14:paraId="1E553964" w14:textId="77777777" w:rsidR="0072279A" w:rsidRPr="005856A0" w:rsidRDefault="0072279A" w:rsidP="00596F0D">
            <w:pPr>
              <w:rPr>
                <w:b/>
              </w:rPr>
            </w:pPr>
            <w:r w:rsidRPr="005856A0">
              <w:rPr>
                <w:b/>
              </w:rPr>
              <w:t>Assumptions</w:t>
            </w:r>
          </w:p>
        </w:tc>
        <w:tc>
          <w:tcPr>
            <w:tcW w:w="4621" w:type="dxa"/>
          </w:tcPr>
          <w:p w14:paraId="4687627B" w14:textId="77777777" w:rsidR="0072279A" w:rsidRDefault="0072279A" w:rsidP="00596F0D">
            <w:r>
              <w:t xml:space="preserve">The expected initiator is manager or team leader using web browser to perform the use case. There is a 15 minutes grace period to make amendments otherwise the system will produce report automatically at the end of the shift. </w:t>
            </w:r>
          </w:p>
        </w:tc>
      </w:tr>
      <w:tr w:rsidR="0072279A" w14:paraId="6B2E24CC" w14:textId="77777777" w:rsidTr="00596F0D">
        <w:tc>
          <w:tcPr>
            <w:tcW w:w="9242" w:type="dxa"/>
            <w:gridSpan w:val="2"/>
          </w:tcPr>
          <w:p w14:paraId="0CB9F602" w14:textId="77777777" w:rsidR="0072279A" w:rsidRPr="005856A0" w:rsidRDefault="0072279A" w:rsidP="00596F0D">
            <w:pPr>
              <w:rPr>
                <w:b/>
              </w:rPr>
            </w:pPr>
            <w:r w:rsidRPr="005856A0">
              <w:rPr>
                <w:b/>
              </w:rPr>
              <w:t>Main success scenario</w:t>
            </w:r>
          </w:p>
          <w:p w14:paraId="245D759E" w14:textId="5F00BAEE" w:rsidR="0072279A" w:rsidRDefault="0072279A" w:rsidP="00596F0D">
            <w:r>
              <w:t xml:space="preserve">1 Manager/team leader </w:t>
            </w:r>
            <w:r w:rsidR="00B95699">
              <w:t xml:space="preserve">reviews </w:t>
            </w:r>
            <w:r w:rsidR="00074151">
              <w:t xml:space="preserve">the summary </w:t>
            </w:r>
            <w:r w:rsidR="00E3050C">
              <w:t>of</w:t>
            </w:r>
            <w:r w:rsidR="00074151">
              <w:t xml:space="preserve"> daily performance and efficiency</w:t>
            </w:r>
            <w:r>
              <w:t>.</w:t>
            </w:r>
          </w:p>
          <w:p w14:paraId="3075FB93" w14:textId="52BF7713" w:rsidR="0072279A" w:rsidRDefault="00E3050C" w:rsidP="00596F0D">
            <w:r>
              <w:t>2</w:t>
            </w:r>
            <w:r w:rsidR="0072279A">
              <w:t xml:space="preserve"> Manager/team leader confirms that performance and efficiency data is correct.</w:t>
            </w:r>
          </w:p>
          <w:p w14:paraId="394113B0" w14:textId="5F5BD07F" w:rsidR="0072279A" w:rsidRDefault="00E3050C" w:rsidP="00596F0D">
            <w:r>
              <w:t>3</w:t>
            </w:r>
            <w:r w:rsidR="0072279A">
              <w:t xml:space="preserve"> Using the system manager/team leader produces the report.</w:t>
            </w:r>
          </w:p>
          <w:p w14:paraId="109D2640" w14:textId="5BB31D90" w:rsidR="0072279A" w:rsidRDefault="00E3050C" w:rsidP="00596F0D">
            <w:r>
              <w:t>4</w:t>
            </w:r>
            <w:r w:rsidR="0072279A">
              <w:t xml:space="preserve"> The system saves daily </w:t>
            </w:r>
            <w:r w:rsidR="00446923">
              <w:t>summary</w:t>
            </w:r>
            <w:r w:rsidR="0072279A">
              <w:t>.</w:t>
            </w:r>
          </w:p>
          <w:p w14:paraId="77D11A85" w14:textId="7275F749" w:rsidR="0072279A" w:rsidRDefault="00E3050C" w:rsidP="00596F0D">
            <w:r>
              <w:t>5</w:t>
            </w:r>
            <w:r w:rsidR="0072279A">
              <w:t xml:space="preserve"> </w:t>
            </w:r>
            <w:r w:rsidR="00D230CD">
              <w:t>M</w:t>
            </w:r>
            <w:r w:rsidR="0072279A">
              <w:t>anager/team leader prints out the report.</w:t>
            </w:r>
          </w:p>
          <w:p w14:paraId="2BF36624" w14:textId="77777777" w:rsidR="0072279A" w:rsidRDefault="0072279A" w:rsidP="00596F0D"/>
          <w:p w14:paraId="33A23671" w14:textId="77777777" w:rsidR="0072279A" w:rsidRPr="00252A8B" w:rsidRDefault="0072279A" w:rsidP="00596F0D">
            <w:pPr>
              <w:rPr>
                <w:b/>
              </w:rPr>
            </w:pPr>
            <w:r w:rsidRPr="00252A8B">
              <w:rPr>
                <w:b/>
              </w:rPr>
              <w:t>Extensions</w:t>
            </w:r>
          </w:p>
          <w:p w14:paraId="710F4BD7" w14:textId="57FD89EC" w:rsidR="0072279A" w:rsidRDefault="0072279A" w:rsidP="00596F0D">
            <w:r>
              <w:t xml:space="preserve">1.a.1 </w:t>
            </w:r>
            <w:r w:rsidRPr="00252A8B">
              <w:rPr>
                <w:i/>
              </w:rPr>
              <w:t>Shift has ended</w:t>
            </w:r>
            <w:r>
              <w:t>. The use case terminates, and the daily report is produced automatically by the system</w:t>
            </w:r>
            <w:r w:rsidR="003A2AA2">
              <w:t xml:space="preserve"> with the details </w:t>
            </w:r>
            <w:r w:rsidR="00157757">
              <w:t>provided during the shift</w:t>
            </w:r>
            <w:r>
              <w:t>.</w:t>
            </w:r>
          </w:p>
          <w:p w14:paraId="72DD592F" w14:textId="77777777" w:rsidR="0072279A" w:rsidRDefault="0072279A" w:rsidP="00596F0D"/>
          <w:p w14:paraId="30B35770" w14:textId="36B2C841" w:rsidR="0072279A" w:rsidRDefault="00E20576" w:rsidP="00596F0D">
            <w:r>
              <w:t>2</w:t>
            </w:r>
            <w:r w:rsidR="0072279A">
              <w:t xml:space="preserve">.a.1 </w:t>
            </w:r>
            <w:r w:rsidR="0072279A" w:rsidRPr="00252A8B">
              <w:rPr>
                <w:i/>
              </w:rPr>
              <w:t>The performance data requires modification</w:t>
            </w:r>
            <w:r w:rsidR="0072279A">
              <w:t>. The manager/team leader amends incorrect details.</w:t>
            </w:r>
          </w:p>
        </w:tc>
      </w:tr>
    </w:tbl>
    <w:p w14:paraId="724CD6BE" w14:textId="6446A064" w:rsidR="0072279A" w:rsidRDefault="0072279A" w:rsidP="00F07FA3"/>
    <w:p w14:paraId="048406F4" w14:textId="2CE3F4DA" w:rsidR="0072279A" w:rsidRDefault="0072279A" w:rsidP="00F07FA3"/>
    <w:p w14:paraId="40350FA2" w14:textId="2F5BDEED" w:rsidR="00F137F8" w:rsidRDefault="00F137F8" w:rsidP="00F07FA3">
      <w:r>
        <w:rPr>
          <w:b/>
        </w:rPr>
        <w:t xml:space="preserve">Table </w:t>
      </w:r>
      <w:r w:rsidR="00352783">
        <w:rPr>
          <w:b/>
        </w:rPr>
        <w:t>8</w:t>
      </w:r>
      <w:r>
        <w:t xml:space="preserve"> Textual representation of the </w:t>
      </w:r>
      <w:r w:rsidR="00352783">
        <w:rPr>
          <w:i/>
        </w:rPr>
        <w:t xml:space="preserve">add </w:t>
      </w:r>
      <w:r w:rsidR="0089051F">
        <w:rPr>
          <w:i/>
        </w:rPr>
        <w:t>user</w:t>
      </w:r>
      <w:r>
        <w:t xml:space="preserve"> use case.</w:t>
      </w:r>
    </w:p>
    <w:tbl>
      <w:tblPr>
        <w:tblStyle w:val="TableGrid"/>
        <w:tblW w:w="0" w:type="auto"/>
        <w:tblLook w:val="04A0" w:firstRow="1" w:lastRow="0" w:firstColumn="1" w:lastColumn="0" w:noHBand="0" w:noVBand="1"/>
      </w:tblPr>
      <w:tblGrid>
        <w:gridCol w:w="4621"/>
        <w:gridCol w:w="4621"/>
      </w:tblGrid>
      <w:tr w:rsidR="00A54EB7" w14:paraId="1018F9C6" w14:textId="77777777" w:rsidTr="00D77451">
        <w:tc>
          <w:tcPr>
            <w:tcW w:w="4621" w:type="dxa"/>
          </w:tcPr>
          <w:p w14:paraId="0E269863" w14:textId="77777777" w:rsidR="00A54EB7" w:rsidRPr="005856A0" w:rsidRDefault="00A54EB7" w:rsidP="00D77451">
            <w:pPr>
              <w:rPr>
                <w:b/>
              </w:rPr>
            </w:pPr>
            <w:r w:rsidRPr="005856A0">
              <w:rPr>
                <w:b/>
              </w:rPr>
              <w:t>Identifier and name</w:t>
            </w:r>
          </w:p>
        </w:tc>
        <w:tc>
          <w:tcPr>
            <w:tcW w:w="4621" w:type="dxa"/>
          </w:tcPr>
          <w:p w14:paraId="79B0D644" w14:textId="68F95194" w:rsidR="00A54EB7" w:rsidRDefault="00F2610C" w:rsidP="00D77451">
            <w:r>
              <w:t xml:space="preserve">UC8 </w:t>
            </w:r>
            <w:r w:rsidR="00E53C3F" w:rsidRPr="001C1471">
              <w:rPr>
                <w:i/>
              </w:rPr>
              <w:t xml:space="preserve">add </w:t>
            </w:r>
            <w:r w:rsidR="001C1471" w:rsidRPr="001C1471">
              <w:rPr>
                <w:i/>
              </w:rPr>
              <w:t>user</w:t>
            </w:r>
          </w:p>
        </w:tc>
      </w:tr>
      <w:tr w:rsidR="00A54EB7" w14:paraId="48C09388" w14:textId="77777777" w:rsidTr="00D77451">
        <w:tc>
          <w:tcPr>
            <w:tcW w:w="4621" w:type="dxa"/>
          </w:tcPr>
          <w:p w14:paraId="2932D934" w14:textId="77777777" w:rsidR="00A54EB7" w:rsidRPr="005856A0" w:rsidRDefault="00A54EB7" w:rsidP="00D77451">
            <w:pPr>
              <w:rPr>
                <w:b/>
              </w:rPr>
            </w:pPr>
            <w:r w:rsidRPr="005856A0">
              <w:rPr>
                <w:b/>
              </w:rPr>
              <w:t>Initiator</w:t>
            </w:r>
          </w:p>
        </w:tc>
        <w:tc>
          <w:tcPr>
            <w:tcW w:w="4621" w:type="dxa"/>
          </w:tcPr>
          <w:p w14:paraId="1EC3632E" w14:textId="39EB3C4C" w:rsidR="00A54EB7" w:rsidRPr="001C1471" w:rsidRDefault="001C1471" w:rsidP="00D77451">
            <w:pPr>
              <w:rPr>
                <w:i/>
              </w:rPr>
            </w:pPr>
            <w:r w:rsidRPr="001C1471">
              <w:rPr>
                <w:i/>
              </w:rPr>
              <w:t>t</w:t>
            </w:r>
            <w:r w:rsidR="005A3705" w:rsidRPr="001C1471">
              <w:rPr>
                <w:i/>
              </w:rPr>
              <w:t>eam leader</w:t>
            </w:r>
          </w:p>
        </w:tc>
      </w:tr>
      <w:tr w:rsidR="00A54EB7" w14:paraId="35A7B34D" w14:textId="77777777" w:rsidTr="00D77451">
        <w:tc>
          <w:tcPr>
            <w:tcW w:w="4621" w:type="dxa"/>
          </w:tcPr>
          <w:p w14:paraId="1EE8AE9C" w14:textId="77777777" w:rsidR="00A54EB7" w:rsidRPr="005856A0" w:rsidRDefault="00A54EB7" w:rsidP="00D77451">
            <w:pPr>
              <w:rPr>
                <w:b/>
              </w:rPr>
            </w:pPr>
            <w:r w:rsidRPr="005856A0">
              <w:rPr>
                <w:b/>
              </w:rPr>
              <w:t>Goal</w:t>
            </w:r>
          </w:p>
        </w:tc>
        <w:tc>
          <w:tcPr>
            <w:tcW w:w="4621" w:type="dxa"/>
          </w:tcPr>
          <w:p w14:paraId="5F7F6738" w14:textId="1B7E40A1" w:rsidR="00A54EB7" w:rsidRDefault="00B00291" w:rsidP="00D77451">
            <w:r>
              <w:t>A new user is added to the system.</w:t>
            </w:r>
          </w:p>
        </w:tc>
      </w:tr>
      <w:tr w:rsidR="00A54EB7" w14:paraId="419B8CE4" w14:textId="77777777" w:rsidTr="00D77451">
        <w:tc>
          <w:tcPr>
            <w:tcW w:w="4621" w:type="dxa"/>
          </w:tcPr>
          <w:p w14:paraId="7D965049" w14:textId="77777777" w:rsidR="00A54EB7" w:rsidRPr="005856A0" w:rsidRDefault="00A54EB7" w:rsidP="00D77451">
            <w:pPr>
              <w:rPr>
                <w:b/>
              </w:rPr>
            </w:pPr>
            <w:r w:rsidRPr="005856A0">
              <w:rPr>
                <w:b/>
              </w:rPr>
              <w:t>Precondition</w:t>
            </w:r>
          </w:p>
        </w:tc>
        <w:tc>
          <w:tcPr>
            <w:tcW w:w="4621" w:type="dxa"/>
          </w:tcPr>
          <w:p w14:paraId="0A92ED05" w14:textId="552F5C1E" w:rsidR="00A54EB7" w:rsidRDefault="003153F9" w:rsidP="00D77451">
            <w:r>
              <w:t>None</w:t>
            </w:r>
          </w:p>
        </w:tc>
      </w:tr>
      <w:tr w:rsidR="00A54EB7" w14:paraId="640512AF" w14:textId="77777777" w:rsidTr="00D77451">
        <w:tc>
          <w:tcPr>
            <w:tcW w:w="4621" w:type="dxa"/>
          </w:tcPr>
          <w:p w14:paraId="0778E9E3" w14:textId="77777777" w:rsidR="00A54EB7" w:rsidRPr="005856A0" w:rsidRDefault="00A54EB7" w:rsidP="00D77451">
            <w:pPr>
              <w:rPr>
                <w:b/>
              </w:rPr>
            </w:pPr>
            <w:r w:rsidRPr="005856A0">
              <w:rPr>
                <w:b/>
              </w:rPr>
              <w:t>Postcondition</w:t>
            </w:r>
          </w:p>
        </w:tc>
        <w:tc>
          <w:tcPr>
            <w:tcW w:w="4621" w:type="dxa"/>
          </w:tcPr>
          <w:p w14:paraId="44B161E3" w14:textId="0ADB95BC" w:rsidR="00A54EB7" w:rsidRDefault="0084522A" w:rsidP="00D77451">
            <w:r>
              <w:t>The system will register a new user</w:t>
            </w:r>
            <w:r w:rsidR="00DF749D">
              <w:t xml:space="preserve"> </w:t>
            </w:r>
            <w:r w:rsidR="009F600F">
              <w:t>allowing</w:t>
            </w:r>
            <w:r w:rsidR="00E75A82">
              <w:t xml:space="preserve"> access </w:t>
            </w:r>
            <w:r w:rsidR="009F600F">
              <w:t xml:space="preserve">to </w:t>
            </w:r>
            <w:r w:rsidR="00670F17">
              <w:t>resources</w:t>
            </w:r>
            <w:r w:rsidR="003C64B3">
              <w:t xml:space="preserve"> specific for the user’s role.</w:t>
            </w:r>
            <w:r w:rsidR="00670F17">
              <w:t xml:space="preserve"> </w:t>
            </w:r>
          </w:p>
        </w:tc>
      </w:tr>
      <w:tr w:rsidR="00A54EB7" w14:paraId="759DACCD" w14:textId="77777777" w:rsidTr="00D77451">
        <w:tc>
          <w:tcPr>
            <w:tcW w:w="4621" w:type="dxa"/>
          </w:tcPr>
          <w:p w14:paraId="31AABFE2" w14:textId="77777777" w:rsidR="00A54EB7" w:rsidRPr="005856A0" w:rsidRDefault="00A54EB7" w:rsidP="00D77451">
            <w:pPr>
              <w:rPr>
                <w:b/>
              </w:rPr>
            </w:pPr>
            <w:r w:rsidRPr="005856A0">
              <w:rPr>
                <w:b/>
              </w:rPr>
              <w:t>Assumptions</w:t>
            </w:r>
          </w:p>
        </w:tc>
        <w:tc>
          <w:tcPr>
            <w:tcW w:w="4621" w:type="dxa"/>
          </w:tcPr>
          <w:p w14:paraId="7E9001B0" w14:textId="52B32F12" w:rsidR="00A54EB7" w:rsidRDefault="00E02710" w:rsidP="00D77451">
            <w:r>
              <w:t xml:space="preserve">The expected initiator is </w:t>
            </w:r>
            <w:r w:rsidR="001F4C67">
              <w:t xml:space="preserve">team leader requesting </w:t>
            </w:r>
            <w:r w:rsidR="00FF3445">
              <w:t>a new profile from system administrator</w:t>
            </w:r>
            <w:r w:rsidR="00CE6EA2">
              <w:t xml:space="preserve"> via web browser</w:t>
            </w:r>
            <w:r w:rsidR="00C128D7">
              <w:t>.</w:t>
            </w:r>
          </w:p>
        </w:tc>
      </w:tr>
      <w:tr w:rsidR="00A54EB7" w14:paraId="11FF0ADD" w14:textId="77777777" w:rsidTr="00D77451">
        <w:tc>
          <w:tcPr>
            <w:tcW w:w="9242" w:type="dxa"/>
            <w:gridSpan w:val="2"/>
          </w:tcPr>
          <w:p w14:paraId="3CFB3C05" w14:textId="77777777" w:rsidR="00A54EB7" w:rsidRPr="005856A0" w:rsidRDefault="00A54EB7" w:rsidP="00D77451">
            <w:pPr>
              <w:rPr>
                <w:b/>
              </w:rPr>
            </w:pPr>
            <w:r w:rsidRPr="005856A0">
              <w:rPr>
                <w:b/>
              </w:rPr>
              <w:t>Main success scenario</w:t>
            </w:r>
          </w:p>
          <w:p w14:paraId="3FF452F0" w14:textId="77777777" w:rsidR="00A54EB7" w:rsidRDefault="00EE374D" w:rsidP="00D77451">
            <w:r>
              <w:t xml:space="preserve">1 </w:t>
            </w:r>
            <w:r w:rsidR="00284917">
              <w:t xml:space="preserve">Team leader </w:t>
            </w:r>
            <w:r w:rsidR="00FC4F48">
              <w:t>requests new profile</w:t>
            </w:r>
            <w:r w:rsidR="001D3197">
              <w:t>.</w:t>
            </w:r>
          </w:p>
          <w:p w14:paraId="6C92C143" w14:textId="33FFB50F" w:rsidR="00FC4F48" w:rsidRDefault="00FC4F48" w:rsidP="00D77451">
            <w:r>
              <w:t xml:space="preserve">2 Team leader </w:t>
            </w:r>
            <w:r w:rsidR="003F6E76">
              <w:t>provides new user’s name and role</w:t>
            </w:r>
            <w:r w:rsidR="00EF29CC">
              <w:t xml:space="preserve"> and confirms request</w:t>
            </w:r>
            <w:r w:rsidR="003F6E76">
              <w:t>.</w:t>
            </w:r>
          </w:p>
          <w:p w14:paraId="5C602E3B" w14:textId="2230E15C" w:rsidR="00492628" w:rsidRDefault="00184776" w:rsidP="00D77451">
            <w:r>
              <w:t>3 System’s administrator acknowledges</w:t>
            </w:r>
            <w:r w:rsidR="00492628">
              <w:t xml:space="preserve"> </w:t>
            </w:r>
            <w:r>
              <w:t>request</w:t>
            </w:r>
            <w:r w:rsidR="00ED2D1D">
              <w:t>.</w:t>
            </w:r>
          </w:p>
          <w:p w14:paraId="1DDCD041" w14:textId="3032788A" w:rsidR="001B4869" w:rsidRDefault="00184776" w:rsidP="00D77451">
            <w:r>
              <w:t>4</w:t>
            </w:r>
            <w:r w:rsidR="001B4869">
              <w:t xml:space="preserve"> The system allocates </w:t>
            </w:r>
            <w:r w:rsidR="00492628">
              <w:t xml:space="preserve">user ID to </w:t>
            </w:r>
            <w:r w:rsidR="00ED2D1D">
              <w:t>the new profile.</w:t>
            </w:r>
          </w:p>
          <w:p w14:paraId="2FFEC310" w14:textId="0E63D604" w:rsidR="00ED2D1D" w:rsidRDefault="00184776" w:rsidP="00D77451">
            <w:r>
              <w:t>5</w:t>
            </w:r>
            <w:r w:rsidR="00ED2D1D">
              <w:t xml:space="preserve"> The system </w:t>
            </w:r>
            <w:r w:rsidR="00C16015">
              <w:t>sets user ID as a password for the new profile.</w:t>
            </w:r>
          </w:p>
          <w:p w14:paraId="7E04C89E" w14:textId="1717F6D2" w:rsidR="00C16015" w:rsidRDefault="00184776" w:rsidP="00D77451">
            <w:r>
              <w:t>6</w:t>
            </w:r>
            <w:r w:rsidR="00C16015">
              <w:t xml:space="preserve"> The system</w:t>
            </w:r>
            <w:r w:rsidR="00D07D8B">
              <w:t xml:space="preserve"> </w:t>
            </w:r>
            <w:r w:rsidR="00CB56B3">
              <w:t>sets permissions accordingly to the user’s role.</w:t>
            </w:r>
          </w:p>
          <w:p w14:paraId="4FF589C8" w14:textId="66EE9FE3" w:rsidR="00CB56B3" w:rsidRDefault="00184776" w:rsidP="00D77451">
            <w:r>
              <w:t>7</w:t>
            </w:r>
            <w:r w:rsidR="00496357">
              <w:t xml:space="preserve"> The new user </w:t>
            </w:r>
            <w:r w:rsidR="00EF613F">
              <w:t>can</w:t>
            </w:r>
            <w:r w:rsidR="00496357">
              <w:t xml:space="preserve"> log in and </w:t>
            </w:r>
            <w:r w:rsidR="005B10F0">
              <w:t>use the system.</w:t>
            </w:r>
          </w:p>
          <w:p w14:paraId="17F04A05" w14:textId="77777777" w:rsidR="005B10F0" w:rsidRDefault="005B10F0" w:rsidP="00D77451"/>
          <w:p w14:paraId="5FA05DFB" w14:textId="77777777" w:rsidR="005B10F0" w:rsidRPr="00686968" w:rsidRDefault="005B10F0" w:rsidP="00D77451">
            <w:pPr>
              <w:rPr>
                <w:b/>
              </w:rPr>
            </w:pPr>
            <w:r w:rsidRPr="00686968">
              <w:rPr>
                <w:b/>
              </w:rPr>
              <w:t>Extensions</w:t>
            </w:r>
          </w:p>
          <w:p w14:paraId="2F66A425" w14:textId="5D4EECA6" w:rsidR="005B10F0" w:rsidRDefault="00184776" w:rsidP="00D77451">
            <w:r>
              <w:t>4</w:t>
            </w:r>
            <w:r w:rsidR="00243831">
              <w:t xml:space="preserve">.a.1 </w:t>
            </w:r>
            <w:r w:rsidR="00EF613F" w:rsidRPr="00686968">
              <w:rPr>
                <w:i/>
              </w:rPr>
              <w:t xml:space="preserve">User’s name </w:t>
            </w:r>
            <w:r w:rsidR="00E1360D" w:rsidRPr="00686968">
              <w:rPr>
                <w:i/>
              </w:rPr>
              <w:t>already exists</w:t>
            </w:r>
            <w:r w:rsidR="00E1360D">
              <w:t>. The system</w:t>
            </w:r>
            <w:r w:rsidR="00CA3BDB">
              <w:t xml:space="preserve"> informs administrator that the user </w:t>
            </w:r>
            <w:r w:rsidR="00445CF2">
              <w:t>with the given name already exists.</w:t>
            </w:r>
          </w:p>
          <w:p w14:paraId="540554F0" w14:textId="77777777" w:rsidR="001305F1" w:rsidRDefault="001305F1" w:rsidP="00D77451"/>
          <w:p w14:paraId="78FBD74D" w14:textId="3092AD34" w:rsidR="00734B02" w:rsidRDefault="00184776" w:rsidP="00D77451">
            <w:r>
              <w:t>4</w:t>
            </w:r>
            <w:r w:rsidR="00734B02">
              <w:t xml:space="preserve">.a.2 </w:t>
            </w:r>
            <w:r w:rsidR="00DA6066" w:rsidRPr="00686968">
              <w:rPr>
                <w:i/>
              </w:rPr>
              <w:t xml:space="preserve">The </w:t>
            </w:r>
            <w:r w:rsidR="00525CB0" w:rsidRPr="00686968">
              <w:rPr>
                <w:i/>
              </w:rPr>
              <w:t xml:space="preserve">new user </w:t>
            </w:r>
            <w:r w:rsidR="00735C62" w:rsidRPr="00686968">
              <w:rPr>
                <w:i/>
              </w:rPr>
              <w:t>has</w:t>
            </w:r>
            <w:r w:rsidR="00525CB0" w:rsidRPr="00686968">
              <w:rPr>
                <w:i/>
              </w:rPr>
              <w:t xml:space="preserve"> the same name as existing user</w:t>
            </w:r>
            <w:r w:rsidR="00525CB0">
              <w:t xml:space="preserve">. </w:t>
            </w:r>
            <w:r w:rsidR="00735C62">
              <w:t xml:space="preserve">The administrator confirms that </w:t>
            </w:r>
            <w:r w:rsidR="00000DA8">
              <w:t xml:space="preserve">a new profile is required. The system creates new profile with </w:t>
            </w:r>
            <w:r w:rsidR="001B2CDF">
              <w:t>the same name but different ID.</w:t>
            </w:r>
          </w:p>
          <w:p w14:paraId="4F786E67" w14:textId="77777777" w:rsidR="001305F1" w:rsidRDefault="001305F1" w:rsidP="00D77451"/>
          <w:p w14:paraId="70221FFB" w14:textId="010BAA4F" w:rsidR="001B2CDF" w:rsidRDefault="00184776" w:rsidP="00D77451">
            <w:r>
              <w:t>4</w:t>
            </w:r>
            <w:r w:rsidR="001B2CDF">
              <w:t xml:space="preserve">.a.3 </w:t>
            </w:r>
            <w:r w:rsidR="001B2CDF" w:rsidRPr="00686968">
              <w:rPr>
                <w:i/>
              </w:rPr>
              <w:t xml:space="preserve">The user </w:t>
            </w:r>
            <w:r w:rsidR="00F46C00" w:rsidRPr="00686968">
              <w:rPr>
                <w:i/>
              </w:rPr>
              <w:t>has been previously registered</w:t>
            </w:r>
            <w:r w:rsidR="00F46C00">
              <w:t xml:space="preserve">. The administrator </w:t>
            </w:r>
            <w:r w:rsidR="00FA0153">
              <w:t>cancels request. The use case terminates.</w:t>
            </w:r>
          </w:p>
          <w:p w14:paraId="5B26D6F9" w14:textId="77777777" w:rsidR="00F42D83" w:rsidRDefault="00F42D83" w:rsidP="00D77451"/>
          <w:p w14:paraId="0D3A55ED" w14:textId="5C66490B" w:rsidR="00F42D83" w:rsidRDefault="00184776" w:rsidP="00D77451">
            <w:r>
              <w:t>6</w:t>
            </w:r>
            <w:r w:rsidR="00F42D83">
              <w:t xml:space="preserve">.a.1 </w:t>
            </w:r>
            <w:r w:rsidR="00223F48" w:rsidRPr="00686968">
              <w:rPr>
                <w:i/>
              </w:rPr>
              <w:t>Additional permissions required</w:t>
            </w:r>
            <w:r w:rsidR="00223F48">
              <w:t xml:space="preserve">. The team leader informs </w:t>
            </w:r>
            <w:r w:rsidR="00980A82">
              <w:t xml:space="preserve">system’s administrator that the new user must </w:t>
            </w:r>
            <w:r w:rsidR="0070079F">
              <w:t xml:space="preserve">obtain additional permissions. </w:t>
            </w:r>
            <w:r w:rsidR="00BB7D7A">
              <w:t>The system’s administrator unlocks requested permissions for the user.</w:t>
            </w:r>
          </w:p>
        </w:tc>
      </w:tr>
    </w:tbl>
    <w:p w14:paraId="12B3934C" w14:textId="57962423" w:rsidR="00A54EB7" w:rsidRDefault="00A54EB7" w:rsidP="00F07FA3"/>
    <w:p w14:paraId="1AA10AEA" w14:textId="46F3E118" w:rsidR="006B3841" w:rsidRDefault="006B3841" w:rsidP="006B3841">
      <w:r>
        <w:rPr>
          <w:b/>
        </w:rPr>
        <w:t xml:space="preserve">Table </w:t>
      </w:r>
      <w:r w:rsidR="005B5663">
        <w:rPr>
          <w:b/>
        </w:rPr>
        <w:t>9</w:t>
      </w:r>
      <w:r>
        <w:t xml:space="preserve"> Textual representation of the </w:t>
      </w:r>
      <w:proofErr w:type="spellStart"/>
      <w:r>
        <w:rPr>
          <w:i/>
        </w:rPr>
        <w:t>remove</w:t>
      </w:r>
      <w:proofErr w:type="spellEnd"/>
      <w:r>
        <w:rPr>
          <w:i/>
        </w:rPr>
        <w:t xml:space="preserve"> </w:t>
      </w:r>
      <w:r w:rsidR="0089051F">
        <w:rPr>
          <w:i/>
        </w:rPr>
        <w:t>user</w:t>
      </w:r>
      <w:r>
        <w:t xml:space="preserve"> use case.</w:t>
      </w:r>
    </w:p>
    <w:tbl>
      <w:tblPr>
        <w:tblStyle w:val="TableGrid"/>
        <w:tblW w:w="0" w:type="auto"/>
        <w:tblLook w:val="04A0" w:firstRow="1" w:lastRow="0" w:firstColumn="1" w:lastColumn="0" w:noHBand="0" w:noVBand="1"/>
      </w:tblPr>
      <w:tblGrid>
        <w:gridCol w:w="4621"/>
        <w:gridCol w:w="4621"/>
      </w:tblGrid>
      <w:tr w:rsidR="006B3841" w14:paraId="0D6E1E27" w14:textId="77777777" w:rsidTr="00E34376">
        <w:tc>
          <w:tcPr>
            <w:tcW w:w="4621" w:type="dxa"/>
          </w:tcPr>
          <w:p w14:paraId="2F2C759F" w14:textId="77777777" w:rsidR="006B3841" w:rsidRPr="005856A0" w:rsidRDefault="006B3841" w:rsidP="00E34376">
            <w:pPr>
              <w:rPr>
                <w:b/>
              </w:rPr>
            </w:pPr>
            <w:r w:rsidRPr="005856A0">
              <w:rPr>
                <w:b/>
              </w:rPr>
              <w:t>Identifier and name</w:t>
            </w:r>
          </w:p>
        </w:tc>
        <w:tc>
          <w:tcPr>
            <w:tcW w:w="4621" w:type="dxa"/>
          </w:tcPr>
          <w:p w14:paraId="57A91A98" w14:textId="39195264" w:rsidR="006B3841" w:rsidRDefault="006B3841" w:rsidP="00E34376">
            <w:r>
              <w:t>UC</w:t>
            </w:r>
            <w:r w:rsidR="005B5663">
              <w:t>9</w:t>
            </w:r>
            <w:r>
              <w:t xml:space="preserve"> </w:t>
            </w:r>
            <w:r w:rsidR="005B5663" w:rsidRPr="00CE6EA2">
              <w:rPr>
                <w:i/>
              </w:rPr>
              <w:t>remove</w:t>
            </w:r>
            <w:r w:rsidRPr="00CE6EA2">
              <w:rPr>
                <w:i/>
              </w:rPr>
              <w:t xml:space="preserve"> </w:t>
            </w:r>
            <w:r w:rsidR="000D10B3" w:rsidRPr="00CE6EA2">
              <w:rPr>
                <w:i/>
              </w:rPr>
              <w:t>user</w:t>
            </w:r>
          </w:p>
        </w:tc>
      </w:tr>
      <w:tr w:rsidR="006B3841" w14:paraId="69B2B0E6" w14:textId="77777777" w:rsidTr="00E34376">
        <w:tc>
          <w:tcPr>
            <w:tcW w:w="4621" w:type="dxa"/>
          </w:tcPr>
          <w:p w14:paraId="548764FB" w14:textId="77777777" w:rsidR="006B3841" w:rsidRPr="005856A0" w:rsidRDefault="006B3841" w:rsidP="00E34376">
            <w:pPr>
              <w:rPr>
                <w:b/>
              </w:rPr>
            </w:pPr>
            <w:r w:rsidRPr="005856A0">
              <w:rPr>
                <w:b/>
              </w:rPr>
              <w:t>Initiator</w:t>
            </w:r>
          </w:p>
        </w:tc>
        <w:tc>
          <w:tcPr>
            <w:tcW w:w="4621" w:type="dxa"/>
          </w:tcPr>
          <w:p w14:paraId="6939CE78" w14:textId="6224AADA" w:rsidR="006B3841" w:rsidRPr="00CE6EA2" w:rsidRDefault="000D10B3" w:rsidP="00E34376">
            <w:pPr>
              <w:rPr>
                <w:i/>
              </w:rPr>
            </w:pPr>
            <w:r w:rsidRPr="00CE6EA2">
              <w:rPr>
                <w:i/>
              </w:rPr>
              <w:t>team leader</w:t>
            </w:r>
          </w:p>
        </w:tc>
      </w:tr>
      <w:tr w:rsidR="006B3841" w14:paraId="6DD92B91" w14:textId="77777777" w:rsidTr="00E34376">
        <w:tc>
          <w:tcPr>
            <w:tcW w:w="4621" w:type="dxa"/>
          </w:tcPr>
          <w:p w14:paraId="0739698F" w14:textId="77777777" w:rsidR="006B3841" w:rsidRPr="005856A0" w:rsidRDefault="006B3841" w:rsidP="00E34376">
            <w:pPr>
              <w:rPr>
                <w:b/>
              </w:rPr>
            </w:pPr>
            <w:r w:rsidRPr="005856A0">
              <w:rPr>
                <w:b/>
              </w:rPr>
              <w:t>Goal</w:t>
            </w:r>
          </w:p>
        </w:tc>
        <w:tc>
          <w:tcPr>
            <w:tcW w:w="4621" w:type="dxa"/>
          </w:tcPr>
          <w:p w14:paraId="40934C0B" w14:textId="01C2FBE0" w:rsidR="006B3841" w:rsidRDefault="00124BCC" w:rsidP="00E34376">
            <w:r>
              <w:t>The user’s profile is removed from the system.</w:t>
            </w:r>
          </w:p>
        </w:tc>
      </w:tr>
      <w:tr w:rsidR="006B3841" w14:paraId="4725C15C" w14:textId="77777777" w:rsidTr="00E34376">
        <w:tc>
          <w:tcPr>
            <w:tcW w:w="4621" w:type="dxa"/>
          </w:tcPr>
          <w:p w14:paraId="3F695742" w14:textId="77777777" w:rsidR="006B3841" w:rsidRPr="005856A0" w:rsidRDefault="006B3841" w:rsidP="00E34376">
            <w:pPr>
              <w:rPr>
                <w:b/>
              </w:rPr>
            </w:pPr>
            <w:r w:rsidRPr="005856A0">
              <w:rPr>
                <w:b/>
              </w:rPr>
              <w:t>Precondition</w:t>
            </w:r>
          </w:p>
        </w:tc>
        <w:tc>
          <w:tcPr>
            <w:tcW w:w="4621" w:type="dxa"/>
          </w:tcPr>
          <w:p w14:paraId="474542F0" w14:textId="3623EE47" w:rsidR="006B3841" w:rsidRDefault="00124BCC" w:rsidP="00E34376">
            <w:r>
              <w:t>The user’s profile must exist.</w:t>
            </w:r>
          </w:p>
        </w:tc>
      </w:tr>
      <w:tr w:rsidR="006B3841" w14:paraId="41D84095" w14:textId="77777777" w:rsidTr="00E34376">
        <w:tc>
          <w:tcPr>
            <w:tcW w:w="4621" w:type="dxa"/>
          </w:tcPr>
          <w:p w14:paraId="0E77CDE7" w14:textId="77777777" w:rsidR="006B3841" w:rsidRPr="005856A0" w:rsidRDefault="006B3841" w:rsidP="00E34376">
            <w:pPr>
              <w:rPr>
                <w:b/>
              </w:rPr>
            </w:pPr>
            <w:r w:rsidRPr="005856A0">
              <w:rPr>
                <w:b/>
              </w:rPr>
              <w:lastRenderedPageBreak/>
              <w:t>Postcondition</w:t>
            </w:r>
          </w:p>
        </w:tc>
        <w:tc>
          <w:tcPr>
            <w:tcW w:w="4621" w:type="dxa"/>
          </w:tcPr>
          <w:p w14:paraId="2522C47A" w14:textId="692759B3" w:rsidR="006B3841" w:rsidRDefault="00124BCC" w:rsidP="00E34376">
            <w:r>
              <w:t xml:space="preserve">The </w:t>
            </w:r>
            <w:r w:rsidR="00817E9E">
              <w:t xml:space="preserve">user is removed from the system </w:t>
            </w:r>
            <w:r w:rsidR="00B123A8">
              <w:t>and can’t log in and use the system</w:t>
            </w:r>
            <w:r w:rsidR="00817E9E">
              <w:t>.</w:t>
            </w:r>
          </w:p>
        </w:tc>
      </w:tr>
      <w:tr w:rsidR="006B3841" w14:paraId="5CA7B801" w14:textId="77777777" w:rsidTr="00E34376">
        <w:tc>
          <w:tcPr>
            <w:tcW w:w="4621" w:type="dxa"/>
          </w:tcPr>
          <w:p w14:paraId="203259D1" w14:textId="77777777" w:rsidR="006B3841" w:rsidRPr="005856A0" w:rsidRDefault="006B3841" w:rsidP="00E34376">
            <w:pPr>
              <w:rPr>
                <w:b/>
              </w:rPr>
            </w:pPr>
            <w:r w:rsidRPr="005856A0">
              <w:rPr>
                <w:b/>
              </w:rPr>
              <w:t>Assumptions</w:t>
            </w:r>
          </w:p>
        </w:tc>
        <w:tc>
          <w:tcPr>
            <w:tcW w:w="4621" w:type="dxa"/>
          </w:tcPr>
          <w:p w14:paraId="46AC578E" w14:textId="3F21A7C5" w:rsidR="006B3841" w:rsidRDefault="00846A72" w:rsidP="00E34376">
            <w:r>
              <w:t xml:space="preserve">The expected initiator is team leader requesting removal of an existing user </w:t>
            </w:r>
            <w:r w:rsidR="00231B6C">
              <w:t>from system administrator</w:t>
            </w:r>
            <w:r w:rsidR="00CE6EA2">
              <w:t xml:space="preserve"> via web browser</w:t>
            </w:r>
            <w:r w:rsidR="00231B6C">
              <w:t>.</w:t>
            </w:r>
          </w:p>
        </w:tc>
      </w:tr>
      <w:tr w:rsidR="006B3841" w14:paraId="57E995C4" w14:textId="77777777" w:rsidTr="00E34376">
        <w:tc>
          <w:tcPr>
            <w:tcW w:w="9242" w:type="dxa"/>
            <w:gridSpan w:val="2"/>
          </w:tcPr>
          <w:p w14:paraId="294ADAE7" w14:textId="50FA9AE5" w:rsidR="006B3841" w:rsidRDefault="006B3841" w:rsidP="00E34376">
            <w:pPr>
              <w:rPr>
                <w:b/>
              </w:rPr>
            </w:pPr>
            <w:r w:rsidRPr="005856A0">
              <w:rPr>
                <w:b/>
              </w:rPr>
              <w:t>Main success scenario</w:t>
            </w:r>
          </w:p>
          <w:p w14:paraId="391526C6" w14:textId="61165F20" w:rsidR="00231B6C" w:rsidRDefault="009C7BEE" w:rsidP="00E34376">
            <w:r>
              <w:t xml:space="preserve">1 Team leader requests </w:t>
            </w:r>
            <w:r w:rsidR="008733B8">
              <w:t>removal of user’s profile.</w:t>
            </w:r>
          </w:p>
          <w:p w14:paraId="324C3BDF" w14:textId="3A7362AC" w:rsidR="008733B8" w:rsidRDefault="008733B8" w:rsidP="00E34376">
            <w:r>
              <w:t xml:space="preserve">2 Team leader </w:t>
            </w:r>
            <w:r w:rsidR="00F04249">
              <w:t>provides user’s details.</w:t>
            </w:r>
          </w:p>
          <w:p w14:paraId="2482F153" w14:textId="480EB434" w:rsidR="00F04249" w:rsidRDefault="00F04249" w:rsidP="00E34376">
            <w:r>
              <w:t xml:space="preserve">3 </w:t>
            </w:r>
            <w:r w:rsidR="0018786E">
              <w:t>Using the system</w:t>
            </w:r>
            <w:r w:rsidR="004E1E4E">
              <w:t>, administrator locates the user.</w:t>
            </w:r>
          </w:p>
          <w:p w14:paraId="77240CC6" w14:textId="4EEA6069" w:rsidR="004E1E4E" w:rsidRDefault="004E1E4E" w:rsidP="00E34376">
            <w:r>
              <w:t xml:space="preserve">4 Using the system, administrator removes </w:t>
            </w:r>
            <w:r w:rsidR="00EC76A4">
              <w:t>user.</w:t>
            </w:r>
          </w:p>
          <w:p w14:paraId="589ED3E9" w14:textId="69744310" w:rsidR="003A2933" w:rsidRDefault="00EC76A4" w:rsidP="00E34376">
            <w:r>
              <w:t xml:space="preserve">5 </w:t>
            </w:r>
            <w:r w:rsidR="00B55AC4">
              <w:t>Removed user can’t log into the system</w:t>
            </w:r>
            <w:r w:rsidR="003A2933">
              <w:t>.</w:t>
            </w:r>
          </w:p>
          <w:p w14:paraId="57DDF0C4" w14:textId="77777777" w:rsidR="003A2933" w:rsidRDefault="003A2933" w:rsidP="00E34376"/>
          <w:p w14:paraId="5BA3D415" w14:textId="77777777" w:rsidR="003A2933" w:rsidRPr="005C6CFE" w:rsidRDefault="003A2933" w:rsidP="00E34376">
            <w:pPr>
              <w:rPr>
                <w:b/>
              </w:rPr>
            </w:pPr>
            <w:r w:rsidRPr="005C6CFE">
              <w:rPr>
                <w:b/>
              </w:rPr>
              <w:t>Extensions</w:t>
            </w:r>
          </w:p>
          <w:p w14:paraId="37BC8FE8" w14:textId="3D302D63" w:rsidR="006B3841" w:rsidRDefault="00CD3C81" w:rsidP="00E34376">
            <w:r>
              <w:t>None</w:t>
            </w:r>
          </w:p>
        </w:tc>
      </w:tr>
    </w:tbl>
    <w:p w14:paraId="5AE55314" w14:textId="77777777" w:rsidR="00A54EB7" w:rsidRDefault="00A54EB7" w:rsidP="00F07FA3"/>
    <w:p w14:paraId="38E11F30" w14:textId="5E1B35D7" w:rsidR="00CE6EA2" w:rsidRDefault="00CE6EA2" w:rsidP="00CE6EA2">
      <w:r>
        <w:rPr>
          <w:b/>
        </w:rPr>
        <w:t>Table 10</w:t>
      </w:r>
      <w:r>
        <w:t xml:space="preserve"> Textual representation of the </w:t>
      </w:r>
      <w:r>
        <w:rPr>
          <w:i/>
        </w:rPr>
        <w:t>review performance</w:t>
      </w:r>
      <w:r>
        <w:t xml:space="preserve"> use case.</w:t>
      </w:r>
    </w:p>
    <w:tbl>
      <w:tblPr>
        <w:tblStyle w:val="TableGrid"/>
        <w:tblW w:w="0" w:type="auto"/>
        <w:tblLook w:val="04A0" w:firstRow="1" w:lastRow="0" w:firstColumn="1" w:lastColumn="0" w:noHBand="0" w:noVBand="1"/>
      </w:tblPr>
      <w:tblGrid>
        <w:gridCol w:w="4621"/>
        <w:gridCol w:w="4621"/>
      </w:tblGrid>
      <w:tr w:rsidR="00CE6EA2" w14:paraId="43F0C9A0" w14:textId="77777777" w:rsidTr="00C841A1">
        <w:tc>
          <w:tcPr>
            <w:tcW w:w="4621" w:type="dxa"/>
          </w:tcPr>
          <w:p w14:paraId="2F7636FA" w14:textId="77777777" w:rsidR="00CE6EA2" w:rsidRPr="005856A0" w:rsidRDefault="00CE6EA2" w:rsidP="00C841A1">
            <w:pPr>
              <w:rPr>
                <w:b/>
              </w:rPr>
            </w:pPr>
            <w:r w:rsidRPr="005856A0">
              <w:rPr>
                <w:b/>
              </w:rPr>
              <w:t>Identifier and name</w:t>
            </w:r>
          </w:p>
        </w:tc>
        <w:tc>
          <w:tcPr>
            <w:tcW w:w="4621" w:type="dxa"/>
          </w:tcPr>
          <w:p w14:paraId="6527D3AF" w14:textId="4AB232C0" w:rsidR="00CE6EA2" w:rsidRDefault="00CE6EA2" w:rsidP="00C841A1">
            <w:r>
              <w:t xml:space="preserve">UC10 </w:t>
            </w:r>
            <w:r>
              <w:rPr>
                <w:i/>
              </w:rPr>
              <w:t>review performance</w:t>
            </w:r>
          </w:p>
        </w:tc>
      </w:tr>
      <w:tr w:rsidR="00CE6EA2" w14:paraId="766548D4" w14:textId="77777777" w:rsidTr="00C841A1">
        <w:tc>
          <w:tcPr>
            <w:tcW w:w="4621" w:type="dxa"/>
          </w:tcPr>
          <w:p w14:paraId="0773CBEE" w14:textId="77777777" w:rsidR="00CE6EA2" w:rsidRPr="005856A0" w:rsidRDefault="00CE6EA2" w:rsidP="00C841A1">
            <w:pPr>
              <w:rPr>
                <w:b/>
              </w:rPr>
            </w:pPr>
            <w:r w:rsidRPr="005856A0">
              <w:rPr>
                <w:b/>
              </w:rPr>
              <w:t>Initiator</w:t>
            </w:r>
          </w:p>
        </w:tc>
        <w:tc>
          <w:tcPr>
            <w:tcW w:w="4621" w:type="dxa"/>
          </w:tcPr>
          <w:p w14:paraId="006323E9" w14:textId="29DD7576" w:rsidR="00CE6EA2" w:rsidRPr="00CE6EA2" w:rsidRDefault="00CE6EA2" w:rsidP="00C841A1">
            <w:pPr>
              <w:rPr>
                <w:i/>
              </w:rPr>
            </w:pPr>
            <w:r w:rsidRPr="00CE6EA2">
              <w:rPr>
                <w:i/>
              </w:rPr>
              <w:t>manager</w:t>
            </w:r>
          </w:p>
        </w:tc>
      </w:tr>
      <w:tr w:rsidR="00CE6EA2" w14:paraId="5279A31F" w14:textId="77777777" w:rsidTr="00C841A1">
        <w:tc>
          <w:tcPr>
            <w:tcW w:w="4621" w:type="dxa"/>
          </w:tcPr>
          <w:p w14:paraId="26A7ED25" w14:textId="77777777" w:rsidR="00CE6EA2" w:rsidRPr="005856A0" w:rsidRDefault="00CE6EA2" w:rsidP="00C841A1">
            <w:pPr>
              <w:rPr>
                <w:b/>
              </w:rPr>
            </w:pPr>
            <w:r w:rsidRPr="005856A0">
              <w:rPr>
                <w:b/>
              </w:rPr>
              <w:t>Goal</w:t>
            </w:r>
          </w:p>
        </w:tc>
        <w:tc>
          <w:tcPr>
            <w:tcW w:w="4621" w:type="dxa"/>
          </w:tcPr>
          <w:p w14:paraId="13417D89" w14:textId="30AF3735" w:rsidR="00CE6EA2" w:rsidRDefault="00CE6EA2" w:rsidP="00C841A1">
            <w:r>
              <w:t>To review historical performance and efficiency data.</w:t>
            </w:r>
          </w:p>
        </w:tc>
      </w:tr>
      <w:tr w:rsidR="00CE6EA2" w14:paraId="1D52F5CB" w14:textId="77777777" w:rsidTr="00C841A1">
        <w:tc>
          <w:tcPr>
            <w:tcW w:w="4621" w:type="dxa"/>
          </w:tcPr>
          <w:p w14:paraId="1F73B880" w14:textId="77777777" w:rsidR="00CE6EA2" w:rsidRPr="005856A0" w:rsidRDefault="00CE6EA2" w:rsidP="00C841A1">
            <w:pPr>
              <w:rPr>
                <w:b/>
              </w:rPr>
            </w:pPr>
            <w:r w:rsidRPr="005856A0">
              <w:rPr>
                <w:b/>
              </w:rPr>
              <w:t>Precondition</w:t>
            </w:r>
          </w:p>
        </w:tc>
        <w:tc>
          <w:tcPr>
            <w:tcW w:w="4621" w:type="dxa"/>
          </w:tcPr>
          <w:p w14:paraId="3579D0FB" w14:textId="635A93B3" w:rsidR="00CE6EA2" w:rsidRDefault="00CE6EA2" w:rsidP="00846476">
            <w:r>
              <w:t xml:space="preserve">The data for selected line </w:t>
            </w:r>
            <w:r w:rsidR="00846476">
              <w:t>and date</w:t>
            </w:r>
            <w:r>
              <w:t xml:space="preserve"> must exist.</w:t>
            </w:r>
          </w:p>
        </w:tc>
      </w:tr>
      <w:tr w:rsidR="00CE6EA2" w14:paraId="61AB0014" w14:textId="77777777" w:rsidTr="00C841A1">
        <w:tc>
          <w:tcPr>
            <w:tcW w:w="4621" w:type="dxa"/>
          </w:tcPr>
          <w:p w14:paraId="12AC2099" w14:textId="77777777" w:rsidR="00CE6EA2" w:rsidRPr="005856A0" w:rsidRDefault="00CE6EA2" w:rsidP="00C841A1">
            <w:pPr>
              <w:rPr>
                <w:b/>
              </w:rPr>
            </w:pPr>
            <w:r w:rsidRPr="005856A0">
              <w:rPr>
                <w:b/>
              </w:rPr>
              <w:t>Postcondition</w:t>
            </w:r>
          </w:p>
        </w:tc>
        <w:tc>
          <w:tcPr>
            <w:tcW w:w="4621" w:type="dxa"/>
          </w:tcPr>
          <w:p w14:paraId="706B5BBB" w14:textId="783CD6BF" w:rsidR="00CE6EA2" w:rsidRDefault="00CE6EA2" w:rsidP="00C841A1">
            <w:r>
              <w:t>The historical performance and efficiency data will be displayed.</w:t>
            </w:r>
          </w:p>
        </w:tc>
      </w:tr>
      <w:tr w:rsidR="00CE6EA2" w14:paraId="34A9C83D" w14:textId="77777777" w:rsidTr="00C841A1">
        <w:tc>
          <w:tcPr>
            <w:tcW w:w="4621" w:type="dxa"/>
          </w:tcPr>
          <w:p w14:paraId="782EF5E0" w14:textId="77777777" w:rsidR="00CE6EA2" w:rsidRPr="005856A0" w:rsidRDefault="00CE6EA2" w:rsidP="00C841A1">
            <w:pPr>
              <w:rPr>
                <w:b/>
              </w:rPr>
            </w:pPr>
            <w:r w:rsidRPr="005856A0">
              <w:rPr>
                <w:b/>
              </w:rPr>
              <w:t>Assumptions</w:t>
            </w:r>
          </w:p>
        </w:tc>
        <w:tc>
          <w:tcPr>
            <w:tcW w:w="4621" w:type="dxa"/>
          </w:tcPr>
          <w:p w14:paraId="3C9B80D2" w14:textId="503E4797" w:rsidR="00CE6EA2" w:rsidRDefault="00CE6EA2" w:rsidP="00CE6EA2">
            <w:r>
              <w:t xml:space="preserve">The expected initiator is manager using web browser to select and view </w:t>
            </w:r>
            <w:r w:rsidR="00846476">
              <w:t>performance and efficiency data</w:t>
            </w:r>
            <w:r>
              <w:t>.</w:t>
            </w:r>
          </w:p>
        </w:tc>
      </w:tr>
      <w:tr w:rsidR="00CE6EA2" w14:paraId="1E8E6CDB" w14:textId="77777777" w:rsidTr="00C841A1">
        <w:tc>
          <w:tcPr>
            <w:tcW w:w="9242" w:type="dxa"/>
            <w:gridSpan w:val="2"/>
          </w:tcPr>
          <w:p w14:paraId="70739EBA" w14:textId="77777777" w:rsidR="00CE6EA2" w:rsidRDefault="00CE6EA2" w:rsidP="00C841A1">
            <w:pPr>
              <w:rPr>
                <w:b/>
              </w:rPr>
            </w:pPr>
            <w:r w:rsidRPr="005856A0">
              <w:rPr>
                <w:b/>
              </w:rPr>
              <w:t>Main success scenario</w:t>
            </w:r>
          </w:p>
          <w:p w14:paraId="1E9D4C38" w14:textId="5AF10C53" w:rsidR="00CE6EA2" w:rsidRDefault="00CE6EA2" w:rsidP="00C841A1">
            <w:r>
              <w:t xml:space="preserve">1 </w:t>
            </w:r>
            <w:r w:rsidR="00846476">
              <w:t>Manager selects the production line for which performance data needs to be reviewed</w:t>
            </w:r>
            <w:r>
              <w:t>.</w:t>
            </w:r>
          </w:p>
          <w:p w14:paraId="1381C38F" w14:textId="05E68C7C" w:rsidR="00CE6EA2" w:rsidRDefault="00CE6EA2" w:rsidP="00C841A1">
            <w:r>
              <w:t xml:space="preserve">2 </w:t>
            </w:r>
            <w:r w:rsidR="00846476">
              <w:t>Manager selects date</w:t>
            </w:r>
            <w:r>
              <w:t>.</w:t>
            </w:r>
          </w:p>
          <w:p w14:paraId="7437F5CD" w14:textId="74CCA75B" w:rsidR="00CE6EA2" w:rsidRDefault="00CE6EA2" w:rsidP="00C841A1">
            <w:r>
              <w:t xml:space="preserve">3 </w:t>
            </w:r>
            <w:r w:rsidR="00846476">
              <w:t>Manager confirms selection.</w:t>
            </w:r>
          </w:p>
          <w:p w14:paraId="21DDA3CC" w14:textId="4A46F0D0" w:rsidR="00CE6EA2" w:rsidRDefault="00CE6EA2" w:rsidP="00C841A1">
            <w:r>
              <w:t xml:space="preserve">4 </w:t>
            </w:r>
            <w:r w:rsidR="00846476">
              <w:t>The system displays performance and efficiency data</w:t>
            </w:r>
            <w:r>
              <w:t>.</w:t>
            </w:r>
          </w:p>
          <w:p w14:paraId="4EE1995B" w14:textId="5310E010" w:rsidR="00CE6EA2" w:rsidRDefault="00CE6EA2" w:rsidP="00C841A1">
            <w:r>
              <w:t>5</w:t>
            </w:r>
            <w:r w:rsidR="00846476">
              <w:t xml:space="preserve"> </w:t>
            </w:r>
            <w:r w:rsidR="00CB5144">
              <w:t>Manager finishes review</w:t>
            </w:r>
            <w:r>
              <w:t>.</w:t>
            </w:r>
          </w:p>
          <w:p w14:paraId="3FC52681" w14:textId="77777777" w:rsidR="00CE6EA2" w:rsidRDefault="00CE6EA2" w:rsidP="00C841A1"/>
          <w:p w14:paraId="0962F2AA" w14:textId="77777777" w:rsidR="00CE6EA2" w:rsidRPr="005C6CFE" w:rsidRDefault="00CE6EA2" w:rsidP="00C841A1">
            <w:pPr>
              <w:rPr>
                <w:b/>
              </w:rPr>
            </w:pPr>
            <w:r w:rsidRPr="005C6CFE">
              <w:rPr>
                <w:b/>
              </w:rPr>
              <w:t>Extensions</w:t>
            </w:r>
          </w:p>
          <w:p w14:paraId="34042865" w14:textId="4862C34D" w:rsidR="00CE6EA2" w:rsidRDefault="00CB5144" w:rsidP="00C841A1">
            <w:r>
              <w:t xml:space="preserve">4.a.1 </w:t>
            </w:r>
            <w:r w:rsidRPr="00CB5144">
              <w:rPr>
                <w:i/>
              </w:rPr>
              <w:t>No data for the given date</w:t>
            </w:r>
            <w:r>
              <w:t>. No performance and efficiency data will be displayed. The use case terminates.</w:t>
            </w:r>
          </w:p>
        </w:tc>
      </w:tr>
    </w:tbl>
    <w:p w14:paraId="5B25169B" w14:textId="77777777" w:rsidR="00CE6EA2" w:rsidRPr="004E421E" w:rsidRDefault="00CE6EA2" w:rsidP="00F07FA3"/>
    <w:sectPr w:rsidR="00CE6EA2" w:rsidRPr="004E42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268D0"/>
    <w:multiLevelType w:val="hybridMultilevel"/>
    <w:tmpl w:val="A7B68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CF7726"/>
    <w:multiLevelType w:val="hybridMultilevel"/>
    <w:tmpl w:val="89E8F134"/>
    <w:lvl w:ilvl="0" w:tplc="7D50D6E4">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406A09"/>
    <w:multiLevelType w:val="hybridMultilevel"/>
    <w:tmpl w:val="28F238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B643B1"/>
    <w:multiLevelType w:val="hybridMultilevel"/>
    <w:tmpl w:val="739EEE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FC046B3"/>
    <w:multiLevelType w:val="hybridMultilevel"/>
    <w:tmpl w:val="2D2C79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Mze3NDAyNzQyNzBR0lEKTi0uzszPAykwMqoFAE4OALYtAAAA"/>
  </w:docVars>
  <w:rsids>
    <w:rsidRoot w:val="00504162"/>
    <w:rsid w:val="00000DA8"/>
    <w:rsid w:val="00001169"/>
    <w:rsid w:val="00006C3A"/>
    <w:rsid w:val="00013C67"/>
    <w:rsid w:val="00014A7C"/>
    <w:rsid w:val="00015408"/>
    <w:rsid w:val="00022072"/>
    <w:rsid w:val="00022D57"/>
    <w:rsid w:val="00027D31"/>
    <w:rsid w:val="00037D64"/>
    <w:rsid w:val="00045916"/>
    <w:rsid w:val="000462C4"/>
    <w:rsid w:val="000509B8"/>
    <w:rsid w:val="00054499"/>
    <w:rsid w:val="00057492"/>
    <w:rsid w:val="000662F7"/>
    <w:rsid w:val="00067CD6"/>
    <w:rsid w:val="00074151"/>
    <w:rsid w:val="00076DD6"/>
    <w:rsid w:val="000772A1"/>
    <w:rsid w:val="00084E0D"/>
    <w:rsid w:val="0009018D"/>
    <w:rsid w:val="000902AB"/>
    <w:rsid w:val="00091234"/>
    <w:rsid w:val="00094F2E"/>
    <w:rsid w:val="00097D3A"/>
    <w:rsid w:val="000A46E1"/>
    <w:rsid w:val="000A56B2"/>
    <w:rsid w:val="000A65C7"/>
    <w:rsid w:val="000B1E88"/>
    <w:rsid w:val="000B39DC"/>
    <w:rsid w:val="000B43A6"/>
    <w:rsid w:val="000B46C7"/>
    <w:rsid w:val="000C3717"/>
    <w:rsid w:val="000C50B4"/>
    <w:rsid w:val="000C7E3B"/>
    <w:rsid w:val="000D10B3"/>
    <w:rsid w:val="000D3DCE"/>
    <w:rsid w:val="000D4133"/>
    <w:rsid w:val="000D457D"/>
    <w:rsid w:val="000D4621"/>
    <w:rsid w:val="000D6E64"/>
    <w:rsid w:val="000E3F5B"/>
    <w:rsid w:val="000E4019"/>
    <w:rsid w:val="000F4108"/>
    <w:rsid w:val="000F48BB"/>
    <w:rsid w:val="000F5457"/>
    <w:rsid w:val="00103B7D"/>
    <w:rsid w:val="00112119"/>
    <w:rsid w:val="0011752E"/>
    <w:rsid w:val="00122B22"/>
    <w:rsid w:val="00124BCC"/>
    <w:rsid w:val="00126A10"/>
    <w:rsid w:val="001305F1"/>
    <w:rsid w:val="001335BE"/>
    <w:rsid w:val="0013476B"/>
    <w:rsid w:val="00145D16"/>
    <w:rsid w:val="001501ED"/>
    <w:rsid w:val="00150DF1"/>
    <w:rsid w:val="00153473"/>
    <w:rsid w:val="001564C6"/>
    <w:rsid w:val="00157757"/>
    <w:rsid w:val="00171EE5"/>
    <w:rsid w:val="001732CA"/>
    <w:rsid w:val="00174D7A"/>
    <w:rsid w:val="00176C21"/>
    <w:rsid w:val="001807F4"/>
    <w:rsid w:val="00182EC1"/>
    <w:rsid w:val="00184776"/>
    <w:rsid w:val="0018786E"/>
    <w:rsid w:val="00187CE6"/>
    <w:rsid w:val="00191124"/>
    <w:rsid w:val="0019244E"/>
    <w:rsid w:val="0019478A"/>
    <w:rsid w:val="00197729"/>
    <w:rsid w:val="001A33C5"/>
    <w:rsid w:val="001A40DC"/>
    <w:rsid w:val="001A6924"/>
    <w:rsid w:val="001A6B38"/>
    <w:rsid w:val="001B2CDF"/>
    <w:rsid w:val="001B3A51"/>
    <w:rsid w:val="001B4869"/>
    <w:rsid w:val="001B6A2D"/>
    <w:rsid w:val="001B7B89"/>
    <w:rsid w:val="001C1471"/>
    <w:rsid w:val="001C3AD6"/>
    <w:rsid w:val="001D085E"/>
    <w:rsid w:val="001D3197"/>
    <w:rsid w:val="001D3E7C"/>
    <w:rsid w:val="001D3ECF"/>
    <w:rsid w:val="001D4A38"/>
    <w:rsid w:val="001E481B"/>
    <w:rsid w:val="001E560B"/>
    <w:rsid w:val="001E78F1"/>
    <w:rsid w:val="001E7D50"/>
    <w:rsid w:val="001F0F0F"/>
    <w:rsid w:val="001F1190"/>
    <w:rsid w:val="001F4C67"/>
    <w:rsid w:val="002126C6"/>
    <w:rsid w:val="00213293"/>
    <w:rsid w:val="0021491B"/>
    <w:rsid w:val="00223F48"/>
    <w:rsid w:val="00224959"/>
    <w:rsid w:val="00224DED"/>
    <w:rsid w:val="0023067E"/>
    <w:rsid w:val="00231B6C"/>
    <w:rsid w:val="00231CD5"/>
    <w:rsid w:val="002431FC"/>
    <w:rsid w:val="00243831"/>
    <w:rsid w:val="0024668D"/>
    <w:rsid w:val="00247A30"/>
    <w:rsid w:val="00247B27"/>
    <w:rsid w:val="00252A8B"/>
    <w:rsid w:val="00253ABC"/>
    <w:rsid w:val="00254FE6"/>
    <w:rsid w:val="00256B4D"/>
    <w:rsid w:val="00260FCF"/>
    <w:rsid w:val="002624B8"/>
    <w:rsid w:val="00272290"/>
    <w:rsid w:val="0027600C"/>
    <w:rsid w:val="00276979"/>
    <w:rsid w:val="0028156B"/>
    <w:rsid w:val="00283B9F"/>
    <w:rsid w:val="00284917"/>
    <w:rsid w:val="00286297"/>
    <w:rsid w:val="00293F58"/>
    <w:rsid w:val="002A6B1B"/>
    <w:rsid w:val="002A7EC0"/>
    <w:rsid w:val="002B4155"/>
    <w:rsid w:val="002C1891"/>
    <w:rsid w:val="002C7C3B"/>
    <w:rsid w:val="002D2093"/>
    <w:rsid w:val="002D236F"/>
    <w:rsid w:val="002D32BE"/>
    <w:rsid w:val="002D3D42"/>
    <w:rsid w:val="002D4661"/>
    <w:rsid w:val="002D5304"/>
    <w:rsid w:val="002D63FE"/>
    <w:rsid w:val="002D75A7"/>
    <w:rsid w:val="002D7E5E"/>
    <w:rsid w:val="002E030C"/>
    <w:rsid w:val="002E10D0"/>
    <w:rsid w:val="002E637D"/>
    <w:rsid w:val="002F203B"/>
    <w:rsid w:val="002F432B"/>
    <w:rsid w:val="003001D0"/>
    <w:rsid w:val="00307A38"/>
    <w:rsid w:val="00311719"/>
    <w:rsid w:val="0031463B"/>
    <w:rsid w:val="003153F9"/>
    <w:rsid w:val="00316841"/>
    <w:rsid w:val="00316E17"/>
    <w:rsid w:val="00320AE8"/>
    <w:rsid w:val="003245A1"/>
    <w:rsid w:val="00326282"/>
    <w:rsid w:val="00326806"/>
    <w:rsid w:val="00330039"/>
    <w:rsid w:val="003319D1"/>
    <w:rsid w:val="00333B65"/>
    <w:rsid w:val="00335CC9"/>
    <w:rsid w:val="00350436"/>
    <w:rsid w:val="00350CC8"/>
    <w:rsid w:val="00352488"/>
    <w:rsid w:val="00352783"/>
    <w:rsid w:val="00352869"/>
    <w:rsid w:val="00353ED7"/>
    <w:rsid w:val="00355DBD"/>
    <w:rsid w:val="00356076"/>
    <w:rsid w:val="003614AD"/>
    <w:rsid w:val="003649AB"/>
    <w:rsid w:val="00365736"/>
    <w:rsid w:val="00372AD5"/>
    <w:rsid w:val="00374FFF"/>
    <w:rsid w:val="0037528F"/>
    <w:rsid w:val="0037736C"/>
    <w:rsid w:val="0038615F"/>
    <w:rsid w:val="00386524"/>
    <w:rsid w:val="003A0151"/>
    <w:rsid w:val="003A2933"/>
    <w:rsid w:val="003A2AA2"/>
    <w:rsid w:val="003A562D"/>
    <w:rsid w:val="003B2BA0"/>
    <w:rsid w:val="003B73BD"/>
    <w:rsid w:val="003C58D1"/>
    <w:rsid w:val="003C64B3"/>
    <w:rsid w:val="003D15DB"/>
    <w:rsid w:val="003E0E54"/>
    <w:rsid w:val="003E1389"/>
    <w:rsid w:val="003E2174"/>
    <w:rsid w:val="003F0CFB"/>
    <w:rsid w:val="003F4828"/>
    <w:rsid w:val="003F49D2"/>
    <w:rsid w:val="003F6E76"/>
    <w:rsid w:val="00400452"/>
    <w:rsid w:val="00400F5F"/>
    <w:rsid w:val="00401066"/>
    <w:rsid w:val="004014D1"/>
    <w:rsid w:val="00401F27"/>
    <w:rsid w:val="00403B84"/>
    <w:rsid w:val="004049D6"/>
    <w:rsid w:val="004159D7"/>
    <w:rsid w:val="00417756"/>
    <w:rsid w:val="00417948"/>
    <w:rsid w:val="00432AEC"/>
    <w:rsid w:val="00433058"/>
    <w:rsid w:val="00434227"/>
    <w:rsid w:val="004408CE"/>
    <w:rsid w:val="004422B6"/>
    <w:rsid w:val="004423BB"/>
    <w:rsid w:val="004442F4"/>
    <w:rsid w:val="00445CF2"/>
    <w:rsid w:val="00446923"/>
    <w:rsid w:val="00450DFE"/>
    <w:rsid w:val="00451A37"/>
    <w:rsid w:val="00452927"/>
    <w:rsid w:val="00455535"/>
    <w:rsid w:val="0045681C"/>
    <w:rsid w:val="00457FF9"/>
    <w:rsid w:val="00466E71"/>
    <w:rsid w:val="00470A3A"/>
    <w:rsid w:val="004736CD"/>
    <w:rsid w:val="0047483E"/>
    <w:rsid w:val="0047488E"/>
    <w:rsid w:val="0047618A"/>
    <w:rsid w:val="00480640"/>
    <w:rsid w:val="00481C19"/>
    <w:rsid w:val="004917B7"/>
    <w:rsid w:val="00492628"/>
    <w:rsid w:val="00493276"/>
    <w:rsid w:val="004935FD"/>
    <w:rsid w:val="00494AB2"/>
    <w:rsid w:val="00496357"/>
    <w:rsid w:val="004B4521"/>
    <w:rsid w:val="004B5EDA"/>
    <w:rsid w:val="004B6911"/>
    <w:rsid w:val="004C0008"/>
    <w:rsid w:val="004C0EB8"/>
    <w:rsid w:val="004C6071"/>
    <w:rsid w:val="004D5052"/>
    <w:rsid w:val="004E02BE"/>
    <w:rsid w:val="004E069D"/>
    <w:rsid w:val="004E1E4E"/>
    <w:rsid w:val="004E3FE9"/>
    <w:rsid w:val="004E40CA"/>
    <w:rsid w:val="004E421E"/>
    <w:rsid w:val="004F0574"/>
    <w:rsid w:val="00500C2F"/>
    <w:rsid w:val="00501A7D"/>
    <w:rsid w:val="00501E72"/>
    <w:rsid w:val="00504162"/>
    <w:rsid w:val="00510A0B"/>
    <w:rsid w:val="00516D03"/>
    <w:rsid w:val="00525CB0"/>
    <w:rsid w:val="00531595"/>
    <w:rsid w:val="005318AC"/>
    <w:rsid w:val="005329CD"/>
    <w:rsid w:val="005345AA"/>
    <w:rsid w:val="0055020C"/>
    <w:rsid w:val="0055023D"/>
    <w:rsid w:val="00553284"/>
    <w:rsid w:val="00554032"/>
    <w:rsid w:val="0055727B"/>
    <w:rsid w:val="00561846"/>
    <w:rsid w:val="00562F1A"/>
    <w:rsid w:val="005705B0"/>
    <w:rsid w:val="0057274E"/>
    <w:rsid w:val="00575479"/>
    <w:rsid w:val="00577B86"/>
    <w:rsid w:val="00577FD7"/>
    <w:rsid w:val="00582814"/>
    <w:rsid w:val="0058343D"/>
    <w:rsid w:val="005856A0"/>
    <w:rsid w:val="005900CA"/>
    <w:rsid w:val="005922E7"/>
    <w:rsid w:val="00593711"/>
    <w:rsid w:val="00595FA1"/>
    <w:rsid w:val="0059763F"/>
    <w:rsid w:val="005A16BB"/>
    <w:rsid w:val="005A2C91"/>
    <w:rsid w:val="005A3705"/>
    <w:rsid w:val="005B10F0"/>
    <w:rsid w:val="005B5663"/>
    <w:rsid w:val="005C62F0"/>
    <w:rsid w:val="005C6CFE"/>
    <w:rsid w:val="005D06B8"/>
    <w:rsid w:val="005D4649"/>
    <w:rsid w:val="005E034C"/>
    <w:rsid w:val="005E3660"/>
    <w:rsid w:val="005E7041"/>
    <w:rsid w:val="005F07A7"/>
    <w:rsid w:val="005F6D59"/>
    <w:rsid w:val="00601090"/>
    <w:rsid w:val="00603828"/>
    <w:rsid w:val="00611748"/>
    <w:rsid w:val="00617A74"/>
    <w:rsid w:val="006220E0"/>
    <w:rsid w:val="006276F1"/>
    <w:rsid w:val="00631899"/>
    <w:rsid w:val="00635F9C"/>
    <w:rsid w:val="00642CC0"/>
    <w:rsid w:val="00645773"/>
    <w:rsid w:val="00646237"/>
    <w:rsid w:val="00647E4A"/>
    <w:rsid w:val="006543EA"/>
    <w:rsid w:val="0065697C"/>
    <w:rsid w:val="0066560B"/>
    <w:rsid w:val="0067036A"/>
    <w:rsid w:val="00670F17"/>
    <w:rsid w:val="00686897"/>
    <w:rsid w:val="00686968"/>
    <w:rsid w:val="006908CF"/>
    <w:rsid w:val="006956C7"/>
    <w:rsid w:val="006959E4"/>
    <w:rsid w:val="006A4BC5"/>
    <w:rsid w:val="006A4E5C"/>
    <w:rsid w:val="006A54C1"/>
    <w:rsid w:val="006A6218"/>
    <w:rsid w:val="006A79B9"/>
    <w:rsid w:val="006B3841"/>
    <w:rsid w:val="006B59D0"/>
    <w:rsid w:val="006B5A49"/>
    <w:rsid w:val="006C1AD7"/>
    <w:rsid w:val="006C306C"/>
    <w:rsid w:val="006C315C"/>
    <w:rsid w:val="006C509F"/>
    <w:rsid w:val="006D2636"/>
    <w:rsid w:val="006D2E8C"/>
    <w:rsid w:val="006D7884"/>
    <w:rsid w:val="006E08C7"/>
    <w:rsid w:val="006E181B"/>
    <w:rsid w:val="006E4E98"/>
    <w:rsid w:val="006E50C8"/>
    <w:rsid w:val="006F0165"/>
    <w:rsid w:val="006F1E1E"/>
    <w:rsid w:val="0070079F"/>
    <w:rsid w:val="007022B8"/>
    <w:rsid w:val="00704081"/>
    <w:rsid w:val="00705E30"/>
    <w:rsid w:val="00707CD8"/>
    <w:rsid w:val="007120D0"/>
    <w:rsid w:val="0071254E"/>
    <w:rsid w:val="00717461"/>
    <w:rsid w:val="00717A27"/>
    <w:rsid w:val="0072279A"/>
    <w:rsid w:val="00724D57"/>
    <w:rsid w:val="00730090"/>
    <w:rsid w:val="00731438"/>
    <w:rsid w:val="007336A8"/>
    <w:rsid w:val="00734B02"/>
    <w:rsid w:val="007355C5"/>
    <w:rsid w:val="00735C62"/>
    <w:rsid w:val="007376A6"/>
    <w:rsid w:val="007408D7"/>
    <w:rsid w:val="0074154F"/>
    <w:rsid w:val="00745501"/>
    <w:rsid w:val="00745950"/>
    <w:rsid w:val="007471E6"/>
    <w:rsid w:val="00750FC0"/>
    <w:rsid w:val="007527E0"/>
    <w:rsid w:val="00755A8A"/>
    <w:rsid w:val="00780486"/>
    <w:rsid w:val="00791AB3"/>
    <w:rsid w:val="00793BC3"/>
    <w:rsid w:val="00794DF8"/>
    <w:rsid w:val="00795130"/>
    <w:rsid w:val="00795C0C"/>
    <w:rsid w:val="007A2C5E"/>
    <w:rsid w:val="007A3AE2"/>
    <w:rsid w:val="007B380E"/>
    <w:rsid w:val="007B3B68"/>
    <w:rsid w:val="007C0AF3"/>
    <w:rsid w:val="007C270B"/>
    <w:rsid w:val="007C3360"/>
    <w:rsid w:val="007C3455"/>
    <w:rsid w:val="007C5D20"/>
    <w:rsid w:val="007D2FC0"/>
    <w:rsid w:val="007E1023"/>
    <w:rsid w:val="007E1494"/>
    <w:rsid w:val="007E2DC6"/>
    <w:rsid w:val="007E3C59"/>
    <w:rsid w:val="007E3E01"/>
    <w:rsid w:val="007E6883"/>
    <w:rsid w:val="007F1FBA"/>
    <w:rsid w:val="00801E98"/>
    <w:rsid w:val="008021DC"/>
    <w:rsid w:val="00812E7D"/>
    <w:rsid w:val="00817E9E"/>
    <w:rsid w:val="00820CE5"/>
    <w:rsid w:val="00821B57"/>
    <w:rsid w:val="00822889"/>
    <w:rsid w:val="00822A21"/>
    <w:rsid w:val="00822D51"/>
    <w:rsid w:val="00823DCA"/>
    <w:rsid w:val="0083621F"/>
    <w:rsid w:val="008420F7"/>
    <w:rsid w:val="0084522A"/>
    <w:rsid w:val="00846476"/>
    <w:rsid w:val="00846A72"/>
    <w:rsid w:val="00856C0B"/>
    <w:rsid w:val="0085736C"/>
    <w:rsid w:val="00857E4E"/>
    <w:rsid w:val="00857F3D"/>
    <w:rsid w:val="00863CF9"/>
    <w:rsid w:val="00864D69"/>
    <w:rsid w:val="008733B8"/>
    <w:rsid w:val="0087485E"/>
    <w:rsid w:val="0087573A"/>
    <w:rsid w:val="00881810"/>
    <w:rsid w:val="00881824"/>
    <w:rsid w:val="0089051F"/>
    <w:rsid w:val="008B02EC"/>
    <w:rsid w:val="008B3DC9"/>
    <w:rsid w:val="008B713E"/>
    <w:rsid w:val="008B762E"/>
    <w:rsid w:val="008C06BB"/>
    <w:rsid w:val="008C20F8"/>
    <w:rsid w:val="008C5B6D"/>
    <w:rsid w:val="008C5B7F"/>
    <w:rsid w:val="008C68E3"/>
    <w:rsid w:val="008C69AB"/>
    <w:rsid w:val="008D27E5"/>
    <w:rsid w:val="008D521E"/>
    <w:rsid w:val="008D5B63"/>
    <w:rsid w:val="008E10AC"/>
    <w:rsid w:val="008E19DA"/>
    <w:rsid w:val="008F10AF"/>
    <w:rsid w:val="008F3789"/>
    <w:rsid w:val="008F7C4C"/>
    <w:rsid w:val="00901E6A"/>
    <w:rsid w:val="009221A0"/>
    <w:rsid w:val="00924DC5"/>
    <w:rsid w:val="00927469"/>
    <w:rsid w:val="009300A9"/>
    <w:rsid w:val="009307C5"/>
    <w:rsid w:val="00934961"/>
    <w:rsid w:val="009357D4"/>
    <w:rsid w:val="00935AD7"/>
    <w:rsid w:val="009364FB"/>
    <w:rsid w:val="009412FE"/>
    <w:rsid w:val="009415D6"/>
    <w:rsid w:val="009463A5"/>
    <w:rsid w:val="00950DB2"/>
    <w:rsid w:val="00950F3F"/>
    <w:rsid w:val="00962897"/>
    <w:rsid w:val="00962DB3"/>
    <w:rsid w:val="00965623"/>
    <w:rsid w:val="00965DBB"/>
    <w:rsid w:val="009700F9"/>
    <w:rsid w:val="00970D87"/>
    <w:rsid w:val="009734AB"/>
    <w:rsid w:val="00976598"/>
    <w:rsid w:val="00980A82"/>
    <w:rsid w:val="009838D6"/>
    <w:rsid w:val="00991749"/>
    <w:rsid w:val="0099230C"/>
    <w:rsid w:val="009923D1"/>
    <w:rsid w:val="00996396"/>
    <w:rsid w:val="009A4244"/>
    <w:rsid w:val="009A53A7"/>
    <w:rsid w:val="009A6BE4"/>
    <w:rsid w:val="009B0A8E"/>
    <w:rsid w:val="009C06E7"/>
    <w:rsid w:val="009C26E0"/>
    <w:rsid w:val="009C31DB"/>
    <w:rsid w:val="009C3E00"/>
    <w:rsid w:val="009C4534"/>
    <w:rsid w:val="009C619D"/>
    <w:rsid w:val="009C64FA"/>
    <w:rsid w:val="009C7BEE"/>
    <w:rsid w:val="009D4727"/>
    <w:rsid w:val="009D5C49"/>
    <w:rsid w:val="009D6227"/>
    <w:rsid w:val="009E2FA5"/>
    <w:rsid w:val="009E4DF4"/>
    <w:rsid w:val="009E59F7"/>
    <w:rsid w:val="009F0BF9"/>
    <w:rsid w:val="009F2B05"/>
    <w:rsid w:val="009F2FA7"/>
    <w:rsid w:val="009F3A5B"/>
    <w:rsid w:val="009F42FF"/>
    <w:rsid w:val="009F5D15"/>
    <w:rsid w:val="009F600F"/>
    <w:rsid w:val="00A05401"/>
    <w:rsid w:val="00A06996"/>
    <w:rsid w:val="00A110DA"/>
    <w:rsid w:val="00A12BDE"/>
    <w:rsid w:val="00A20075"/>
    <w:rsid w:val="00A214E1"/>
    <w:rsid w:val="00A319EA"/>
    <w:rsid w:val="00A325A7"/>
    <w:rsid w:val="00A43661"/>
    <w:rsid w:val="00A45B90"/>
    <w:rsid w:val="00A534C5"/>
    <w:rsid w:val="00A54EB7"/>
    <w:rsid w:val="00A560DD"/>
    <w:rsid w:val="00A619E4"/>
    <w:rsid w:val="00A6356B"/>
    <w:rsid w:val="00A7121C"/>
    <w:rsid w:val="00A74E1E"/>
    <w:rsid w:val="00A830BA"/>
    <w:rsid w:val="00A9686E"/>
    <w:rsid w:val="00AA0A4A"/>
    <w:rsid w:val="00AA4538"/>
    <w:rsid w:val="00AB596F"/>
    <w:rsid w:val="00AC3348"/>
    <w:rsid w:val="00AC4AAA"/>
    <w:rsid w:val="00AE03FE"/>
    <w:rsid w:val="00AE3981"/>
    <w:rsid w:val="00AE3CD2"/>
    <w:rsid w:val="00AF179D"/>
    <w:rsid w:val="00AF4B25"/>
    <w:rsid w:val="00B00291"/>
    <w:rsid w:val="00B03303"/>
    <w:rsid w:val="00B07E0F"/>
    <w:rsid w:val="00B10AA1"/>
    <w:rsid w:val="00B11D7E"/>
    <w:rsid w:val="00B123A8"/>
    <w:rsid w:val="00B20908"/>
    <w:rsid w:val="00B20D38"/>
    <w:rsid w:val="00B21B94"/>
    <w:rsid w:val="00B27A54"/>
    <w:rsid w:val="00B313B5"/>
    <w:rsid w:val="00B36F28"/>
    <w:rsid w:val="00B4134D"/>
    <w:rsid w:val="00B41C13"/>
    <w:rsid w:val="00B42F36"/>
    <w:rsid w:val="00B504ED"/>
    <w:rsid w:val="00B505C4"/>
    <w:rsid w:val="00B51BE1"/>
    <w:rsid w:val="00B53679"/>
    <w:rsid w:val="00B55AC4"/>
    <w:rsid w:val="00B57347"/>
    <w:rsid w:val="00B613A4"/>
    <w:rsid w:val="00B64583"/>
    <w:rsid w:val="00B6571C"/>
    <w:rsid w:val="00B67B64"/>
    <w:rsid w:val="00B74461"/>
    <w:rsid w:val="00B7480B"/>
    <w:rsid w:val="00B82457"/>
    <w:rsid w:val="00B87472"/>
    <w:rsid w:val="00B9273D"/>
    <w:rsid w:val="00B94752"/>
    <w:rsid w:val="00B95567"/>
    <w:rsid w:val="00B95699"/>
    <w:rsid w:val="00B966F2"/>
    <w:rsid w:val="00BB66C7"/>
    <w:rsid w:val="00BB7C0C"/>
    <w:rsid w:val="00BB7D7A"/>
    <w:rsid w:val="00BC50D5"/>
    <w:rsid w:val="00BD1217"/>
    <w:rsid w:val="00BD4765"/>
    <w:rsid w:val="00BD5249"/>
    <w:rsid w:val="00BE173D"/>
    <w:rsid w:val="00BE3555"/>
    <w:rsid w:val="00BE7CF3"/>
    <w:rsid w:val="00BF2801"/>
    <w:rsid w:val="00BF44EA"/>
    <w:rsid w:val="00BF4C7A"/>
    <w:rsid w:val="00C073C1"/>
    <w:rsid w:val="00C128D7"/>
    <w:rsid w:val="00C12D85"/>
    <w:rsid w:val="00C12FAF"/>
    <w:rsid w:val="00C16015"/>
    <w:rsid w:val="00C16BA8"/>
    <w:rsid w:val="00C1710C"/>
    <w:rsid w:val="00C25C89"/>
    <w:rsid w:val="00C32230"/>
    <w:rsid w:val="00C331CC"/>
    <w:rsid w:val="00C416F0"/>
    <w:rsid w:val="00C41FEA"/>
    <w:rsid w:val="00C47010"/>
    <w:rsid w:val="00C51044"/>
    <w:rsid w:val="00C56CC8"/>
    <w:rsid w:val="00C57614"/>
    <w:rsid w:val="00C60A7C"/>
    <w:rsid w:val="00C617AF"/>
    <w:rsid w:val="00C63E78"/>
    <w:rsid w:val="00C64877"/>
    <w:rsid w:val="00C677C9"/>
    <w:rsid w:val="00C71918"/>
    <w:rsid w:val="00C73520"/>
    <w:rsid w:val="00C82449"/>
    <w:rsid w:val="00C855A1"/>
    <w:rsid w:val="00C85648"/>
    <w:rsid w:val="00C859F3"/>
    <w:rsid w:val="00C864E0"/>
    <w:rsid w:val="00C92E42"/>
    <w:rsid w:val="00C95D59"/>
    <w:rsid w:val="00C95FD5"/>
    <w:rsid w:val="00CA1408"/>
    <w:rsid w:val="00CA3BDB"/>
    <w:rsid w:val="00CA55BC"/>
    <w:rsid w:val="00CA5AAF"/>
    <w:rsid w:val="00CA6F33"/>
    <w:rsid w:val="00CB06B1"/>
    <w:rsid w:val="00CB0E92"/>
    <w:rsid w:val="00CB5144"/>
    <w:rsid w:val="00CB56B3"/>
    <w:rsid w:val="00CB70DD"/>
    <w:rsid w:val="00CC783A"/>
    <w:rsid w:val="00CD0662"/>
    <w:rsid w:val="00CD3C81"/>
    <w:rsid w:val="00CE0011"/>
    <w:rsid w:val="00CE55DE"/>
    <w:rsid w:val="00CE6EA2"/>
    <w:rsid w:val="00CF0A58"/>
    <w:rsid w:val="00CF15EF"/>
    <w:rsid w:val="00CF6FF4"/>
    <w:rsid w:val="00CF791C"/>
    <w:rsid w:val="00D01E06"/>
    <w:rsid w:val="00D05063"/>
    <w:rsid w:val="00D0540E"/>
    <w:rsid w:val="00D075AD"/>
    <w:rsid w:val="00D07D8B"/>
    <w:rsid w:val="00D07E78"/>
    <w:rsid w:val="00D1176A"/>
    <w:rsid w:val="00D1329C"/>
    <w:rsid w:val="00D14BFF"/>
    <w:rsid w:val="00D15F94"/>
    <w:rsid w:val="00D2064E"/>
    <w:rsid w:val="00D2112B"/>
    <w:rsid w:val="00D21E8E"/>
    <w:rsid w:val="00D230CD"/>
    <w:rsid w:val="00D24AEE"/>
    <w:rsid w:val="00D300E7"/>
    <w:rsid w:val="00D35D1C"/>
    <w:rsid w:val="00D37B4F"/>
    <w:rsid w:val="00D41090"/>
    <w:rsid w:val="00D425F3"/>
    <w:rsid w:val="00D555B0"/>
    <w:rsid w:val="00D57256"/>
    <w:rsid w:val="00D64218"/>
    <w:rsid w:val="00D645EB"/>
    <w:rsid w:val="00D653C9"/>
    <w:rsid w:val="00D66B43"/>
    <w:rsid w:val="00D67E97"/>
    <w:rsid w:val="00D73D1B"/>
    <w:rsid w:val="00D76D90"/>
    <w:rsid w:val="00D7718A"/>
    <w:rsid w:val="00D8157E"/>
    <w:rsid w:val="00D86FD7"/>
    <w:rsid w:val="00D9290E"/>
    <w:rsid w:val="00D972F3"/>
    <w:rsid w:val="00DA2AC1"/>
    <w:rsid w:val="00DA6066"/>
    <w:rsid w:val="00DB0565"/>
    <w:rsid w:val="00DB7D66"/>
    <w:rsid w:val="00DC34BF"/>
    <w:rsid w:val="00DD046F"/>
    <w:rsid w:val="00DD04DF"/>
    <w:rsid w:val="00DD73E1"/>
    <w:rsid w:val="00DE071B"/>
    <w:rsid w:val="00DE5990"/>
    <w:rsid w:val="00DF3035"/>
    <w:rsid w:val="00DF34FD"/>
    <w:rsid w:val="00DF749D"/>
    <w:rsid w:val="00DF770D"/>
    <w:rsid w:val="00E02710"/>
    <w:rsid w:val="00E039DC"/>
    <w:rsid w:val="00E0463B"/>
    <w:rsid w:val="00E04EBE"/>
    <w:rsid w:val="00E06D6D"/>
    <w:rsid w:val="00E1360D"/>
    <w:rsid w:val="00E13C7B"/>
    <w:rsid w:val="00E155AB"/>
    <w:rsid w:val="00E1715D"/>
    <w:rsid w:val="00E20576"/>
    <w:rsid w:val="00E22551"/>
    <w:rsid w:val="00E22A56"/>
    <w:rsid w:val="00E3050C"/>
    <w:rsid w:val="00E31A52"/>
    <w:rsid w:val="00E31FD7"/>
    <w:rsid w:val="00E3664A"/>
    <w:rsid w:val="00E413DD"/>
    <w:rsid w:val="00E42752"/>
    <w:rsid w:val="00E42C30"/>
    <w:rsid w:val="00E50F9C"/>
    <w:rsid w:val="00E53C3F"/>
    <w:rsid w:val="00E569D7"/>
    <w:rsid w:val="00E61D8B"/>
    <w:rsid w:val="00E6402D"/>
    <w:rsid w:val="00E653C5"/>
    <w:rsid w:val="00E74A42"/>
    <w:rsid w:val="00E75313"/>
    <w:rsid w:val="00E75A82"/>
    <w:rsid w:val="00E82EC2"/>
    <w:rsid w:val="00E9152D"/>
    <w:rsid w:val="00E915C8"/>
    <w:rsid w:val="00EA2D76"/>
    <w:rsid w:val="00EB2FE4"/>
    <w:rsid w:val="00EB6813"/>
    <w:rsid w:val="00EC2E0F"/>
    <w:rsid w:val="00EC3404"/>
    <w:rsid w:val="00EC76A4"/>
    <w:rsid w:val="00ED2D1D"/>
    <w:rsid w:val="00ED2FE4"/>
    <w:rsid w:val="00ED300B"/>
    <w:rsid w:val="00EE2CB8"/>
    <w:rsid w:val="00EE374D"/>
    <w:rsid w:val="00EE4DF6"/>
    <w:rsid w:val="00EF00C6"/>
    <w:rsid w:val="00EF1842"/>
    <w:rsid w:val="00EF1A90"/>
    <w:rsid w:val="00EF29CC"/>
    <w:rsid w:val="00EF613F"/>
    <w:rsid w:val="00EF6A82"/>
    <w:rsid w:val="00F04249"/>
    <w:rsid w:val="00F05917"/>
    <w:rsid w:val="00F06A2B"/>
    <w:rsid w:val="00F07FA3"/>
    <w:rsid w:val="00F104AC"/>
    <w:rsid w:val="00F1293C"/>
    <w:rsid w:val="00F137F8"/>
    <w:rsid w:val="00F14FAD"/>
    <w:rsid w:val="00F17FCB"/>
    <w:rsid w:val="00F25538"/>
    <w:rsid w:val="00F2610C"/>
    <w:rsid w:val="00F3344D"/>
    <w:rsid w:val="00F3636F"/>
    <w:rsid w:val="00F41B32"/>
    <w:rsid w:val="00F42D83"/>
    <w:rsid w:val="00F4592A"/>
    <w:rsid w:val="00F46C00"/>
    <w:rsid w:val="00F5089A"/>
    <w:rsid w:val="00F514F5"/>
    <w:rsid w:val="00F53B60"/>
    <w:rsid w:val="00F542E2"/>
    <w:rsid w:val="00F61CE3"/>
    <w:rsid w:val="00F62214"/>
    <w:rsid w:val="00F628CB"/>
    <w:rsid w:val="00F64449"/>
    <w:rsid w:val="00F67743"/>
    <w:rsid w:val="00F7294E"/>
    <w:rsid w:val="00F744A8"/>
    <w:rsid w:val="00F77EF2"/>
    <w:rsid w:val="00F82C1F"/>
    <w:rsid w:val="00F82D65"/>
    <w:rsid w:val="00F8391F"/>
    <w:rsid w:val="00F90618"/>
    <w:rsid w:val="00F926C1"/>
    <w:rsid w:val="00F95182"/>
    <w:rsid w:val="00F95F8F"/>
    <w:rsid w:val="00FA0153"/>
    <w:rsid w:val="00FA21C1"/>
    <w:rsid w:val="00FA4417"/>
    <w:rsid w:val="00FA5174"/>
    <w:rsid w:val="00FA71D5"/>
    <w:rsid w:val="00FA725E"/>
    <w:rsid w:val="00FC096D"/>
    <w:rsid w:val="00FC0BA8"/>
    <w:rsid w:val="00FC1327"/>
    <w:rsid w:val="00FC4F48"/>
    <w:rsid w:val="00FD3038"/>
    <w:rsid w:val="00FD5085"/>
    <w:rsid w:val="00FE1D0B"/>
    <w:rsid w:val="00FE264D"/>
    <w:rsid w:val="00FE30E4"/>
    <w:rsid w:val="00FE40AA"/>
    <w:rsid w:val="00FE57EC"/>
    <w:rsid w:val="00FE7390"/>
    <w:rsid w:val="00FF0994"/>
    <w:rsid w:val="00FF15A0"/>
    <w:rsid w:val="00FF34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A2317"/>
  <w15:docId w15:val="{0924EABA-694D-40CB-957A-A8E8663D2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4DF4"/>
    <w:pPr>
      <w:ind w:left="720"/>
      <w:contextualSpacing/>
    </w:pPr>
  </w:style>
  <w:style w:type="paragraph" w:styleId="BalloonText">
    <w:name w:val="Balloon Text"/>
    <w:basedOn w:val="Normal"/>
    <w:link w:val="BalloonTextChar"/>
    <w:uiPriority w:val="99"/>
    <w:semiHidden/>
    <w:unhideWhenUsed/>
    <w:rsid w:val="00B07E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E0F"/>
    <w:rPr>
      <w:rFonts w:ascii="Tahoma" w:hAnsi="Tahoma" w:cs="Tahoma"/>
      <w:sz w:val="16"/>
      <w:szCs w:val="16"/>
    </w:rPr>
  </w:style>
  <w:style w:type="table" w:styleId="TableGrid">
    <w:name w:val="Table Grid"/>
    <w:basedOn w:val="TableNormal"/>
    <w:uiPriority w:val="39"/>
    <w:unhideWhenUsed/>
    <w:rsid w:val="00400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01947-0CF9-40E2-BC1B-D9FEFCC83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0</TotalTime>
  <Pages>13</Pages>
  <Words>3185</Words>
  <Characters>1911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Chlodnicki</dc:creator>
  <cp:keywords/>
  <dc:description/>
  <cp:lastModifiedBy>Lukasz Chlodnicki</cp:lastModifiedBy>
  <cp:revision>706</cp:revision>
  <dcterms:created xsi:type="dcterms:W3CDTF">2018-04-06T05:56:00Z</dcterms:created>
  <dcterms:modified xsi:type="dcterms:W3CDTF">2018-12-28T10:27:00Z</dcterms:modified>
</cp:coreProperties>
</file>